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D6C2EB" w14:textId="3AAC79A3" w:rsidR="001238DE" w:rsidRPr="00747F9D" w:rsidRDefault="001238DE" w:rsidP="001426E1">
      <w:pPr>
        <w:tabs>
          <w:tab w:val="left" w:pos="5400"/>
        </w:tabs>
        <w:spacing w:line="276" w:lineRule="auto"/>
        <w:rPr>
          <w:rFonts w:cstheme="minorHAnsi"/>
          <w:b/>
          <w:sz w:val="22"/>
          <w:szCs w:val="22"/>
        </w:rPr>
      </w:pPr>
      <w:bookmarkStart w:id="0" w:name="_GoBack"/>
      <w:bookmarkEnd w:id="0"/>
    </w:p>
    <w:p w14:paraId="60173425" w14:textId="77777777" w:rsidR="00906591" w:rsidRPr="00747F9D" w:rsidRDefault="00906591" w:rsidP="001426E1">
      <w:pPr>
        <w:pStyle w:val="Akapitzlist"/>
        <w:tabs>
          <w:tab w:val="right" w:pos="9072"/>
        </w:tabs>
        <w:spacing w:after="0" w:line="276" w:lineRule="auto"/>
        <w:ind w:left="0"/>
        <w:jc w:val="both"/>
        <w:rPr>
          <w:rFonts w:cstheme="minorHAnsi"/>
        </w:rPr>
      </w:pPr>
      <w:r w:rsidRPr="00747F9D">
        <w:rPr>
          <w:rFonts w:cstheme="minorHAnsi"/>
        </w:rPr>
        <w:t>………………………………….</w:t>
      </w:r>
      <w:r w:rsidRPr="00747F9D">
        <w:rPr>
          <w:rStyle w:val="Odwoanieprzypisudolnego"/>
          <w:rFonts w:cstheme="minorHAnsi"/>
        </w:rPr>
        <w:footnoteReference w:id="1"/>
      </w:r>
      <w:r w:rsidRPr="00747F9D">
        <w:rPr>
          <w:rFonts w:cstheme="minorHAnsi"/>
        </w:rPr>
        <w:tab/>
        <w:t>………………………………….</w:t>
      </w:r>
      <w:r w:rsidRPr="00747F9D">
        <w:rPr>
          <w:rStyle w:val="Odwoanieprzypisudolnego"/>
          <w:rFonts w:cstheme="minorHAnsi"/>
        </w:rPr>
        <w:footnoteReference w:id="2"/>
      </w:r>
      <w:r w:rsidRPr="00747F9D">
        <w:rPr>
          <w:rFonts w:cstheme="minorHAnsi"/>
        </w:rPr>
        <w:t xml:space="preserve">, </w:t>
      </w:r>
      <w:proofErr w:type="gramStart"/>
      <w:r w:rsidRPr="00747F9D">
        <w:rPr>
          <w:rFonts w:cstheme="minorHAnsi"/>
        </w:rPr>
        <w:t>dnia</w:t>
      </w:r>
      <w:proofErr w:type="gramEnd"/>
      <w:r w:rsidRPr="00747F9D">
        <w:rPr>
          <w:rFonts w:cstheme="minorHAnsi"/>
        </w:rPr>
        <w:t xml:space="preserve"> ……………………..</w:t>
      </w:r>
      <w:r w:rsidRPr="00747F9D">
        <w:rPr>
          <w:rStyle w:val="Odwoanieprzypisudolnego"/>
          <w:rFonts w:cstheme="minorHAnsi"/>
          <w:color w:val="000000"/>
          <w:lang w:eastAsia="pl-PL"/>
        </w:rPr>
        <w:footnoteReference w:id="3"/>
      </w:r>
    </w:p>
    <w:p w14:paraId="753860A8" w14:textId="77777777" w:rsidR="00906591" w:rsidRPr="00747F9D" w:rsidRDefault="00906591" w:rsidP="001426E1">
      <w:pPr>
        <w:pStyle w:val="WzoryTytu2"/>
        <w:suppressAutoHyphens/>
        <w:spacing w:before="0" w:after="0" w:line="276" w:lineRule="auto"/>
        <w:jc w:val="left"/>
        <w:rPr>
          <w:rStyle w:val="Bold"/>
          <w:rFonts w:asciiTheme="minorHAnsi" w:hAnsiTheme="minorHAnsi" w:cstheme="minorHAnsi"/>
          <w:bCs/>
          <w:sz w:val="22"/>
          <w:szCs w:val="22"/>
        </w:rPr>
      </w:pPr>
    </w:p>
    <w:p w14:paraId="3A2E77A4" w14:textId="77777777" w:rsidR="004E392B" w:rsidRPr="00747F9D" w:rsidRDefault="004E392B" w:rsidP="004E392B">
      <w:pPr>
        <w:pStyle w:val="WzoryTytu2"/>
        <w:suppressAutoHyphens/>
        <w:spacing w:before="0" w:after="0" w:line="360" w:lineRule="auto"/>
        <w:rPr>
          <w:rStyle w:val="Bold"/>
          <w:rFonts w:asciiTheme="minorHAnsi" w:hAnsiTheme="minorHAnsi" w:cstheme="minorHAnsi"/>
          <w:b/>
          <w:bCs/>
          <w:sz w:val="22"/>
          <w:szCs w:val="22"/>
        </w:rPr>
      </w:pPr>
      <w:r w:rsidRPr="00747F9D">
        <w:rPr>
          <w:rStyle w:val="Bold"/>
          <w:rFonts w:asciiTheme="minorHAnsi" w:hAnsiTheme="minorHAnsi" w:cstheme="minorHAnsi"/>
          <w:b/>
          <w:sz w:val="22"/>
          <w:szCs w:val="22"/>
        </w:rPr>
        <w:t>PEŁNOMOCNICTWO</w:t>
      </w:r>
    </w:p>
    <w:p w14:paraId="67A94C71" w14:textId="77777777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76576962" w14:textId="4FAE81CD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747F9D">
        <w:rPr>
          <w:rFonts w:asciiTheme="minorHAnsi" w:hAnsiTheme="minorHAnsi" w:cstheme="minorHAnsi"/>
          <w:sz w:val="22"/>
          <w:szCs w:val="22"/>
        </w:rPr>
        <w:t>Działając</w:t>
      </w:r>
      <w:r w:rsidR="00820BEE" w:rsidRPr="00747F9D">
        <w:rPr>
          <w:rFonts w:asciiTheme="minorHAnsi" w:hAnsiTheme="minorHAnsi" w:cstheme="minorHAnsi"/>
          <w:sz w:val="22"/>
          <w:szCs w:val="22"/>
        </w:rPr>
        <w:t xml:space="preserve"> w </w:t>
      </w:r>
      <w:r w:rsidRPr="00747F9D">
        <w:rPr>
          <w:rFonts w:asciiTheme="minorHAnsi" w:hAnsiTheme="minorHAnsi" w:cstheme="minorHAnsi"/>
          <w:sz w:val="22"/>
          <w:szCs w:val="22"/>
        </w:rPr>
        <w:t>imieniu</w:t>
      </w:r>
      <w:r w:rsidR="00820BEE" w:rsidRPr="00747F9D">
        <w:rPr>
          <w:rFonts w:asciiTheme="minorHAnsi" w:hAnsiTheme="minorHAnsi" w:cstheme="minorHAnsi"/>
          <w:sz w:val="22"/>
          <w:szCs w:val="22"/>
        </w:rPr>
        <w:t xml:space="preserve"> i </w:t>
      </w:r>
      <w:r w:rsidRPr="00747F9D">
        <w:rPr>
          <w:rFonts w:asciiTheme="minorHAnsi" w:hAnsiTheme="minorHAnsi" w:cstheme="minorHAnsi"/>
          <w:sz w:val="22"/>
          <w:szCs w:val="22"/>
        </w:rPr>
        <w:t xml:space="preserve">na </w:t>
      </w:r>
      <w:proofErr w:type="gramStart"/>
      <w:r w:rsidRPr="00747F9D">
        <w:rPr>
          <w:rFonts w:asciiTheme="minorHAnsi" w:hAnsiTheme="minorHAnsi" w:cstheme="minorHAnsi"/>
          <w:sz w:val="22"/>
          <w:szCs w:val="22"/>
        </w:rPr>
        <w:t xml:space="preserve">rzecz </w:t>
      </w:r>
      <w:r w:rsidR="00B926C1" w:rsidRPr="00747F9D">
        <w:rPr>
          <w:rFonts w:asciiTheme="minorHAnsi" w:hAnsiTheme="minorHAnsi" w:cstheme="minorHAnsi"/>
          <w:sz w:val="22"/>
          <w:szCs w:val="22"/>
        </w:rPr>
        <w:t xml:space="preserve"> 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bookmarkStart w:id="1" w:name="Tekst1"/>
      <w:r w:rsidRPr="00747F9D">
        <w:rPr>
          <w:rFonts w:asciiTheme="minorHAnsi" w:hAnsiTheme="minorHAnsi" w:cstheme="minorHAnsi"/>
          <w:b/>
          <w:i/>
          <w:sz w:val="22"/>
          <w:szCs w:val="22"/>
        </w:rPr>
        <w:instrText xml:space="preserve"> FORMTEXT </w:instrText>
      </w:r>
      <w:r w:rsidRPr="00747F9D">
        <w:rPr>
          <w:rFonts w:asciiTheme="minorHAnsi" w:hAnsiTheme="minorHAnsi" w:cstheme="minorHAnsi"/>
          <w:b/>
          <w:i/>
          <w:sz w:val="22"/>
          <w:szCs w:val="22"/>
        </w:rP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separate"/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sz w:val="22"/>
          <w:szCs w:val="22"/>
        </w:rPr>
        <w:fldChar w:fldCharType="end"/>
      </w:r>
      <w:bookmarkEnd w:id="1"/>
      <w:r w:rsidRPr="00747F9D">
        <w:rPr>
          <w:rStyle w:val="Odwoanieprzypisudolnego"/>
          <w:rFonts w:asciiTheme="minorHAnsi" w:hAnsiTheme="minorHAnsi" w:cstheme="minorHAnsi"/>
          <w:sz w:val="22"/>
          <w:szCs w:val="22"/>
        </w:rPr>
        <w:footnoteReference w:id="4"/>
      </w:r>
      <w:r w:rsidR="00820BEE" w:rsidRPr="00747F9D">
        <w:rPr>
          <w:rFonts w:asciiTheme="minorHAnsi" w:hAnsiTheme="minorHAnsi" w:cstheme="minorHAnsi"/>
          <w:sz w:val="22"/>
          <w:szCs w:val="22"/>
        </w:rPr>
        <w:t xml:space="preserve"> z</w:t>
      </w:r>
      <w:proofErr w:type="gramEnd"/>
      <w:r w:rsidR="00820BEE" w:rsidRPr="00747F9D">
        <w:rPr>
          <w:rFonts w:asciiTheme="minorHAnsi" w:hAnsiTheme="minorHAnsi" w:cstheme="minorHAnsi"/>
          <w:sz w:val="22"/>
          <w:szCs w:val="22"/>
        </w:rPr>
        <w:t> </w:t>
      </w:r>
      <w:r w:rsidRPr="00747F9D">
        <w:rPr>
          <w:rFonts w:asciiTheme="minorHAnsi" w:hAnsiTheme="minorHAnsi" w:cstheme="minorHAnsi"/>
          <w:sz w:val="22"/>
          <w:szCs w:val="22"/>
        </w:rPr>
        <w:t xml:space="preserve">siedzibą przy 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instrText xml:space="preserve"> FORMTEXT </w:instrText>
      </w:r>
      <w:r w:rsidRPr="00747F9D">
        <w:rPr>
          <w:rFonts w:asciiTheme="minorHAnsi" w:hAnsiTheme="minorHAnsi" w:cstheme="minorHAnsi"/>
          <w:b/>
          <w:i/>
          <w:sz w:val="22"/>
          <w:szCs w:val="22"/>
        </w:rP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separate"/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end"/>
      </w:r>
      <w:r w:rsidRPr="00747F9D">
        <w:rPr>
          <w:rStyle w:val="Odwoanieprzypisudolnego"/>
          <w:rFonts w:asciiTheme="minorHAnsi" w:hAnsiTheme="minorHAnsi" w:cstheme="minorHAnsi"/>
          <w:sz w:val="22"/>
          <w:szCs w:val="22"/>
        </w:rPr>
        <w:footnoteReference w:id="5"/>
      </w:r>
      <w:r w:rsidRPr="00747F9D">
        <w:rPr>
          <w:rFonts w:asciiTheme="minorHAnsi" w:hAnsiTheme="minorHAnsi" w:cstheme="minorHAnsi"/>
          <w:sz w:val="22"/>
          <w:szCs w:val="22"/>
        </w:rPr>
        <w:t xml:space="preserve">, NIP: 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instrText xml:space="preserve"> FORMTEXT </w:instrText>
      </w:r>
      <w:r w:rsidRPr="00747F9D">
        <w:rPr>
          <w:rFonts w:asciiTheme="minorHAnsi" w:hAnsiTheme="minorHAnsi" w:cstheme="minorHAnsi"/>
          <w:b/>
          <w:i/>
          <w:sz w:val="22"/>
          <w:szCs w:val="22"/>
        </w:rP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separate"/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end"/>
      </w:r>
      <w:r w:rsidRPr="00747F9D">
        <w:rPr>
          <w:rStyle w:val="Odwoanieprzypisudolnego"/>
          <w:rFonts w:asciiTheme="minorHAnsi" w:hAnsiTheme="minorHAnsi" w:cstheme="minorHAnsi"/>
          <w:sz w:val="22"/>
          <w:szCs w:val="22"/>
        </w:rPr>
        <w:footnoteReference w:id="6"/>
      </w:r>
      <w:r w:rsidRPr="00747F9D">
        <w:rPr>
          <w:rFonts w:asciiTheme="minorHAnsi" w:hAnsiTheme="minorHAnsi" w:cstheme="minorHAnsi"/>
          <w:sz w:val="22"/>
          <w:szCs w:val="22"/>
        </w:rPr>
        <w:t xml:space="preserve">, </w:t>
      </w:r>
    </w:p>
    <w:p w14:paraId="1272D7E1" w14:textId="77777777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proofErr w:type="gramStart"/>
      <w:r w:rsidRPr="00747F9D">
        <w:rPr>
          <w:rFonts w:asciiTheme="minorHAnsi" w:hAnsiTheme="minorHAnsi" w:cstheme="minorHAnsi"/>
          <w:sz w:val="22"/>
          <w:szCs w:val="22"/>
        </w:rPr>
        <w:t>zwanej</w:t>
      </w:r>
      <w:proofErr w:type="gramEnd"/>
      <w:r w:rsidRPr="00747F9D">
        <w:rPr>
          <w:rFonts w:asciiTheme="minorHAnsi" w:hAnsiTheme="minorHAnsi" w:cstheme="minorHAnsi"/>
          <w:sz w:val="22"/>
          <w:szCs w:val="22"/>
        </w:rPr>
        <w:t>/zwanego dalej Mocodawcą</w:t>
      </w:r>
    </w:p>
    <w:p w14:paraId="5AD08F34" w14:textId="77777777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7DAF2BEF" w14:textId="3CE42947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proofErr w:type="gramStart"/>
      <w:r w:rsidRPr="00747F9D">
        <w:rPr>
          <w:rFonts w:asciiTheme="minorHAnsi" w:hAnsiTheme="minorHAnsi" w:cstheme="minorHAnsi"/>
          <w:sz w:val="22"/>
          <w:szCs w:val="22"/>
        </w:rPr>
        <w:t>niniejszym</w:t>
      </w:r>
      <w:proofErr w:type="gramEnd"/>
      <w:r w:rsidRPr="00747F9D">
        <w:rPr>
          <w:rFonts w:asciiTheme="minorHAnsi" w:hAnsiTheme="minorHAnsi" w:cstheme="minorHAnsi"/>
          <w:sz w:val="22"/>
          <w:szCs w:val="22"/>
        </w:rPr>
        <w:t xml:space="preserve"> udzielam Pełnomocnictwa dla Pana/Pani 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instrText xml:space="preserve"> FORMTEXT </w:instrText>
      </w:r>
      <w:r w:rsidRPr="00747F9D">
        <w:rPr>
          <w:rFonts w:asciiTheme="minorHAnsi" w:hAnsiTheme="minorHAnsi" w:cstheme="minorHAnsi"/>
          <w:b/>
          <w:i/>
          <w:sz w:val="22"/>
          <w:szCs w:val="22"/>
        </w:rP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separate"/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end"/>
      </w:r>
      <w:r w:rsidRPr="00747F9D">
        <w:rPr>
          <w:rStyle w:val="Odwoanieprzypisudolnego"/>
          <w:rFonts w:asciiTheme="minorHAnsi" w:hAnsiTheme="minorHAnsi" w:cstheme="minorHAnsi"/>
          <w:sz w:val="22"/>
          <w:szCs w:val="22"/>
        </w:rPr>
        <w:footnoteReference w:id="7"/>
      </w:r>
      <w:r w:rsidRPr="00747F9D">
        <w:rPr>
          <w:rFonts w:asciiTheme="minorHAnsi" w:hAnsiTheme="minorHAnsi" w:cstheme="minorHAnsi"/>
          <w:sz w:val="22"/>
          <w:szCs w:val="22"/>
        </w:rPr>
        <w:t>, PESEL: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t xml:space="preserve"> 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instrText xml:space="preserve"> FORMTEXT </w:instrText>
      </w:r>
      <w:r w:rsidRPr="00747F9D">
        <w:rPr>
          <w:rFonts w:asciiTheme="minorHAnsi" w:hAnsiTheme="minorHAnsi" w:cstheme="minorHAnsi"/>
          <w:b/>
          <w:i/>
          <w:sz w:val="22"/>
          <w:szCs w:val="22"/>
        </w:rP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separate"/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end"/>
      </w:r>
      <w:r w:rsidRPr="00747F9D">
        <w:rPr>
          <w:rStyle w:val="Odwoanieprzypisudolnego"/>
          <w:rFonts w:asciiTheme="minorHAnsi" w:hAnsiTheme="minorHAnsi" w:cstheme="minorHAnsi"/>
          <w:sz w:val="22"/>
          <w:szCs w:val="22"/>
        </w:rPr>
        <w:footnoteReference w:id="8"/>
      </w:r>
      <w:r w:rsidRPr="00747F9D">
        <w:rPr>
          <w:rFonts w:asciiTheme="minorHAnsi" w:hAnsiTheme="minorHAnsi" w:cstheme="minorHAnsi"/>
          <w:sz w:val="22"/>
          <w:szCs w:val="22"/>
        </w:rPr>
        <w:t xml:space="preserve"> </w:t>
      </w:r>
      <w:r w:rsidR="00B926C1" w:rsidRPr="00747F9D">
        <w:rPr>
          <w:rFonts w:asciiTheme="minorHAnsi" w:hAnsiTheme="minorHAnsi" w:cstheme="minorHAnsi"/>
          <w:sz w:val="22"/>
          <w:szCs w:val="22"/>
        </w:rPr>
        <w:t>do:</w:t>
      </w:r>
    </w:p>
    <w:p w14:paraId="44356B02" w14:textId="0FC2153B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6AE09461" w14:textId="6C99243C" w:rsidR="002C2CFA" w:rsidRPr="00747F9D" w:rsidRDefault="00906591" w:rsidP="0035064B">
      <w:pPr>
        <w:pStyle w:val="Akapitzlist"/>
        <w:numPr>
          <w:ilvl w:val="0"/>
          <w:numId w:val="55"/>
        </w:numPr>
        <w:spacing w:after="0" w:line="276" w:lineRule="auto"/>
        <w:ind w:left="567" w:hanging="567"/>
        <w:jc w:val="both"/>
        <w:rPr>
          <w:rFonts w:cstheme="minorHAnsi"/>
        </w:rPr>
      </w:pPr>
      <w:proofErr w:type="gramStart"/>
      <w:r w:rsidRPr="00747F9D">
        <w:rPr>
          <w:rFonts w:cstheme="minorHAnsi"/>
        </w:rPr>
        <w:t>złożenia</w:t>
      </w:r>
      <w:proofErr w:type="gramEnd"/>
      <w:r w:rsidRPr="00747F9D">
        <w:rPr>
          <w:rFonts w:cstheme="minorHAnsi"/>
        </w:rPr>
        <w:t xml:space="preserve"> </w:t>
      </w:r>
      <w:r w:rsidR="00B926C1" w:rsidRPr="00747F9D">
        <w:rPr>
          <w:rFonts w:cstheme="minorHAnsi"/>
        </w:rPr>
        <w:t xml:space="preserve">w imieniu i na rzecz Mocodawcy </w:t>
      </w:r>
      <w:r w:rsidRPr="00747F9D">
        <w:rPr>
          <w:rFonts w:cstheme="minorHAnsi"/>
        </w:rPr>
        <w:t>wniosku do Narodowej Agencji Wymiany Akademickiej</w:t>
      </w:r>
      <w:r w:rsidR="00B926C1" w:rsidRPr="00747F9D">
        <w:rPr>
          <w:rFonts w:cstheme="minorHAnsi"/>
        </w:rPr>
        <w:t xml:space="preserve"> </w:t>
      </w:r>
      <w:r w:rsidR="00820BEE" w:rsidRPr="00747F9D">
        <w:rPr>
          <w:rFonts w:cstheme="minorHAnsi"/>
        </w:rPr>
        <w:t>z </w:t>
      </w:r>
      <w:r w:rsidRPr="00747F9D">
        <w:rPr>
          <w:rFonts w:cstheme="minorHAnsi"/>
        </w:rPr>
        <w:t>siedzibą przy ul. Polnej 40, 00-635 Warszawa (dalej</w:t>
      </w:r>
      <w:r w:rsidR="004E392B" w:rsidRPr="00747F9D">
        <w:rPr>
          <w:rFonts w:cstheme="minorHAnsi"/>
        </w:rPr>
        <w:t>:</w:t>
      </w:r>
      <w:r w:rsidRPr="00747F9D">
        <w:rPr>
          <w:rFonts w:cstheme="minorHAnsi"/>
        </w:rPr>
        <w:t xml:space="preserve"> NAWA) </w:t>
      </w:r>
      <w:r w:rsidR="00747F9D" w:rsidRPr="00747F9D">
        <w:rPr>
          <w:rFonts w:cstheme="minorHAnsi"/>
        </w:rPr>
        <w:t xml:space="preserve">o przyznanie środków finansowych na realizację projektu w ramach </w:t>
      </w:r>
      <w:r w:rsidR="00454043">
        <w:rPr>
          <w:rFonts w:cstheme="minorHAnsi"/>
        </w:rPr>
        <w:t>p</w:t>
      </w:r>
      <w:r w:rsidR="00AE724A" w:rsidRPr="00747F9D">
        <w:rPr>
          <w:rFonts w:cstheme="minorHAnsi"/>
        </w:rPr>
        <w:t xml:space="preserve">rogramu </w:t>
      </w:r>
      <w:r w:rsidR="00747F9D" w:rsidRPr="00747F9D">
        <w:rPr>
          <w:rFonts w:cstheme="minorHAnsi"/>
        </w:rPr>
        <w:t>„</w:t>
      </w:r>
      <w:r w:rsidR="00AE724A" w:rsidRPr="00747F9D">
        <w:rPr>
          <w:rFonts w:cstheme="minorHAnsi"/>
        </w:rPr>
        <w:t>Letnie kursy</w:t>
      </w:r>
      <w:r w:rsidR="00892EB2" w:rsidRPr="00747F9D">
        <w:rPr>
          <w:rFonts w:cstheme="minorHAnsi"/>
        </w:rPr>
        <w:t xml:space="preserve"> NAWA</w:t>
      </w:r>
      <w:r w:rsidR="00454043">
        <w:rPr>
          <w:rFonts w:cstheme="minorHAnsi"/>
        </w:rPr>
        <w:t>”,</w:t>
      </w:r>
    </w:p>
    <w:p w14:paraId="08EA2872" w14:textId="63957282" w:rsidR="001426E1" w:rsidRPr="00747F9D" w:rsidRDefault="005D2459" w:rsidP="0035064B">
      <w:pPr>
        <w:pStyle w:val="Akapitzlist"/>
        <w:numPr>
          <w:ilvl w:val="0"/>
          <w:numId w:val="55"/>
        </w:numPr>
        <w:spacing w:after="0" w:line="276" w:lineRule="auto"/>
        <w:ind w:left="567" w:hanging="567"/>
        <w:jc w:val="both"/>
        <w:rPr>
          <w:rFonts w:cstheme="minorHAnsi"/>
        </w:rPr>
      </w:pPr>
      <w:proofErr w:type="gramStart"/>
      <w:r w:rsidRPr="00747F9D">
        <w:rPr>
          <w:rFonts w:cstheme="minorHAnsi"/>
        </w:rPr>
        <w:t>reprezentowania</w:t>
      </w:r>
      <w:proofErr w:type="gramEnd"/>
      <w:r w:rsidR="007B6687" w:rsidRPr="00747F9D">
        <w:rPr>
          <w:rFonts w:cstheme="minorHAnsi"/>
        </w:rPr>
        <w:t xml:space="preserve"> Mocodawcy przed NAWA w postępowaniu wszczętym ww. wnioskiem</w:t>
      </w:r>
      <w:r w:rsidR="00454043">
        <w:rPr>
          <w:rFonts w:cstheme="minorHAnsi"/>
        </w:rPr>
        <w:t>,</w:t>
      </w:r>
    </w:p>
    <w:p w14:paraId="2F9E74C9" w14:textId="4CD09C09" w:rsidR="00747F9D" w:rsidRPr="00747F9D" w:rsidRDefault="00747F9D" w:rsidP="0035064B">
      <w:pPr>
        <w:pStyle w:val="Akapitzlist"/>
        <w:numPr>
          <w:ilvl w:val="0"/>
          <w:numId w:val="55"/>
        </w:numPr>
        <w:spacing w:after="0" w:line="276" w:lineRule="auto"/>
        <w:ind w:left="567" w:hanging="567"/>
        <w:jc w:val="both"/>
        <w:rPr>
          <w:rFonts w:cstheme="minorHAnsi"/>
        </w:rPr>
      </w:pPr>
      <w:proofErr w:type="gramStart"/>
      <w:r w:rsidRPr="00747F9D">
        <w:rPr>
          <w:rFonts w:cstheme="minorHAnsi"/>
        </w:rPr>
        <w:t>składania</w:t>
      </w:r>
      <w:proofErr w:type="gramEnd"/>
      <w:r w:rsidRPr="00747F9D">
        <w:rPr>
          <w:rFonts w:cstheme="minorHAnsi"/>
        </w:rPr>
        <w:t xml:space="preserve"> wszelkich oświadczeń woli i wiedzy związanych z realizacją ww. projektu, zgodnie z zawartą umową o przekazanie środków finansowych za pośrednictwem systemu teleinformatycznego NAWA, z wyłączeniem czynności związanych z zawarciem, zmianą lub rozwiązaniem ww. umowy</w:t>
      </w:r>
      <w:r w:rsidR="00454043">
        <w:rPr>
          <w:rFonts w:cstheme="minorHAnsi"/>
        </w:rPr>
        <w:t>,</w:t>
      </w:r>
    </w:p>
    <w:p w14:paraId="74C2A26A" w14:textId="35681A05" w:rsidR="005D2459" w:rsidRPr="00747F9D" w:rsidRDefault="005D2459" w:rsidP="0035064B">
      <w:pPr>
        <w:pStyle w:val="Akapitzlist"/>
        <w:numPr>
          <w:ilvl w:val="0"/>
          <w:numId w:val="55"/>
        </w:numPr>
        <w:spacing w:after="0" w:line="276" w:lineRule="auto"/>
        <w:ind w:left="567" w:hanging="567"/>
        <w:jc w:val="both"/>
        <w:rPr>
          <w:rFonts w:cstheme="minorHAnsi"/>
        </w:rPr>
      </w:pPr>
      <w:proofErr w:type="gramStart"/>
      <w:r w:rsidRPr="00747F9D">
        <w:rPr>
          <w:rFonts w:cstheme="minorHAnsi"/>
        </w:rPr>
        <w:t>innych</w:t>
      </w:r>
      <w:proofErr w:type="gramEnd"/>
      <w:r w:rsidRPr="00747F9D">
        <w:rPr>
          <w:rFonts w:cstheme="minorHAnsi"/>
        </w:rPr>
        <w:t xml:space="preserve"> czynności jakie okażą się konieczne w związku z </w:t>
      </w:r>
      <w:r w:rsidR="00454043">
        <w:rPr>
          <w:rFonts w:cstheme="minorHAnsi"/>
        </w:rPr>
        <w:t>r</w:t>
      </w:r>
      <w:r w:rsidR="00747F9D" w:rsidRPr="00747F9D">
        <w:rPr>
          <w:rFonts w:cstheme="minorHAnsi"/>
        </w:rPr>
        <w:t>ealizacją projektu.</w:t>
      </w:r>
    </w:p>
    <w:p w14:paraId="6D48793B" w14:textId="77777777" w:rsidR="005D2459" w:rsidRPr="00747F9D" w:rsidRDefault="005D2459" w:rsidP="005D2459">
      <w:pPr>
        <w:pStyle w:val="Akapitzlist"/>
        <w:spacing w:after="0" w:line="276" w:lineRule="auto"/>
        <w:ind w:left="1134"/>
        <w:jc w:val="both"/>
        <w:rPr>
          <w:rFonts w:cstheme="minorHAnsi"/>
        </w:rPr>
      </w:pPr>
    </w:p>
    <w:p w14:paraId="3789E627" w14:textId="77777777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404F37B1" w14:textId="173367B2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747F9D">
        <w:rPr>
          <w:rFonts w:asciiTheme="minorHAnsi" w:hAnsiTheme="minorHAnsi" w:cstheme="minorHAnsi"/>
          <w:sz w:val="22"/>
          <w:szCs w:val="22"/>
        </w:rPr>
        <w:t>Niniejsze pełnomocnictwo zostaje udzielone do odwołania</w:t>
      </w:r>
      <w:r w:rsidR="004E392B" w:rsidRPr="00747F9D">
        <w:rPr>
          <w:rFonts w:asciiTheme="minorHAnsi" w:hAnsiTheme="minorHAnsi" w:cstheme="minorHAnsi"/>
          <w:sz w:val="22"/>
          <w:szCs w:val="22"/>
        </w:rPr>
        <w:t xml:space="preserve"> i </w:t>
      </w:r>
      <w:r w:rsidRPr="00747F9D">
        <w:rPr>
          <w:rFonts w:asciiTheme="minorHAnsi" w:hAnsiTheme="minorHAnsi" w:cstheme="minorHAnsi"/>
          <w:sz w:val="22"/>
          <w:szCs w:val="22"/>
        </w:rPr>
        <w:t xml:space="preserve">nie obejmuje uprawnienia </w:t>
      </w:r>
      <w:r w:rsidR="008E3067" w:rsidRPr="00747F9D">
        <w:rPr>
          <w:rFonts w:asciiTheme="minorHAnsi" w:hAnsiTheme="minorHAnsi" w:cstheme="minorHAnsi"/>
          <w:sz w:val="22"/>
          <w:szCs w:val="22"/>
        </w:rPr>
        <w:t>Mocodawcy</w:t>
      </w:r>
      <w:r w:rsidRPr="00747F9D">
        <w:rPr>
          <w:rFonts w:asciiTheme="minorHAnsi" w:hAnsiTheme="minorHAnsi" w:cstheme="minorHAnsi"/>
          <w:sz w:val="22"/>
          <w:szCs w:val="22"/>
        </w:rPr>
        <w:t xml:space="preserve"> do udzielania dalszych pełnomocnictw.</w:t>
      </w:r>
    </w:p>
    <w:p w14:paraId="3A184CC1" w14:textId="77777777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51455E94" w14:textId="77ECF7AF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747F9D">
        <w:rPr>
          <w:rFonts w:asciiTheme="minorHAnsi" w:hAnsiTheme="minorHAnsi" w:cstheme="minorHAnsi"/>
          <w:sz w:val="22"/>
          <w:szCs w:val="22"/>
        </w:rPr>
        <w:t>Dla skuteczności odwołania lub cofnięcia niniejszego pełnomocnictwa, Mocodawca jest obowiązany poinformować</w:t>
      </w:r>
      <w:r w:rsidR="00820BEE" w:rsidRPr="00747F9D">
        <w:rPr>
          <w:rFonts w:asciiTheme="minorHAnsi" w:hAnsiTheme="minorHAnsi" w:cstheme="minorHAnsi"/>
          <w:sz w:val="22"/>
          <w:szCs w:val="22"/>
        </w:rPr>
        <w:t xml:space="preserve"> o </w:t>
      </w:r>
      <w:r w:rsidRPr="00747F9D">
        <w:rPr>
          <w:rFonts w:asciiTheme="minorHAnsi" w:hAnsiTheme="minorHAnsi" w:cstheme="minorHAnsi"/>
          <w:sz w:val="22"/>
          <w:szCs w:val="22"/>
        </w:rPr>
        <w:t>tym NAWA, pod rygorem uznania czynności Pełnomocnika za skuteczne, tzn.</w:t>
      </w:r>
      <w:r w:rsidR="00820BEE" w:rsidRPr="00747F9D">
        <w:rPr>
          <w:rFonts w:asciiTheme="minorHAnsi" w:hAnsiTheme="minorHAnsi" w:cstheme="minorHAnsi"/>
          <w:sz w:val="22"/>
          <w:szCs w:val="22"/>
        </w:rPr>
        <w:t xml:space="preserve"> w </w:t>
      </w:r>
      <w:r w:rsidRPr="00747F9D">
        <w:rPr>
          <w:rFonts w:asciiTheme="minorHAnsi" w:hAnsiTheme="minorHAnsi" w:cstheme="minorHAnsi"/>
          <w:sz w:val="22"/>
          <w:szCs w:val="22"/>
        </w:rPr>
        <w:t>imieniu</w:t>
      </w:r>
      <w:r w:rsidR="00820BEE" w:rsidRPr="00747F9D">
        <w:rPr>
          <w:rFonts w:asciiTheme="minorHAnsi" w:hAnsiTheme="minorHAnsi" w:cstheme="minorHAnsi"/>
          <w:sz w:val="22"/>
          <w:szCs w:val="22"/>
        </w:rPr>
        <w:t xml:space="preserve"> i </w:t>
      </w:r>
      <w:r w:rsidRPr="00747F9D">
        <w:rPr>
          <w:rFonts w:asciiTheme="minorHAnsi" w:hAnsiTheme="minorHAnsi" w:cstheme="minorHAnsi"/>
          <w:sz w:val="22"/>
          <w:szCs w:val="22"/>
        </w:rPr>
        <w:t>na rzecz Mocodawcy.</w:t>
      </w:r>
    </w:p>
    <w:p w14:paraId="6C435CAF" w14:textId="015FD741" w:rsidR="00453744" w:rsidRPr="00747F9D" w:rsidRDefault="00082115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4BB6907" w14:textId="77777777" w:rsidR="00453744" w:rsidRPr="00747F9D" w:rsidRDefault="00453744" w:rsidP="001426E1">
      <w:pPr>
        <w:pStyle w:val="Wzorytekst"/>
        <w:suppressAutoHyphens/>
        <w:spacing w:line="276" w:lineRule="auto"/>
        <w:ind w:left="5664"/>
        <w:jc w:val="center"/>
        <w:rPr>
          <w:rFonts w:asciiTheme="minorHAnsi" w:hAnsiTheme="minorHAnsi" w:cstheme="minorHAnsi"/>
          <w:sz w:val="22"/>
          <w:szCs w:val="22"/>
        </w:rPr>
      </w:pPr>
    </w:p>
    <w:p w14:paraId="4B5BCCB1" w14:textId="77777777" w:rsidR="00453744" w:rsidRPr="00747F9D" w:rsidRDefault="00453744" w:rsidP="001426E1">
      <w:pPr>
        <w:pStyle w:val="Wzorytekst"/>
        <w:suppressAutoHyphens/>
        <w:spacing w:line="276" w:lineRule="auto"/>
        <w:ind w:left="5664"/>
        <w:jc w:val="center"/>
        <w:rPr>
          <w:rFonts w:asciiTheme="minorHAnsi" w:hAnsiTheme="minorHAnsi" w:cstheme="minorHAnsi"/>
          <w:sz w:val="22"/>
          <w:szCs w:val="22"/>
        </w:rPr>
      </w:pPr>
    </w:p>
    <w:p w14:paraId="67325CD0" w14:textId="4D04C73A" w:rsidR="003352FE" w:rsidRPr="00747F9D" w:rsidRDefault="00906591" w:rsidP="001426E1">
      <w:pPr>
        <w:pStyle w:val="Wzorytekst"/>
        <w:suppressAutoHyphens/>
        <w:spacing w:line="276" w:lineRule="auto"/>
        <w:ind w:left="5664"/>
        <w:jc w:val="center"/>
        <w:rPr>
          <w:rFonts w:asciiTheme="minorHAnsi" w:hAnsiTheme="minorHAnsi" w:cstheme="minorHAnsi"/>
          <w:sz w:val="22"/>
          <w:szCs w:val="22"/>
        </w:rPr>
      </w:pPr>
      <w:r w:rsidRPr="00747F9D">
        <w:rPr>
          <w:rFonts w:asciiTheme="minorHAnsi" w:hAnsiTheme="minorHAnsi" w:cstheme="minorHAnsi"/>
          <w:sz w:val="22"/>
          <w:szCs w:val="22"/>
        </w:rPr>
        <w:t>…………………………………………..</w:t>
      </w:r>
      <w:r w:rsidRPr="00747F9D">
        <w:rPr>
          <w:rStyle w:val="Odwoanieprzypisudolnego"/>
          <w:rFonts w:asciiTheme="minorHAnsi" w:hAnsiTheme="minorHAnsi" w:cstheme="minorHAnsi"/>
          <w:sz w:val="22"/>
          <w:szCs w:val="22"/>
        </w:rPr>
        <w:footnoteReference w:id="9"/>
      </w:r>
    </w:p>
    <w:sectPr w:rsidR="003352FE" w:rsidRPr="00747F9D" w:rsidSect="002D698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440" w:right="1080" w:bottom="1440" w:left="1080" w:header="69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178DED" w14:textId="77777777" w:rsidR="00743FA8" w:rsidRDefault="00743FA8" w:rsidP="00645E2B">
      <w:r>
        <w:separator/>
      </w:r>
    </w:p>
    <w:p w14:paraId="0CACBA02" w14:textId="77777777" w:rsidR="00743FA8" w:rsidRDefault="00743FA8"/>
  </w:endnote>
  <w:endnote w:type="continuationSeparator" w:id="0">
    <w:p w14:paraId="1A92B404" w14:textId="77777777" w:rsidR="00743FA8" w:rsidRDefault="00743FA8" w:rsidP="00645E2B">
      <w:r>
        <w:continuationSeparator/>
      </w:r>
    </w:p>
    <w:p w14:paraId="0910B714" w14:textId="77777777" w:rsidR="00743FA8" w:rsidRDefault="00743F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ato Light">
    <w:altName w:val="Segoe UI"/>
    <w:panose1 w:val="020F0302020204030203"/>
    <w:charset w:val="EE"/>
    <w:family w:val="swiss"/>
    <w:pitch w:val="variable"/>
    <w:sig w:usb0="A00000AF" w:usb1="5000604B" w:usb2="00000000" w:usb3="00000000" w:csb0="00000093" w:csb1="00000000"/>
  </w:font>
  <w:font w:name="Arial Unicode MS">
    <w:panose1 w:val="020B0604020202020204"/>
    <w:charset w:val="00"/>
    <w:family w:val="auto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harter BT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Charter BT Bd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34792B" w14:textId="77777777" w:rsidR="00D97EFC" w:rsidRDefault="00D97EFC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Lato Light" w:hAnsi="Lato Light"/>
        <w:sz w:val="20"/>
        <w:szCs w:val="20"/>
      </w:rPr>
      <w:id w:val="659352913"/>
      <w:docPartObj>
        <w:docPartGallery w:val="Page Numbers (Bottom of Page)"/>
        <w:docPartUnique/>
      </w:docPartObj>
    </w:sdtPr>
    <w:sdtEndPr/>
    <w:sdtContent>
      <w:sdt>
        <w:sdtPr>
          <w:rPr>
            <w:rFonts w:ascii="Lato Light" w:hAnsi="Lato Light"/>
            <w:sz w:val="20"/>
            <w:szCs w:val="20"/>
          </w:rPr>
          <w:id w:val="-1286428907"/>
          <w:docPartObj>
            <w:docPartGallery w:val="Page Numbers (Top of Page)"/>
            <w:docPartUnique/>
          </w:docPartObj>
        </w:sdtPr>
        <w:sdtEndPr/>
        <w:sdtContent>
          <w:p w14:paraId="636E9DCE" w14:textId="0B34129A" w:rsidR="00C9445F" w:rsidRPr="006214C6" w:rsidRDefault="00C9445F" w:rsidP="009D357B">
            <w:pPr>
              <w:pStyle w:val="Stopka"/>
              <w:jc w:val="center"/>
              <w:rPr>
                <w:rFonts w:ascii="Lato Light" w:hAnsi="Lato Light"/>
                <w:sz w:val="20"/>
                <w:szCs w:val="20"/>
              </w:rPr>
            </w:pPr>
            <w:r w:rsidRPr="006214C6">
              <w:rPr>
                <w:rFonts w:ascii="Lato Light" w:hAnsi="Lato Light"/>
                <w:bCs/>
                <w:sz w:val="20"/>
                <w:szCs w:val="20"/>
              </w:rPr>
              <w:fldChar w:fldCharType="begin"/>
            </w:r>
            <w:r w:rsidRPr="006214C6">
              <w:rPr>
                <w:rFonts w:ascii="Lato Light" w:hAnsi="Lato Light"/>
                <w:bCs/>
                <w:sz w:val="20"/>
                <w:szCs w:val="20"/>
              </w:rPr>
              <w:instrText>PAGE</w:instrText>
            </w:r>
            <w:r w:rsidRPr="006214C6">
              <w:rPr>
                <w:rFonts w:ascii="Lato Light" w:hAnsi="Lato Light"/>
                <w:bCs/>
                <w:sz w:val="20"/>
                <w:szCs w:val="20"/>
              </w:rPr>
              <w:fldChar w:fldCharType="separate"/>
            </w:r>
            <w:r w:rsidR="003A1FA9">
              <w:rPr>
                <w:rFonts w:ascii="Lato Light" w:hAnsi="Lato Light"/>
                <w:bCs/>
                <w:noProof/>
                <w:sz w:val="20"/>
                <w:szCs w:val="20"/>
              </w:rPr>
              <w:t>1</w:t>
            </w:r>
            <w:r w:rsidRPr="006214C6">
              <w:rPr>
                <w:rFonts w:ascii="Lato Light" w:hAnsi="Lato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921CAD" w14:textId="77777777" w:rsidR="00D97EFC" w:rsidRDefault="00D97EF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B8EA6B" w14:textId="77777777" w:rsidR="00743FA8" w:rsidRDefault="00743FA8" w:rsidP="00645E2B">
      <w:r>
        <w:separator/>
      </w:r>
    </w:p>
    <w:p w14:paraId="1C05E2C4" w14:textId="77777777" w:rsidR="00743FA8" w:rsidRDefault="00743FA8"/>
  </w:footnote>
  <w:footnote w:type="continuationSeparator" w:id="0">
    <w:p w14:paraId="2EF2BC9E" w14:textId="77777777" w:rsidR="00743FA8" w:rsidRDefault="00743FA8" w:rsidP="00645E2B">
      <w:r>
        <w:continuationSeparator/>
      </w:r>
    </w:p>
    <w:p w14:paraId="313ABDE2" w14:textId="77777777" w:rsidR="00743FA8" w:rsidRDefault="00743FA8"/>
  </w:footnote>
  <w:footnote w:id="1">
    <w:p w14:paraId="66D2D9F9" w14:textId="77777777" w:rsidR="00906591" w:rsidRDefault="00906591" w:rsidP="00906591">
      <w:pPr>
        <w:pStyle w:val="Tekstprzypisudolnego"/>
        <w:spacing w:line="276" w:lineRule="auto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Pieczęć Wnioskodawcy (Mocodawcy)</w:t>
      </w:r>
    </w:p>
  </w:footnote>
  <w:footnote w:id="2">
    <w:p w14:paraId="4201176C" w14:textId="77777777" w:rsidR="00906591" w:rsidRDefault="00906591" w:rsidP="00906591">
      <w:pPr>
        <w:pStyle w:val="Tekstprzypisudolnego"/>
        <w:spacing w:line="276" w:lineRule="auto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Miejscowość wystawienia pełnomocnictwa przez Wnioskodawcę (Mocodawcę)</w:t>
      </w:r>
    </w:p>
  </w:footnote>
  <w:footnote w:id="3">
    <w:p w14:paraId="3EEC6EA4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Data wystawienia pełnomocnictwa przez Wnioskodawcę (Mocodawcę)</w:t>
      </w:r>
    </w:p>
  </w:footnote>
  <w:footnote w:id="4">
    <w:p w14:paraId="0F5D4C58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Nazwa Wnioskodawcy (Mocodawcy)</w:t>
      </w:r>
    </w:p>
  </w:footnote>
  <w:footnote w:id="5">
    <w:p w14:paraId="09467961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Ulica, numer budynku i lokalu (jeśli dotyczy), kod pocztowy, miejscowość poczty Wnioskodawcy (Mocodawcy)</w:t>
      </w:r>
    </w:p>
  </w:footnote>
  <w:footnote w:id="6">
    <w:p w14:paraId="6FAB348F" w14:textId="77777777" w:rsidR="00906591" w:rsidRDefault="00906591" w:rsidP="00906591">
      <w:pPr>
        <w:pStyle w:val="Tekstprzypisudolnego"/>
        <w:spacing w:line="276" w:lineRule="auto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Numer NIP Wnioskodawcy (Mocodawcy)</w:t>
      </w:r>
    </w:p>
  </w:footnote>
  <w:footnote w:id="7">
    <w:p w14:paraId="160C463E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Imię i nazwisko Pełnomocnika</w:t>
      </w:r>
    </w:p>
  </w:footnote>
  <w:footnote w:id="8">
    <w:p w14:paraId="4E8513E1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Numer PESEL Pełnomocnika</w:t>
      </w:r>
    </w:p>
  </w:footnote>
  <w:footnote w:id="9">
    <w:p w14:paraId="62587E45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Podpis osoby upoważnionej zgodnie z zasadami reprezentacji Wnioskodawcy (Mocodawcy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C8646" w14:textId="77777777" w:rsidR="00D97EFC" w:rsidRDefault="00D97EF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71BECF" w14:textId="77777777" w:rsidR="002D698D" w:rsidRDefault="00F17345" w:rsidP="002D698D">
    <w:pPr>
      <w:pStyle w:val="Nagwek"/>
      <w:tabs>
        <w:tab w:val="clear" w:pos="4536"/>
        <w:tab w:val="clear" w:pos="9072"/>
        <w:tab w:val="left" w:pos="4177"/>
      </w:tabs>
    </w:pPr>
    <w:r>
      <w:rPr>
        <w:noProof/>
        <w:lang w:eastAsia="pl-PL"/>
      </w:rPr>
      <w:drawing>
        <wp:anchor distT="0" distB="0" distL="114300" distR="114300" simplePos="0" relativeHeight="251661312" behindDoc="0" locked="0" layoutInCell="1" allowOverlap="1" wp14:anchorId="7D0482B0" wp14:editId="7CE2BC29">
          <wp:simplePos x="0" y="0"/>
          <wp:positionH relativeFrom="margin">
            <wp:posOffset>-421</wp:posOffset>
          </wp:positionH>
          <wp:positionV relativeFrom="paragraph">
            <wp:posOffset>-4954</wp:posOffset>
          </wp:positionV>
          <wp:extent cx="2086449" cy="269889"/>
          <wp:effectExtent l="0" t="0" r="9525" b="0"/>
          <wp:wrapNone/>
          <wp:docPr id="25" name="Obraz 25" descr="LOGO_P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PL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5950" cy="2762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                                                          </w:t>
    </w:r>
  </w:p>
  <w:p w14:paraId="51903B59" w14:textId="499B085F" w:rsidR="00C9445F" w:rsidRDefault="002D698D" w:rsidP="002D698D">
    <w:pPr>
      <w:pStyle w:val="Nagwek"/>
      <w:tabs>
        <w:tab w:val="clear" w:pos="4536"/>
        <w:tab w:val="clear" w:pos="9072"/>
        <w:tab w:val="left" w:pos="4177"/>
      </w:tabs>
      <w:jc w:val="right"/>
    </w:pPr>
    <w:r>
      <w:rPr>
        <w:i/>
        <w:color w:val="A6A6A6" w:themeColor="background1" w:themeShade="A6"/>
        <w:sz w:val="16"/>
        <w:szCs w:val="16"/>
      </w:rPr>
      <w:t xml:space="preserve">                                                                                                         </w:t>
    </w:r>
    <w:r w:rsidRPr="00A06DDA">
      <w:rPr>
        <w:i/>
        <w:color w:val="A6A6A6" w:themeColor="background1" w:themeShade="A6"/>
        <w:sz w:val="16"/>
        <w:szCs w:val="16"/>
      </w:rPr>
      <w:t xml:space="preserve">Załącznik nr </w:t>
    </w:r>
    <w:r>
      <w:rPr>
        <w:i/>
        <w:color w:val="A6A6A6" w:themeColor="background1" w:themeShade="A6"/>
        <w:sz w:val="16"/>
        <w:szCs w:val="16"/>
      </w:rPr>
      <w:t>1</w:t>
    </w:r>
    <w:r w:rsidRPr="00A06DDA">
      <w:rPr>
        <w:i/>
        <w:color w:val="A6A6A6" w:themeColor="background1" w:themeShade="A6"/>
        <w:sz w:val="16"/>
        <w:szCs w:val="16"/>
      </w:rPr>
      <w:t xml:space="preserve"> do Ogłoszenia </w:t>
    </w:r>
    <w:r w:rsidR="00D97EFC">
      <w:rPr>
        <w:i/>
        <w:color w:val="A6A6A6" w:themeColor="background1" w:themeShade="A6"/>
        <w:sz w:val="16"/>
        <w:szCs w:val="16"/>
      </w:rPr>
      <w:t>o</w:t>
    </w:r>
    <w:r w:rsidRPr="00A06DDA">
      <w:rPr>
        <w:i/>
        <w:color w:val="A6A6A6" w:themeColor="background1" w:themeShade="A6"/>
        <w:sz w:val="16"/>
        <w:szCs w:val="16"/>
      </w:rPr>
      <w:t xml:space="preserve"> Naborze wniosków o udział w programie Letnie kursy NAW</w:t>
    </w:r>
    <w:r>
      <w:rPr>
        <w:i/>
        <w:color w:val="A6A6A6" w:themeColor="background1" w:themeShade="A6"/>
        <w:sz w:val="16"/>
        <w:szCs w:val="16"/>
      </w:rPr>
      <w:t>A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A1A1A7" w14:textId="235508F7" w:rsidR="00C9445F" w:rsidRDefault="00C9445F">
    <w:pPr>
      <w:pStyle w:val="Nagwek"/>
    </w:pPr>
    <w:r>
      <w:rPr>
        <w:rFonts w:ascii="Lato Light" w:hAnsi="Lato Light"/>
        <w:b/>
        <w:noProof/>
        <w:sz w:val="28"/>
        <w:lang w:eastAsia="pl-PL"/>
      </w:rPr>
      <w:drawing>
        <wp:anchor distT="0" distB="0" distL="114300" distR="114300" simplePos="0" relativeHeight="251659264" behindDoc="0" locked="0" layoutInCell="1" allowOverlap="1" wp14:anchorId="1045B9E2" wp14:editId="7E73FAF2">
          <wp:simplePos x="0" y="0"/>
          <wp:positionH relativeFrom="margin">
            <wp:align>left</wp:align>
          </wp:positionH>
          <wp:positionV relativeFrom="page">
            <wp:align>top</wp:align>
          </wp:positionV>
          <wp:extent cx="1810800" cy="900000"/>
          <wp:effectExtent l="0" t="0" r="0" b="0"/>
          <wp:wrapNone/>
          <wp:docPr id="26" name="Obraz 26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8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b w:val="0"/>
        <w:i w:val="0"/>
        <w:sz w:val="24"/>
        <w:szCs w:val="24"/>
      </w:rPr>
    </w:lvl>
    <w:lvl w:ilvl="1">
      <w:start w:val="1"/>
      <w:numFmt w:val="decimal"/>
      <w:lvlText w:val="%2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3">
      <w:start w:val="1"/>
      <w:numFmt w:val="decimal"/>
      <w:lvlText w:val="(%4)"/>
      <w:lvlJc w:val="left"/>
      <w:pPr>
        <w:tabs>
          <w:tab w:val="num" w:pos="709"/>
        </w:tabs>
        <w:ind w:left="567" w:firstLine="142"/>
      </w:pPr>
      <w:rPr>
        <w:rFonts w:cs="Calibri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Calibri"/>
        <w:sz w:val="24"/>
        <w:szCs w:val="24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Calibri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Calibri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Calibri"/>
        <w:sz w:val="24"/>
        <w:szCs w:val="24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Calibri"/>
        <w:sz w:val="24"/>
        <w:szCs w:val="24"/>
      </w:rPr>
    </w:lvl>
  </w:abstractNum>
  <w:abstractNum w:abstractNumId="1" w15:restartNumberingAfterBreak="0">
    <w:nsid w:val="0000000E"/>
    <w:multiLevelType w:val="multilevel"/>
    <w:tmpl w:val="9006D4F8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cs="Calibri"/>
        <w:b w:val="0"/>
        <w:i w:val="0"/>
        <w:sz w:val="22"/>
        <w:szCs w:val="22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2" w15:restartNumberingAfterBreak="0">
    <w:nsid w:val="00000018"/>
    <w:multiLevelType w:val="multilevel"/>
    <w:tmpl w:val="FB7AFDB6"/>
    <w:name w:val="WW8Num2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Calibri" w:hint="default"/>
      </w:rPr>
    </w:lvl>
    <w:lvl w:ilvl="1">
      <w:start w:val="1"/>
      <w:numFmt w:val="decimal"/>
      <w:lvlText w:val="%2)"/>
      <w:lvlJc w:val="left"/>
      <w:pPr>
        <w:tabs>
          <w:tab w:val="num" w:pos="708"/>
        </w:tabs>
        <w:ind w:left="720" w:hanging="360"/>
      </w:pPr>
      <w:rPr>
        <w:rFonts w:cs="Calibri" w:hint="default"/>
      </w:rPr>
    </w:lvl>
    <w:lvl w:ilvl="2">
      <w:start w:val="1"/>
      <w:numFmt w:val="decimal"/>
      <w:lvlText w:val="%3)"/>
      <w:lvlJc w:val="left"/>
      <w:pPr>
        <w:tabs>
          <w:tab w:val="num" w:pos="708"/>
        </w:tabs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</w:abstractNum>
  <w:abstractNum w:abstractNumId="3" w15:restartNumberingAfterBreak="0">
    <w:nsid w:val="00000022"/>
    <w:multiLevelType w:val="multilevel"/>
    <w:tmpl w:val="00000022"/>
    <w:name w:val="WW8Num3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Times New Roman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Calibri"/>
        <w:sz w:val="24"/>
        <w:szCs w:val="24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Calibri"/>
        <w:sz w:val="24"/>
        <w:szCs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4" w15:restartNumberingAfterBreak="0">
    <w:nsid w:val="00000024"/>
    <w:multiLevelType w:val="multilevel"/>
    <w:tmpl w:val="00000024"/>
    <w:name w:val="WW8Num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0000032"/>
    <w:multiLevelType w:val="singleLevel"/>
    <w:tmpl w:val="00000032"/>
    <w:name w:val="WW8Num50"/>
    <w:lvl w:ilvl="0">
      <w:start w:val="1"/>
      <w:numFmt w:val="decimal"/>
      <w:lvlText w:val="%1)"/>
      <w:lvlJc w:val="left"/>
      <w:pPr>
        <w:tabs>
          <w:tab w:val="num" w:pos="708"/>
        </w:tabs>
        <w:ind w:left="720" w:hanging="360"/>
      </w:pPr>
      <w:rPr>
        <w:rFonts w:cs="Calibri"/>
      </w:rPr>
    </w:lvl>
  </w:abstractNum>
  <w:abstractNum w:abstractNumId="6" w15:restartNumberingAfterBreak="0">
    <w:nsid w:val="01262D8B"/>
    <w:multiLevelType w:val="multilevel"/>
    <w:tmpl w:val="C50042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05EB4700"/>
    <w:multiLevelType w:val="multilevel"/>
    <w:tmpl w:val="431C07CC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8" w15:restartNumberingAfterBreak="0">
    <w:nsid w:val="092D3E34"/>
    <w:multiLevelType w:val="multilevel"/>
    <w:tmpl w:val="6D2E0B6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9" w15:restartNumberingAfterBreak="0">
    <w:nsid w:val="09472A11"/>
    <w:multiLevelType w:val="hybridMultilevel"/>
    <w:tmpl w:val="07909CA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9872C8B"/>
    <w:multiLevelType w:val="hybridMultilevel"/>
    <w:tmpl w:val="2A8463B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9D41A09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E0B88"/>
    <w:multiLevelType w:val="hybridMultilevel"/>
    <w:tmpl w:val="C13E1B5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D94F55"/>
    <w:multiLevelType w:val="multilevel"/>
    <w:tmpl w:val="082494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color w:val="auto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color w:val="auto"/>
        <w:sz w:val="24"/>
      </w:rPr>
    </w:lvl>
  </w:abstractNum>
  <w:abstractNum w:abstractNumId="14" w15:restartNumberingAfterBreak="0">
    <w:nsid w:val="1F995D1D"/>
    <w:multiLevelType w:val="hybridMultilevel"/>
    <w:tmpl w:val="1CB6E8E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8B9440D8">
      <w:start w:val="1"/>
      <w:numFmt w:val="lowerLetter"/>
      <w:lvlText w:val="%2)"/>
      <w:lvlJc w:val="left"/>
      <w:pPr>
        <w:ind w:left="1785" w:hanging="705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515962"/>
    <w:multiLevelType w:val="multilevel"/>
    <w:tmpl w:val="BA1AF1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4"/>
      </w:rPr>
    </w:lvl>
  </w:abstractNum>
  <w:abstractNum w:abstractNumId="16" w15:restartNumberingAfterBreak="0">
    <w:nsid w:val="258F1BF7"/>
    <w:multiLevelType w:val="multilevel"/>
    <w:tmpl w:val="FA8ECD3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7691247"/>
    <w:multiLevelType w:val="hybridMultilevel"/>
    <w:tmpl w:val="CEECA82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6D4A04"/>
    <w:multiLevelType w:val="multilevel"/>
    <w:tmpl w:val="9000EB7A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5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19" w15:restartNumberingAfterBreak="0">
    <w:nsid w:val="2859254F"/>
    <w:multiLevelType w:val="multilevel"/>
    <w:tmpl w:val="EEFCD826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28655315"/>
    <w:multiLevelType w:val="multilevel"/>
    <w:tmpl w:val="1AD82E2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1" w15:restartNumberingAfterBreak="0">
    <w:nsid w:val="28835E52"/>
    <w:multiLevelType w:val="multilevel"/>
    <w:tmpl w:val="8FAE8CE0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2" w15:restartNumberingAfterBreak="0">
    <w:nsid w:val="2B2E4998"/>
    <w:multiLevelType w:val="hybridMultilevel"/>
    <w:tmpl w:val="7884D210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1">
      <w:start w:val="1"/>
      <w:numFmt w:val="decimal"/>
      <w:lvlText w:val="%2)"/>
      <w:lvlJc w:val="left"/>
      <w:pPr>
        <w:ind w:left="1210" w:hanging="360"/>
      </w:pPr>
    </w:lvl>
    <w:lvl w:ilvl="2" w:tplc="818ECA4A">
      <w:start w:val="6"/>
      <w:numFmt w:val="decimal"/>
      <w:lvlText w:val="%3"/>
      <w:lvlJc w:val="left"/>
      <w:pPr>
        <w:ind w:left="2907" w:hanging="360"/>
      </w:pPr>
      <w:rPr>
        <w:rFonts w:hint="default"/>
      </w:rPr>
    </w:lvl>
    <w:lvl w:ilvl="3" w:tplc="4522AA4E">
      <w:start w:val="1"/>
      <w:numFmt w:val="upperLetter"/>
      <w:lvlText w:val="%4."/>
      <w:lvlJc w:val="left"/>
      <w:pPr>
        <w:ind w:left="3447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2D2B7594"/>
    <w:multiLevelType w:val="multilevel"/>
    <w:tmpl w:val="EEFCD826"/>
    <w:lvl w:ilvl="0">
      <w:start w:val="3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3524525C"/>
    <w:multiLevelType w:val="hybridMultilevel"/>
    <w:tmpl w:val="57549642"/>
    <w:lvl w:ilvl="0" w:tplc="1464A8BA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36E76DCE"/>
    <w:multiLevelType w:val="hybridMultilevel"/>
    <w:tmpl w:val="8472879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127409"/>
    <w:multiLevelType w:val="hybridMultilevel"/>
    <w:tmpl w:val="5442ED40"/>
    <w:lvl w:ilvl="0" w:tplc="B5C83FAE">
      <w:start w:val="1"/>
      <w:numFmt w:val="decimal"/>
      <w:lvlText w:val="%1)"/>
      <w:lvlJc w:val="left"/>
      <w:pPr>
        <w:ind w:left="720" w:hanging="360"/>
      </w:pPr>
      <w:rPr>
        <w:rFonts w:cs="Arial" w:hint="default"/>
        <w:color w:val="auto"/>
        <w:sz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3867E1"/>
    <w:multiLevelType w:val="hybridMultilevel"/>
    <w:tmpl w:val="CBCA829C"/>
    <w:lvl w:ilvl="0" w:tplc="12B04964">
      <w:start w:val="1"/>
      <w:numFmt w:val="decimal"/>
      <w:lvlText w:val="%1)"/>
      <w:lvlJc w:val="left"/>
      <w:pPr>
        <w:ind w:left="108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9B63AB4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284D1B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95333A6"/>
    <w:multiLevelType w:val="hybridMultilevel"/>
    <w:tmpl w:val="68B0A50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9963BB5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3810E7"/>
    <w:multiLevelType w:val="hybridMultilevel"/>
    <w:tmpl w:val="54C4502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246FEB"/>
    <w:multiLevelType w:val="hybridMultilevel"/>
    <w:tmpl w:val="BCF48FD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E9166E9"/>
    <w:multiLevelType w:val="hybridMultilevel"/>
    <w:tmpl w:val="A9964F7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4E96115A"/>
    <w:multiLevelType w:val="multilevel"/>
    <w:tmpl w:val="56A6A7D8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50" w:hanging="39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6" w15:restartNumberingAfterBreak="0">
    <w:nsid w:val="4F511A2C"/>
    <w:multiLevelType w:val="multilevel"/>
    <w:tmpl w:val="66227C0C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508B223C"/>
    <w:multiLevelType w:val="hybridMultilevel"/>
    <w:tmpl w:val="1A521F3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52EC97DA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  <w:i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2B1C23"/>
    <w:multiLevelType w:val="hybridMultilevel"/>
    <w:tmpl w:val="0D3614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933360F"/>
    <w:multiLevelType w:val="hybridMultilevel"/>
    <w:tmpl w:val="2B84F67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BCE311A"/>
    <w:multiLevelType w:val="hybridMultilevel"/>
    <w:tmpl w:val="FCC83A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E3737C8"/>
    <w:multiLevelType w:val="hybridMultilevel"/>
    <w:tmpl w:val="7FB839E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E647FA7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F5A506C"/>
    <w:multiLevelType w:val="hybridMultilevel"/>
    <w:tmpl w:val="F8C42DF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BE9CDFD6">
      <w:start w:val="8"/>
      <w:numFmt w:val="decimal"/>
      <w:lvlText w:val="%3"/>
      <w:lvlJc w:val="left"/>
      <w:pPr>
        <w:ind w:left="2325" w:hanging="70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632127DD"/>
    <w:multiLevelType w:val="hybridMultilevel"/>
    <w:tmpl w:val="9BB87F0C"/>
    <w:lvl w:ilvl="0" w:tplc="82C8B990">
      <w:start w:val="1"/>
      <w:numFmt w:val="decimal"/>
      <w:lvlText w:val="%1)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3492AB2"/>
    <w:multiLevelType w:val="hybridMultilevel"/>
    <w:tmpl w:val="12825CFE"/>
    <w:lvl w:ilvl="0" w:tplc="E0E42496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42C401A"/>
    <w:multiLevelType w:val="hybridMultilevel"/>
    <w:tmpl w:val="AD9CC96A"/>
    <w:styleLink w:val="Zaimportowanystyl16"/>
    <w:lvl w:ilvl="0" w:tplc="78ACD740">
      <w:start w:val="1"/>
      <w:numFmt w:val="decimal"/>
      <w:lvlText w:val="%1)"/>
      <w:lvlJc w:val="left"/>
      <w:pPr>
        <w:ind w:left="78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4A8048C">
      <w:start w:val="1"/>
      <w:numFmt w:val="decimal"/>
      <w:lvlText w:val="%2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CD46C1C">
      <w:start w:val="1"/>
      <w:numFmt w:val="decimal"/>
      <w:lvlText w:val="%3)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FF4462E">
      <w:start w:val="1"/>
      <w:numFmt w:val="decimal"/>
      <w:lvlText w:val="%4)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DB672F4">
      <w:start w:val="1"/>
      <w:numFmt w:val="decimal"/>
      <w:lvlText w:val="%5)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298E130">
      <w:start w:val="1"/>
      <w:numFmt w:val="decimal"/>
      <w:lvlText w:val="%6)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1329C80">
      <w:start w:val="1"/>
      <w:numFmt w:val="decimal"/>
      <w:lvlText w:val="%7)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E287714">
      <w:start w:val="1"/>
      <w:numFmt w:val="decimal"/>
      <w:lvlText w:val="%8)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E481A3A">
      <w:start w:val="1"/>
      <w:numFmt w:val="decimal"/>
      <w:lvlText w:val="%9)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7" w15:restartNumberingAfterBreak="0">
    <w:nsid w:val="65617E3B"/>
    <w:multiLevelType w:val="hybridMultilevel"/>
    <w:tmpl w:val="40D81508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7347DFF"/>
    <w:multiLevelType w:val="multilevel"/>
    <w:tmpl w:val="E4EA829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9" w15:restartNumberingAfterBreak="0">
    <w:nsid w:val="6CD447A7"/>
    <w:multiLevelType w:val="hybridMultilevel"/>
    <w:tmpl w:val="8DE4E32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5AC1758"/>
    <w:multiLevelType w:val="hybridMultilevel"/>
    <w:tmpl w:val="66868B8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A26556D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7E026C21"/>
    <w:multiLevelType w:val="hybridMultilevel"/>
    <w:tmpl w:val="E16215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F49654F"/>
    <w:multiLevelType w:val="hybridMultilevel"/>
    <w:tmpl w:val="005C04A0"/>
    <w:lvl w:ilvl="0" w:tplc="C5C82230">
      <w:start w:val="1"/>
      <w:numFmt w:val="decimal"/>
      <w:lvlText w:val="%1.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28CC5CDA">
      <w:start w:val="1"/>
      <w:numFmt w:val="decimal"/>
      <w:lvlText w:val="%2."/>
      <w:lvlJc w:val="left"/>
      <w:pPr>
        <w:ind w:left="1440" w:hanging="360"/>
      </w:pPr>
      <w:rPr>
        <w:rFonts w:ascii="Lato Light" w:eastAsiaTheme="minorHAnsi" w:hAnsi="Lato Light" w:cstheme="minorBid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FF9454D"/>
    <w:multiLevelType w:val="hybridMultilevel"/>
    <w:tmpl w:val="5D20EB0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303DE6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36"/>
  </w:num>
  <w:num w:numId="3">
    <w:abstractNumId w:val="12"/>
  </w:num>
  <w:num w:numId="4">
    <w:abstractNumId w:val="32"/>
  </w:num>
  <w:num w:numId="5">
    <w:abstractNumId w:val="14"/>
  </w:num>
  <w:num w:numId="6">
    <w:abstractNumId w:val="54"/>
  </w:num>
  <w:num w:numId="7">
    <w:abstractNumId w:val="40"/>
  </w:num>
  <w:num w:numId="8">
    <w:abstractNumId w:val="25"/>
  </w:num>
  <w:num w:numId="9">
    <w:abstractNumId w:val="49"/>
  </w:num>
  <w:num w:numId="10">
    <w:abstractNumId w:val="9"/>
  </w:num>
  <w:num w:numId="11">
    <w:abstractNumId w:val="43"/>
  </w:num>
  <w:num w:numId="12">
    <w:abstractNumId w:val="50"/>
  </w:num>
  <w:num w:numId="13">
    <w:abstractNumId w:val="52"/>
  </w:num>
  <w:num w:numId="14">
    <w:abstractNumId w:val="8"/>
  </w:num>
  <w:num w:numId="15">
    <w:abstractNumId w:val="17"/>
  </w:num>
  <w:num w:numId="16">
    <w:abstractNumId w:val="13"/>
  </w:num>
  <w:num w:numId="17">
    <w:abstractNumId w:val="46"/>
  </w:num>
  <w:num w:numId="18">
    <w:abstractNumId w:val="39"/>
  </w:num>
  <w:num w:numId="19">
    <w:abstractNumId w:val="26"/>
  </w:num>
  <w:num w:numId="20">
    <w:abstractNumId w:val="47"/>
  </w:num>
  <w:num w:numId="21">
    <w:abstractNumId w:val="48"/>
  </w:num>
  <w:num w:numId="22">
    <w:abstractNumId w:val="28"/>
  </w:num>
  <w:num w:numId="23">
    <w:abstractNumId w:val="44"/>
  </w:num>
  <w:num w:numId="24">
    <w:abstractNumId w:val="51"/>
  </w:num>
  <w:num w:numId="25">
    <w:abstractNumId w:val="45"/>
  </w:num>
  <w:num w:numId="26">
    <w:abstractNumId w:val="29"/>
  </w:num>
  <w:num w:numId="27">
    <w:abstractNumId w:val="42"/>
  </w:num>
  <w:num w:numId="28">
    <w:abstractNumId w:val="31"/>
  </w:num>
  <w:num w:numId="29">
    <w:abstractNumId w:val="11"/>
  </w:num>
  <w:num w:numId="30">
    <w:abstractNumId w:val="41"/>
  </w:num>
  <w:num w:numId="31">
    <w:abstractNumId w:val="22"/>
  </w:num>
  <w:num w:numId="32">
    <w:abstractNumId w:val="27"/>
  </w:num>
  <w:num w:numId="33">
    <w:abstractNumId w:val="37"/>
  </w:num>
  <w:num w:numId="34">
    <w:abstractNumId w:val="53"/>
  </w:num>
  <w:num w:numId="35">
    <w:abstractNumId w:val="16"/>
  </w:num>
  <w:num w:numId="36">
    <w:abstractNumId w:val="24"/>
  </w:num>
  <w:num w:numId="37">
    <w:abstractNumId w:val="38"/>
  </w:num>
  <w:num w:numId="38">
    <w:abstractNumId w:val="6"/>
  </w:num>
  <w:num w:numId="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5"/>
  </w:num>
  <w:num w:numId="45">
    <w:abstractNumId w:val="18"/>
  </w:num>
  <w:num w:numId="46">
    <w:abstractNumId w:val="21"/>
  </w:num>
  <w:num w:numId="47">
    <w:abstractNumId w:val="7"/>
  </w:num>
  <w:num w:numId="48">
    <w:abstractNumId w:val="20"/>
  </w:num>
  <w:num w:numId="49">
    <w:abstractNumId w:val="19"/>
  </w:num>
  <w:num w:numId="50">
    <w:abstractNumId w:val="23"/>
  </w:num>
  <w:num w:numId="51">
    <w:abstractNumId w:val="33"/>
  </w:num>
  <w:num w:numId="5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10"/>
  </w:num>
  <w:num w:numId="54">
    <w:abstractNumId w:val="30"/>
  </w:num>
  <w:num w:numId="55">
    <w:abstractNumId w:val="34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1"/>
  <w:proofState w:spelling="clean" w:grammar="clean"/>
  <w:doNotTrackFormatting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DA1Nbc0MzUyNzZU0lEKTi0uzszPAykwMqkFALT0gDEtAAAA"/>
    <w:docVar w:name="LE_Links" w:val="{9E09ECFE-6391-492A-92CC-C57A58EE14DC}"/>
  </w:docVars>
  <w:rsids>
    <w:rsidRoot w:val="00645E2B"/>
    <w:rsid w:val="0000051B"/>
    <w:rsid w:val="000006B8"/>
    <w:rsid w:val="00000B1E"/>
    <w:rsid w:val="00000B88"/>
    <w:rsid w:val="00000F94"/>
    <w:rsid w:val="00001EF1"/>
    <w:rsid w:val="000023E2"/>
    <w:rsid w:val="00002725"/>
    <w:rsid w:val="0000279D"/>
    <w:rsid w:val="000058A5"/>
    <w:rsid w:val="00006491"/>
    <w:rsid w:val="00006CFF"/>
    <w:rsid w:val="00006DCC"/>
    <w:rsid w:val="00006F17"/>
    <w:rsid w:val="00007AA8"/>
    <w:rsid w:val="00010304"/>
    <w:rsid w:val="00011BBB"/>
    <w:rsid w:val="000123EA"/>
    <w:rsid w:val="000124D7"/>
    <w:rsid w:val="000125CB"/>
    <w:rsid w:val="00013795"/>
    <w:rsid w:val="0001403C"/>
    <w:rsid w:val="00015820"/>
    <w:rsid w:val="00015C4F"/>
    <w:rsid w:val="00016C21"/>
    <w:rsid w:val="00017BD8"/>
    <w:rsid w:val="00020CBC"/>
    <w:rsid w:val="0002101F"/>
    <w:rsid w:val="00021237"/>
    <w:rsid w:val="00021B2E"/>
    <w:rsid w:val="00022674"/>
    <w:rsid w:val="0002368D"/>
    <w:rsid w:val="00024763"/>
    <w:rsid w:val="00024A2A"/>
    <w:rsid w:val="00025928"/>
    <w:rsid w:val="00025E9F"/>
    <w:rsid w:val="00026865"/>
    <w:rsid w:val="000268EC"/>
    <w:rsid w:val="00026EA8"/>
    <w:rsid w:val="00030814"/>
    <w:rsid w:val="00030E0F"/>
    <w:rsid w:val="000311EC"/>
    <w:rsid w:val="00031760"/>
    <w:rsid w:val="000318C5"/>
    <w:rsid w:val="00031DD1"/>
    <w:rsid w:val="000326F8"/>
    <w:rsid w:val="00032F12"/>
    <w:rsid w:val="00033DAA"/>
    <w:rsid w:val="000345F6"/>
    <w:rsid w:val="000354F6"/>
    <w:rsid w:val="0003569D"/>
    <w:rsid w:val="00035DB6"/>
    <w:rsid w:val="0003672C"/>
    <w:rsid w:val="00036EAD"/>
    <w:rsid w:val="000404E3"/>
    <w:rsid w:val="0004207A"/>
    <w:rsid w:val="0004229A"/>
    <w:rsid w:val="0004349E"/>
    <w:rsid w:val="00043E3F"/>
    <w:rsid w:val="000448F5"/>
    <w:rsid w:val="00044DFD"/>
    <w:rsid w:val="00044F3F"/>
    <w:rsid w:val="00045356"/>
    <w:rsid w:val="000459F5"/>
    <w:rsid w:val="00045F9F"/>
    <w:rsid w:val="00046373"/>
    <w:rsid w:val="000463B0"/>
    <w:rsid w:val="00046602"/>
    <w:rsid w:val="00050050"/>
    <w:rsid w:val="000518B2"/>
    <w:rsid w:val="0005292F"/>
    <w:rsid w:val="00053154"/>
    <w:rsid w:val="000537F6"/>
    <w:rsid w:val="000540B0"/>
    <w:rsid w:val="00056593"/>
    <w:rsid w:val="00056A34"/>
    <w:rsid w:val="00056D1E"/>
    <w:rsid w:val="00060378"/>
    <w:rsid w:val="00060FF8"/>
    <w:rsid w:val="000613D0"/>
    <w:rsid w:val="000614EC"/>
    <w:rsid w:val="000617E4"/>
    <w:rsid w:val="0006196A"/>
    <w:rsid w:val="00061FC0"/>
    <w:rsid w:val="000625FE"/>
    <w:rsid w:val="00063BD5"/>
    <w:rsid w:val="00063F8F"/>
    <w:rsid w:val="0006501A"/>
    <w:rsid w:val="00065EB2"/>
    <w:rsid w:val="00066488"/>
    <w:rsid w:val="0006651E"/>
    <w:rsid w:val="000669E5"/>
    <w:rsid w:val="00066CC6"/>
    <w:rsid w:val="00067123"/>
    <w:rsid w:val="000675D0"/>
    <w:rsid w:val="00070476"/>
    <w:rsid w:val="00070B7B"/>
    <w:rsid w:val="00070E2A"/>
    <w:rsid w:val="00070E8A"/>
    <w:rsid w:val="00071283"/>
    <w:rsid w:val="00071C61"/>
    <w:rsid w:val="0007264F"/>
    <w:rsid w:val="00072CB9"/>
    <w:rsid w:val="000732B6"/>
    <w:rsid w:val="00073EA8"/>
    <w:rsid w:val="000767C7"/>
    <w:rsid w:val="00077B67"/>
    <w:rsid w:val="000807A2"/>
    <w:rsid w:val="00080E3A"/>
    <w:rsid w:val="0008123A"/>
    <w:rsid w:val="00081AFD"/>
    <w:rsid w:val="000820A5"/>
    <w:rsid w:val="00082115"/>
    <w:rsid w:val="0008348D"/>
    <w:rsid w:val="000850DD"/>
    <w:rsid w:val="000850FD"/>
    <w:rsid w:val="00085252"/>
    <w:rsid w:val="00085BC4"/>
    <w:rsid w:val="00086C2B"/>
    <w:rsid w:val="00090E95"/>
    <w:rsid w:val="000917D4"/>
    <w:rsid w:val="00091875"/>
    <w:rsid w:val="000925CE"/>
    <w:rsid w:val="0009307D"/>
    <w:rsid w:val="00093D4E"/>
    <w:rsid w:val="00094F76"/>
    <w:rsid w:val="0009505B"/>
    <w:rsid w:val="00095EA9"/>
    <w:rsid w:val="000961F2"/>
    <w:rsid w:val="000962E4"/>
    <w:rsid w:val="0009714A"/>
    <w:rsid w:val="00097C84"/>
    <w:rsid w:val="000A026D"/>
    <w:rsid w:val="000A1474"/>
    <w:rsid w:val="000A2157"/>
    <w:rsid w:val="000A2C33"/>
    <w:rsid w:val="000A3A27"/>
    <w:rsid w:val="000A3A5F"/>
    <w:rsid w:val="000A431C"/>
    <w:rsid w:val="000A52CB"/>
    <w:rsid w:val="000A66A7"/>
    <w:rsid w:val="000A7CA6"/>
    <w:rsid w:val="000A7F3B"/>
    <w:rsid w:val="000B0432"/>
    <w:rsid w:val="000B045C"/>
    <w:rsid w:val="000B0C03"/>
    <w:rsid w:val="000B1E2F"/>
    <w:rsid w:val="000B20A5"/>
    <w:rsid w:val="000B219F"/>
    <w:rsid w:val="000B2282"/>
    <w:rsid w:val="000B3153"/>
    <w:rsid w:val="000B35A8"/>
    <w:rsid w:val="000B40DF"/>
    <w:rsid w:val="000B4165"/>
    <w:rsid w:val="000B50E2"/>
    <w:rsid w:val="000B6076"/>
    <w:rsid w:val="000B636D"/>
    <w:rsid w:val="000B7735"/>
    <w:rsid w:val="000B7BAD"/>
    <w:rsid w:val="000B7DA5"/>
    <w:rsid w:val="000C0A9E"/>
    <w:rsid w:val="000C0D46"/>
    <w:rsid w:val="000C137C"/>
    <w:rsid w:val="000C23BB"/>
    <w:rsid w:val="000C2FED"/>
    <w:rsid w:val="000C50F8"/>
    <w:rsid w:val="000C6590"/>
    <w:rsid w:val="000C69B8"/>
    <w:rsid w:val="000C6B3F"/>
    <w:rsid w:val="000C7D42"/>
    <w:rsid w:val="000C7FE2"/>
    <w:rsid w:val="000D01DA"/>
    <w:rsid w:val="000D1110"/>
    <w:rsid w:val="000D11AE"/>
    <w:rsid w:val="000D1811"/>
    <w:rsid w:val="000D1FF4"/>
    <w:rsid w:val="000D2570"/>
    <w:rsid w:val="000D2A2A"/>
    <w:rsid w:val="000D34F5"/>
    <w:rsid w:val="000D40DA"/>
    <w:rsid w:val="000D43CF"/>
    <w:rsid w:val="000D51BE"/>
    <w:rsid w:val="000D52AF"/>
    <w:rsid w:val="000D5B1D"/>
    <w:rsid w:val="000D6616"/>
    <w:rsid w:val="000D7A22"/>
    <w:rsid w:val="000E019D"/>
    <w:rsid w:val="000E03D1"/>
    <w:rsid w:val="000E085E"/>
    <w:rsid w:val="000E0EDA"/>
    <w:rsid w:val="000E14C3"/>
    <w:rsid w:val="000E40B1"/>
    <w:rsid w:val="000E4B43"/>
    <w:rsid w:val="000E5745"/>
    <w:rsid w:val="000E6F77"/>
    <w:rsid w:val="000E7431"/>
    <w:rsid w:val="000E7CB7"/>
    <w:rsid w:val="000F06FD"/>
    <w:rsid w:val="000F0D15"/>
    <w:rsid w:val="000F0DDF"/>
    <w:rsid w:val="000F138E"/>
    <w:rsid w:val="000F175D"/>
    <w:rsid w:val="000F350E"/>
    <w:rsid w:val="000F3B7D"/>
    <w:rsid w:val="000F3DDD"/>
    <w:rsid w:val="000F4EE9"/>
    <w:rsid w:val="000F50F1"/>
    <w:rsid w:val="000F5560"/>
    <w:rsid w:val="000F6409"/>
    <w:rsid w:val="000F65C5"/>
    <w:rsid w:val="000F709B"/>
    <w:rsid w:val="000F75AD"/>
    <w:rsid w:val="000F7D7A"/>
    <w:rsid w:val="000F7FB6"/>
    <w:rsid w:val="0010012B"/>
    <w:rsid w:val="00100E05"/>
    <w:rsid w:val="001024CD"/>
    <w:rsid w:val="0010279B"/>
    <w:rsid w:val="001032ED"/>
    <w:rsid w:val="001034AE"/>
    <w:rsid w:val="001042B3"/>
    <w:rsid w:val="00104726"/>
    <w:rsid w:val="00105050"/>
    <w:rsid w:val="00105557"/>
    <w:rsid w:val="00105B76"/>
    <w:rsid w:val="0010648F"/>
    <w:rsid w:val="00106545"/>
    <w:rsid w:val="001072BB"/>
    <w:rsid w:val="00107959"/>
    <w:rsid w:val="001107B5"/>
    <w:rsid w:val="00110C5B"/>
    <w:rsid w:val="00111687"/>
    <w:rsid w:val="00111762"/>
    <w:rsid w:val="001118C7"/>
    <w:rsid w:val="001127D9"/>
    <w:rsid w:val="001128AD"/>
    <w:rsid w:val="00113648"/>
    <w:rsid w:val="00113731"/>
    <w:rsid w:val="0011484B"/>
    <w:rsid w:val="0011579A"/>
    <w:rsid w:val="001158A3"/>
    <w:rsid w:val="00115C39"/>
    <w:rsid w:val="00116323"/>
    <w:rsid w:val="001206AF"/>
    <w:rsid w:val="0012116E"/>
    <w:rsid w:val="001216E5"/>
    <w:rsid w:val="00122268"/>
    <w:rsid w:val="00122A66"/>
    <w:rsid w:val="001238DE"/>
    <w:rsid w:val="00123954"/>
    <w:rsid w:val="00124D77"/>
    <w:rsid w:val="00126273"/>
    <w:rsid w:val="00126987"/>
    <w:rsid w:val="00126F3D"/>
    <w:rsid w:val="00127263"/>
    <w:rsid w:val="0012733A"/>
    <w:rsid w:val="0012774B"/>
    <w:rsid w:val="001311A2"/>
    <w:rsid w:val="00131989"/>
    <w:rsid w:val="00135F15"/>
    <w:rsid w:val="00135F70"/>
    <w:rsid w:val="001360A6"/>
    <w:rsid w:val="0013612A"/>
    <w:rsid w:val="00136202"/>
    <w:rsid w:val="00136DD8"/>
    <w:rsid w:val="00140A01"/>
    <w:rsid w:val="00140A13"/>
    <w:rsid w:val="0014119E"/>
    <w:rsid w:val="0014179D"/>
    <w:rsid w:val="00141C17"/>
    <w:rsid w:val="00141E1A"/>
    <w:rsid w:val="00141F91"/>
    <w:rsid w:val="00142011"/>
    <w:rsid w:val="001426E1"/>
    <w:rsid w:val="00142716"/>
    <w:rsid w:val="001437FE"/>
    <w:rsid w:val="00143B65"/>
    <w:rsid w:val="00144367"/>
    <w:rsid w:val="0014469F"/>
    <w:rsid w:val="0014472E"/>
    <w:rsid w:val="00145A0E"/>
    <w:rsid w:val="00145ED9"/>
    <w:rsid w:val="00146202"/>
    <w:rsid w:val="00146A9C"/>
    <w:rsid w:val="0014798A"/>
    <w:rsid w:val="00147D09"/>
    <w:rsid w:val="0015092F"/>
    <w:rsid w:val="00151978"/>
    <w:rsid w:val="00151AC1"/>
    <w:rsid w:val="00151FCA"/>
    <w:rsid w:val="001531FA"/>
    <w:rsid w:val="001534A4"/>
    <w:rsid w:val="001540F5"/>
    <w:rsid w:val="00155167"/>
    <w:rsid w:val="0015549E"/>
    <w:rsid w:val="00155921"/>
    <w:rsid w:val="00155B50"/>
    <w:rsid w:val="00155B61"/>
    <w:rsid w:val="00155F6F"/>
    <w:rsid w:val="001564EB"/>
    <w:rsid w:val="001578F9"/>
    <w:rsid w:val="00157BAB"/>
    <w:rsid w:val="001606BE"/>
    <w:rsid w:val="00160C7A"/>
    <w:rsid w:val="00160D74"/>
    <w:rsid w:val="00160FD2"/>
    <w:rsid w:val="00161275"/>
    <w:rsid w:val="00161403"/>
    <w:rsid w:val="00161961"/>
    <w:rsid w:val="0016253D"/>
    <w:rsid w:val="001628F9"/>
    <w:rsid w:val="001643BF"/>
    <w:rsid w:val="001648F5"/>
    <w:rsid w:val="00164F12"/>
    <w:rsid w:val="0016562C"/>
    <w:rsid w:val="00165685"/>
    <w:rsid w:val="00166408"/>
    <w:rsid w:val="00166552"/>
    <w:rsid w:val="00167976"/>
    <w:rsid w:val="00167C2C"/>
    <w:rsid w:val="00167EB3"/>
    <w:rsid w:val="00170116"/>
    <w:rsid w:val="0017017D"/>
    <w:rsid w:val="001711D0"/>
    <w:rsid w:val="001711D2"/>
    <w:rsid w:val="0017236B"/>
    <w:rsid w:val="001723EE"/>
    <w:rsid w:val="0017289C"/>
    <w:rsid w:val="00173D66"/>
    <w:rsid w:val="001753DD"/>
    <w:rsid w:val="00175D1A"/>
    <w:rsid w:val="00175E64"/>
    <w:rsid w:val="00176279"/>
    <w:rsid w:val="001766F3"/>
    <w:rsid w:val="00177286"/>
    <w:rsid w:val="00177F1A"/>
    <w:rsid w:val="0018043C"/>
    <w:rsid w:val="00181990"/>
    <w:rsid w:val="00181A1F"/>
    <w:rsid w:val="00182CA2"/>
    <w:rsid w:val="0018388D"/>
    <w:rsid w:val="00183A00"/>
    <w:rsid w:val="0018459D"/>
    <w:rsid w:val="0018545D"/>
    <w:rsid w:val="0018568E"/>
    <w:rsid w:val="00185C71"/>
    <w:rsid w:val="00186100"/>
    <w:rsid w:val="00186921"/>
    <w:rsid w:val="001900E5"/>
    <w:rsid w:val="00190372"/>
    <w:rsid w:val="00190B3D"/>
    <w:rsid w:val="00191404"/>
    <w:rsid w:val="00191564"/>
    <w:rsid w:val="0019167E"/>
    <w:rsid w:val="00192726"/>
    <w:rsid w:val="00192E7A"/>
    <w:rsid w:val="00194082"/>
    <w:rsid w:val="0019431B"/>
    <w:rsid w:val="0019490D"/>
    <w:rsid w:val="00194AE3"/>
    <w:rsid w:val="00195F6C"/>
    <w:rsid w:val="001960F5"/>
    <w:rsid w:val="001962B1"/>
    <w:rsid w:val="001973E5"/>
    <w:rsid w:val="0019767C"/>
    <w:rsid w:val="00197F1F"/>
    <w:rsid w:val="00197F23"/>
    <w:rsid w:val="001A09C0"/>
    <w:rsid w:val="001A120C"/>
    <w:rsid w:val="001A1CE3"/>
    <w:rsid w:val="001A1D55"/>
    <w:rsid w:val="001A2138"/>
    <w:rsid w:val="001A2B98"/>
    <w:rsid w:val="001A3A7B"/>
    <w:rsid w:val="001A3C24"/>
    <w:rsid w:val="001A3EA7"/>
    <w:rsid w:val="001A431E"/>
    <w:rsid w:val="001A464A"/>
    <w:rsid w:val="001A46A1"/>
    <w:rsid w:val="001A50B1"/>
    <w:rsid w:val="001A5229"/>
    <w:rsid w:val="001A5DAD"/>
    <w:rsid w:val="001A5EB3"/>
    <w:rsid w:val="001A6B3E"/>
    <w:rsid w:val="001A6BE6"/>
    <w:rsid w:val="001A6CCA"/>
    <w:rsid w:val="001A6DAC"/>
    <w:rsid w:val="001A7194"/>
    <w:rsid w:val="001A78E2"/>
    <w:rsid w:val="001B079F"/>
    <w:rsid w:val="001B09D2"/>
    <w:rsid w:val="001B0C2D"/>
    <w:rsid w:val="001B1243"/>
    <w:rsid w:val="001B1D8C"/>
    <w:rsid w:val="001B2FBA"/>
    <w:rsid w:val="001B34CD"/>
    <w:rsid w:val="001B3C7B"/>
    <w:rsid w:val="001B3E8B"/>
    <w:rsid w:val="001B4A3A"/>
    <w:rsid w:val="001B5B24"/>
    <w:rsid w:val="001B5C76"/>
    <w:rsid w:val="001B5D7C"/>
    <w:rsid w:val="001B64B7"/>
    <w:rsid w:val="001B64E4"/>
    <w:rsid w:val="001B7E2A"/>
    <w:rsid w:val="001C19AE"/>
    <w:rsid w:val="001C1B34"/>
    <w:rsid w:val="001C1E58"/>
    <w:rsid w:val="001C2233"/>
    <w:rsid w:val="001C4587"/>
    <w:rsid w:val="001C4989"/>
    <w:rsid w:val="001C4AA3"/>
    <w:rsid w:val="001C56B6"/>
    <w:rsid w:val="001C58AC"/>
    <w:rsid w:val="001C7054"/>
    <w:rsid w:val="001C7F28"/>
    <w:rsid w:val="001D0080"/>
    <w:rsid w:val="001D2DD2"/>
    <w:rsid w:val="001D3E7D"/>
    <w:rsid w:val="001D3E90"/>
    <w:rsid w:val="001D4C59"/>
    <w:rsid w:val="001D4DEC"/>
    <w:rsid w:val="001D5026"/>
    <w:rsid w:val="001D54BB"/>
    <w:rsid w:val="001D70D1"/>
    <w:rsid w:val="001D7BC1"/>
    <w:rsid w:val="001D7C16"/>
    <w:rsid w:val="001D7C88"/>
    <w:rsid w:val="001D7E5E"/>
    <w:rsid w:val="001E07E1"/>
    <w:rsid w:val="001E0B4B"/>
    <w:rsid w:val="001E2344"/>
    <w:rsid w:val="001E24DB"/>
    <w:rsid w:val="001E30EF"/>
    <w:rsid w:val="001E3299"/>
    <w:rsid w:val="001E3490"/>
    <w:rsid w:val="001E3A19"/>
    <w:rsid w:val="001E3AAB"/>
    <w:rsid w:val="001E3F34"/>
    <w:rsid w:val="001E49F0"/>
    <w:rsid w:val="001E4CD4"/>
    <w:rsid w:val="001E4FB9"/>
    <w:rsid w:val="001E55D9"/>
    <w:rsid w:val="001E6A54"/>
    <w:rsid w:val="001E6EFB"/>
    <w:rsid w:val="001E6FCE"/>
    <w:rsid w:val="001E7074"/>
    <w:rsid w:val="001E77E9"/>
    <w:rsid w:val="001F0066"/>
    <w:rsid w:val="001F035D"/>
    <w:rsid w:val="001F0D7C"/>
    <w:rsid w:val="001F0D97"/>
    <w:rsid w:val="001F0F42"/>
    <w:rsid w:val="001F1388"/>
    <w:rsid w:val="001F2342"/>
    <w:rsid w:val="001F237F"/>
    <w:rsid w:val="001F2B06"/>
    <w:rsid w:val="001F2CCA"/>
    <w:rsid w:val="001F3BCF"/>
    <w:rsid w:val="001F5865"/>
    <w:rsid w:val="001F655C"/>
    <w:rsid w:val="001F6942"/>
    <w:rsid w:val="001F709E"/>
    <w:rsid w:val="001F72C6"/>
    <w:rsid w:val="001F749B"/>
    <w:rsid w:val="002008F6"/>
    <w:rsid w:val="002013DD"/>
    <w:rsid w:val="002015A1"/>
    <w:rsid w:val="00202079"/>
    <w:rsid w:val="002022F7"/>
    <w:rsid w:val="00202E80"/>
    <w:rsid w:val="00203826"/>
    <w:rsid w:val="00203BCA"/>
    <w:rsid w:val="00203F50"/>
    <w:rsid w:val="00204709"/>
    <w:rsid w:val="00204AB0"/>
    <w:rsid w:val="00204B79"/>
    <w:rsid w:val="00205237"/>
    <w:rsid w:val="00205292"/>
    <w:rsid w:val="00210724"/>
    <w:rsid w:val="00211B81"/>
    <w:rsid w:val="0021209B"/>
    <w:rsid w:val="00213B3F"/>
    <w:rsid w:val="00214E6B"/>
    <w:rsid w:val="002157B5"/>
    <w:rsid w:val="00215913"/>
    <w:rsid w:val="00216119"/>
    <w:rsid w:val="002161EE"/>
    <w:rsid w:val="002168BB"/>
    <w:rsid w:val="00217133"/>
    <w:rsid w:val="002175D7"/>
    <w:rsid w:val="00220286"/>
    <w:rsid w:val="0022103D"/>
    <w:rsid w:val="00221371"/>
    <w:rsid w:val="00221AA8"/>
    <w:rsid w:val="002220C9"/>
    <w:rsid w:val="00222D2F"/>
    <w:rsid w:val="00222DDA"/>
    <w:rsid w:val="00222EBD"/>
    <w:rsid w:val="0022332E"/>
    <w:rsid w:val="002234F2"/>
    <w:rsid w:val="002237FE"/>
    <w:rsid w:val="0022384C"/>
    <w:rsid w:val="0022496A"/>
    <w:rsid w:val="00224A0A"/>
    <w:rsid w:val="002251D8"/>
    <w:rsid w:val="00225BB4"/>
    <w:rsid w:val="002270FD"/>
    <w:rsid w:val="00227514"/>
    <w:rsid w:val="002276FE"/>
    <w:rsid w:val="002278F6"/>
    <w:rsid w:val="00227C11"/>
    <w:rsid w:val="00230935"/>
    <w:rsid w:val="00230DD9"/>
    <w:rsid w:val="00231132"/>
    <w:rsid w:val="00231486"/>
    <w:rsid w:val="00231D03"/>
    <w:rsid w:val="00231F1B"/>
    <w:rsid w:val="00231F3C"/>
    <w:rsid w:val="00233655"/>
    <w:rsid w:val="00233E9F"/>
    <w:rsid w:val="0023406D"/>
    <w:rsid w:val="00234324"/>
    <w:rsid w:val="00234B6F"/>
    <w:rsid w:val="00234D45"/>
    <w:rsid w:val="00235215"/>
    <w:rsid w:val="00235A64"/>
    <w:rsid w:val="00236969"/>
    <w:rsid w:val="00236AA7"/>
    <w:rsid w:val="00237090"/>
    <w:rsid w:val="00240720"/>
    <w:rsid w:val="00240794"/>
    <w:rsid w:val="00240F1E"/>
    <w:rsid w:val="00241145"/>
    <w:rsid w:val="0024272D"/>
    <w:rsid w:val="00243534"/>
    <w:rsid w:val="002435DA"/>
    <w:rsid w:val="002437DC"/>
    <w:rsid w:val="00244648"/>
    <w:rsid w:val="0024576E"/>
    <w:rsid w:val="00245F2F"/>
    <w:rsid w:val="0024604B"/>
    <w:rsid w:val="00246DE5"/>
    <w:rsid w:val="00250336"/>
    <w:rsid w:val="00251B66"/>
    <w:rsid w:val="00251D33"/>
    <w:rsid w:val="0025285D"/>
    <w:rsid w:val="00253216"/>
    <w:rsid w:val="002537E3"/>
    <w:rsid w:val="00254023"/>
    <w:rsid w:val="00254FE5"/>
    <w:rsid w:val="00255459"/>
    <w:rsid w:val="002557BB"/>
    <w:rsid w:val="00256A88"/>
    <w:rsid w:val="00256D4C"/>
    <w:rsid w:val="00256E21"/>
    <w:rsid w:val="00261016"/>
    <w:rsid w:val="0026144D"/>
    <w:rsid w:val="00261E7D"/>
    <w:rsid w:val="00262EDC"/>
    <w:rsid w:val="00263010"/>
    <w:rsid w:val="0026319C"/>
    <w:rsid w:val="002639F2"/>
    <w:rsid w:val="00263FF4"/>
    <w:rsid w:val="002649A0"/>
    <w:rsid w:val="00265CA7"/>
    <w:rsid w:val="00266201"/>
    <w:rsid w:val="00266378"/>
    <w:rsid w:val="002667FC"/>
    <w:rsid w:val="00267CDE"/>
    <w:rsid w:val="002706B8"/>
    <w:rsid w:val="00271A7B"/>
    <w:rsid w:val="00271B37"/>
    <w:rsid w:val="002730CE"/>
    <w:rsid w:val="002730D6"/>
    <w:rsid w:val="00273A8B"/>
    <w:rsid w:val="00274A24"/>
    <w:rsid w:val="00275289"/>
    <w:rsid w:val="002757DC"/>
    <w:rsid w:val="00275872"/>
    <w:rsid w:val="00275DE1"/>
    <w:rsid w:val="002804A0"/>
    <w:rsid w:val="00280E1E"/>
    <w:rsid w:val="00280FA7"/>
    <w:rsid w:val="00281D31"/>
    <w:rsid w:val="002821D4"/>
    <w:rsid w:val="0028275C"/>
    <w:rsid w:val="00282A6D"/>
    <w:rsid w:val="00283535"/>
    <w:rsid w:val="0028357C"/>
    <w:rsid w:val="00283DCC"/>
    <w:rsid w:val="00283E1D"/>
    <w:rsid w:val="0028516D"/>
    <w:rsid w:val="002855C3"/>
    <w:rsid w:val="002865F9"/>
    <w:rsid w:val="00286612"/>
    <w:rsid w:val="002868BB"/>
    <w:rsid w:val="00287435"/>
    <w:rsid w:val="00287440"/>
    <w:rsid w:val="00287900"/>
    <w:rsid w:val="00287D37"/>
    <w:rsid w:val="002901DF"/>
    <w:rsid w:val="002904AD"/>
    <w:rsid w:val="0029053D"/>
    <w:rsid w:val="00292B34"/>
    <w:rsid w:val="00292C41"/>
    <w:rsid w:val="00292DA4"/>
    <w:rsid w:val="00293031"/>
    <w:rsid w:val="0029494A"/>
    <w:rsid w:val="002953E8"/>
    <w:rsid w:val="002957E6"/>
    <w:rsid w:val="00297976"/>
    <w:rsid w:val="002A0089"/>
    <w:rsid w:val="002A011E"/>
    <w:rsid w:val="002A0FCB"/>
    <w:rsid w:val="002A150F"/>
    <w:rsid w:val="002A19E5"/>
    <w:rsid w:val="002A23ED"/>
    <w:rsid w:val="002A260D"/>
    <w:rsid w:val="002A2821"/>
    <w:rsid w:val="002A2879"/>
    <w:rsid w:val="002A37A8"/>
    <w:rsid w:val="002A3924"/>
    <w:rsid w:val="002A3EE5"/>
    <w:rsid w:val="002A460A"/>
    <w:rsid w:val="002A4BB0"/>
    <w:rsid w:val="002A6414"/>
    <w:rsid w:val="002A64FF"/>
    <w:rsid w:val="002A6B63"/>
    <w:rsid w:val="002A6B9C"/>
    <w:rsid w:val="002B08EA"/>
    <w:rsid w:val="002B0A30"/>
    <w:rsid w:val="002B0FFD"/>
    <w:rsid w:val="002B1E3B"/>
    <w:rsid w:val="002B2AB5"/>
    <w:rsid w:val="002B3002"/>
    <w:rsid w:val="002B3B37"/>
    <w:rsid w:val="002B3FCD"/>
    <w:rsid w:val="002B42E9"/>
    <w:rsid w:val="002B4846"/>
    <w:rsid w:val="002B48C5"/>
    <w:rsid w:val="002B494C"/>
    <w:rsid w:val="002B5878"/>
    <w:rsid w:val="002B5D98"/>
    <w:rsid w:val="002B7209"/>
    <w:rsid w:val="002C00E0"/>
    <w:rsid w:val="002C034B"/>
    <w:rsid w:val="002C0A77"/>
    <w:rsid w:val="002C1492"/>
    <w:rsid w:val="002C21A0"/>
    <w:rsid w:val="002C2CFA"/>
    <w:rsid w:val="002C3414"/>
    <w:rsid w:val="002C34B0"/>
    <w:rsid w:val="002C38FC"/>
    <w:rsid w:val="002C41BB"/>
    <w:rsid w:val="002C4411"/>
    <w:rsid w:val="002C4803"/>
    <w:rsid w:val="002C4C64"/>
    <w:rsid w:val="002C5823"/>
    <w:rsid w:val="002C63B8"/>
    <w:rsid w:val="002C71D9"/>
    <w:rsid w:val="002C79EF"/>
    <w:rsid w:val="002C7D4D"/>
    <w:rsid w:val="002D05C7"/>
    <w:rsid w:val="002D0EEF"/>
    <w:rsid w:val="002D0F15"/>
    <w:rsid w:val="002D19E6"/>
    <w:rsid w:val="002D19F5"/>
    <w:rsid w:val="002D1AE1"/>
    <w:rsid w:val="002D2093"/>
    <w:rsid w:val="002D22D1"/>
    <w:rsid w:val="002D3B13"/>
    <w:rsid w:val="002D4C63"/>
    <w:rsid w:val="002D56E0"/>
    <w:rsid w:val="002D571C"/>
    <w:rsid w:val="002D58AE"/>
    <w:rsid w:val="002D698D"/>
    <w:rsid w:val="002D7678"/>
    <w:rsid w:val="002D7985"/>
    <w:rsid w:val="002D7B52"/>
    <w:rsid w:val="002D7CEB"/>
    <w:rsid w:val="002E04D3"/>
    <w:rsid w:val="002E07C3"/>
    <w:rsid w:val="002E088C"/>
    <w:rsid w:val="002E14F3"/>
    <w:rsid w:val="002E1896"/>
    <w:rsid w:val="002E45EC"/>
    <w:rsid w:val="002E4E95"/>
    <w:rsid w:val="002E5854"/>
    <w:rsid w:val="002E6566"/>
    <w:rsid w:val="002E670C"/>
    <w:rsid w:val="002E6DD7"/>
    <w:rsid w:val="002E6EE8"/>
    <w:rsid w:val="002F0716"/>
    <w:rsid w:val="002F11CD"/>
    <w:rsid w:val="002F15BD"/>
    <w:rsid w:val="002F2B3C"/>
    <w:rsid w:val="002F2C99"/>
    <w:rsid w:val="002F2D57"/>
    <w:rsid w:val="002F2EFB"/>
    <w:rsid w:val="002F3019"/>
    <w:rsid w:val="002F34D6"/>
    <w:rsid w:val="002F3C1D"/>
    <w:rsid w:val="002F4F10"/>
    <w:rsid w:val="002F6801"/>
    <w:rsid w:val="002F6B45"/>
    <w:rsid w:val="002F70AA"/>
    <w:rsid w:val="002F7B09"/>
    <w:rsid w:val="002F7BC9"/>
    <w:rsid w:val="00300541"/>
    <w:rsid w:val="003014DC"/>
    <w:rsid w:val="0030173F"/>
    <w:rsid w:val="003019CA"/>
    <w:rsid w:val="00301EA5"/>
    <w:rsid w:val="003020B4"/>
    <w:rsid w:val="003025D9"/>
    <w:rsid w:val="003032C7"/>
    <w:rsid w:val="00303C52"/>
    <w:rsid w:val="00303EB0"/>
    <w:rsid w:val="00303FEA"/>
    <w:rsid w:val="00304028"/>
    <w:rsid w:val="00304CB9"/>
    <w:rsid w:val="00305CA5"/>
    <w:rsid w:val="00305D72"/>
    <w:rsid w:val="00307880"/>
    <w:rsid w:val="00307A46"/>
    <w:rsid w:val="00307D05"/>
    <w:rsid w:val="0031000D"/>
    <w:rsid w:val="00310062"/>
    <w:rsid w:val="003106B5"/>
    <w:rsid w:val="0031083F"/>
    <w:rsid w:val="0031085B"/>
    <w:rsid w:val="00310CD8"/>
    <w:rsid w:val="00310D10"/>
    <w:rsid w:val="00310D67"/>
    <w:rsid w:val="0031183F"/>
    <w:rsid w:val="003119A1"/>
    <w:rsid w:val="00311CF3"/>
    <w:rsid w:val="00311E88"/>
    <w:rsid w:val="00312075"/>
    <w:rsid w:val="00312A7D"/>
    <w:rsid w:val="00313AB4"/>
    <w:rsid w:val="003142CE"/>
    <w:rsid w:val="00314346"/>
    <w:rsid w:val="00314511"/>
    <w:rsid w:val="00314543"/>
    <w:rsid w:val="003147B2"/>
    <w:rsid w:val="00315C28"/>
    <w:rsid w:val="00315E31"/>
    <w:rsid w:val="0032074B"/>
    <w:rsid w:val="00320786"/>
    <w:rsid w:val="00320D70"/>
    <w:rsid w:val="0032123A"/>
    <w:rsid w:val="00321E15"/>
    <w:rsid w:val="00322E7C"/>
    <w:rsid w:val="00323477"/>
    <w:rsid w:val="00323488"/>
    <w:rsid w:val="003265C8"/>
    <w:rsid w:val="00326672"/>
    <w:rsid w:val="00326810"/>
    <w:rsid w:val="00326FA7"/>
    <w:rsid w:val="0032715A"/>
    <w:rsid w:val="00330E51"/>
    <w:rsid w:val="0033120E"/>
    <w:rsid w:val="00331C20"/>
    <w:rsid w:val="00331E07"/>
    <w:rsid w:val="00332169"/>
    <w:rsid w:val="00333155"/>
    <w:rsid w:val="0033340D"/>
    <w:rsid w:val="00333904"/>
    <w:rsid w:val="00333F1C"/>
    <w:rsid w:val="00334242"/>
    <w:rsid w:val="00334520"/>
    <w:rsid w:val="00334B3C"/>
    <w:rsid w:val="003352FE"/>
    <w:rsid w:val="003371BC"/>
    <w:rsid w:val="00337B5F"/>
    <w:rsid w:val="0034207D"/>
    <w:rsid w:val="0034278D"/>
    <w:rsid w:val="003434CB"/>
    <w:rsid w:val="003441E6"/>
    <w:rsid w:val="0034443C"/>
    <w:rsid w:val="00345EE3"/>
    <w:rsid w:val="003462A5"/>
    <w:rsid w:val="0035064B"/>
    <w:rsid w:val="0035189E"/>
    <w:rsid w:val="003522E1"/>
    <w:rsid w:val="003534AE"/>
    <w:rsid w:val="0035431F"/>
    <w:rsid w:val="00354F33"/>
    <w:rsid w:val="00355362"/>
    <w:rsid w:val="00355679"/>
    <w:rsid w:val="00355DF5"/>
    <w:rsid w:val="00355E08"/>
    <w:rsid w:val="00356177"/>
    <w:rsid w:val="003563BE"/>
    <w:rsid w:val="00356BDA"/>
    <w:rsid w:val="00356CC7"/>
    <w:rsid w:val="00356F36"/>
    <w:rsid w:val="00357406"/>
    <w:rsid w:val="00357724"/>
    <w:rsid w:val="0035794B"/>
    <w:rsid w:val="00357992"/>
    <w:rsid w:val="003579A1"/>
    <w:rsid w:val="00360502"/>
    <w:rsid w:val="003606E9"/>
    <w:rsid w:val="00361061"/>
    <w:rsid w:val="00361088"/>
    <w:rsid w:val="003611ED"/>
    <w:rsid w:val="0036128F"/>
    <w:rsid w:val="003629EE"/>
    <w:rsid w:val="00362C2F"/>
    <w:rsid w:val="00362DBA"/>
    <w:rsid w:val="003631E1"/>
    <w:rsid w:val="00363DD3"/>
    <w:rsid w:val="00363F62"/>
    <w:rsid w:val="00363F91"/>
    <w:rsid w:val="00364BDF"/>
    <w:rsid w:val="00364FF5"/>
    <w:rsid w:val="00365C55"/>
    <w:rsid w:val="0036625F"/>
    <w:rsid w:val="00366495"/>
    <w:rsid w:val="003665B3"/>
    <w:rsid w:val="00366EC9"/>
    <w:rsid w:val="00366FF5"/>
    <w:rsid w:val="003704DC"/>
    <w:rsid w:val="00371542"/>
    <w:rsid w:val="003722A4"/>
    <w:rsid w:val="003726AA"/>
    <w:rsid w:val="00372700"/>
    <w:rsid w:val="00372970"/>
    <w:rsid w:val="00373227"/>
    <w:rsid w:val="00374215"/>
    <w:rsid w:val="003745E8"/>
    <w:rsid w:val="00374F94"/>
    <w:rsid w:val="00374FD0"/>
    <w:rsid w:val="003750F0"/>
    <w:rsid w:val="00375DD9"/>
    <w:rsid w:val="00375E94"/>
    <w:rsid w:val="00375FD4"/>
    <w:rsid w:val="00376079"/>
    <w:rsid w:val="00376D96"/>
    <w:rsid w:val="00376FD1"/>
    <w:rsid w:val="003802FC"/>
    <w:rsid w:val="003812F5"/>
    <w:rsid w:val="00382976"/>
    <w:rsid w:val="00382E82"/>
    <w:rsid w:val="00383896"/>
    <w:rsid w:val="00384CB0"/>
    <w:rsid w:val="00384CC6"/>
    <w:rsid w:val="00385182"/>
    <w:rsid w:val="00385726"/>
    <w:rsid w:val="003857CC"/>
    <w:rsid w:val="0038666A"/>
    <w:rsid w:val="00386939"/>
    <w:rsid w:val="00387093"/>
    <w:rsid w:val="0039028B"/>
    <w:rsid w:val="00391732"/>
    <w:rsid w:val="00391F2E"/>
    <w:rsid w:val="00393795"/>
    <w:rsid w:val="00393B0A"/>
    <w:rsid w:val="00393CDE"/>
    <w:rsid w:val="00393DE3"/>
    <w:rsid w:val="0039401F"/>
    <w:rsid w:val="003943B6"/>
    <w:rsid w:val="00395071"/>
    <w:rsid w:val="0039524C"/>
    <w:rsid w:val="003952B3"/>
    <w:rsid w:val="003958D0"/>
    <w:rsid w:val="00395EDC"/>
    <w:rsid w:val="00397579"/>
    <w:rsid w:val="0039761E"/>
    <w:rsid w:val="00397663"/>
    <w:rsid w:val="00397B1C"/>
    <w:rsid w:val="003A1FA9"/>
    <w:rsid w:val="003A2B41"/>
    <w:rsid w:val="003A2DAE"/>
    <w:rsid w:val="003A3D37"/>
    <w:rsid w:val="003A4252"/>
    <w:rsid w:val="003A4714"/>
    <w:rsid w:val="003A4FF0"/>
    <w:rsid w:val="003A50DB"/>
    <w:rsid w:val="003A5126"/>
    <w:rsid w:val="003A5237"/>
    <w:rsid w:val="003A52F6"/>
    <w:rsid w:val="003A6259"/>
    <w:rsid w:val="003A62FA"/>
    <w:rsid w:val="003A6D88"/>
    <w:rsid w:val="003B0058"/>
    <w:rsid w:val="003B01A3"/>
    <w:rsid w:val="003B1697"/>
    <w:rsid w:val="003B24C4"/>
    <w:rsid w:val="003B2AC2"/>
    <w:rsid w:val="003B2C71"/>
    <w:rsid w:val="003B2F2D"/>
    <w:rsid w:val="003B40EB"/>
    <w:rsid w:val="003B41A5"/>
    <w:rsid w:val="003B4600"/>
    <w:rsid w:val="003B4754"/>
    <w:rsid w:val="003B50D9"/>
    <w:rsid w:val="003B51FA"/>
    <w:rsid w:val="003B527F"/>
    <w:rsid w:val="003B5AB7"/>
    <w:rsid w:val="003B719F"/>
    <w:rsid w:val="003B71F7"/>
    <w:rsid w:val="003B731E"/>
    <w:rsid w:val="003C0819"/>
    <w:rsid w:val="003C245C"/>
    <w:rsid w:val="003C2C7B"/>
    <w:rsid w:val="003C3070"/>
    <w:rsid w:val="003C34BC"/>
    <w:rsid w:val="003C37BA"/>
    <w:rsid w:val="003C3DAA"/>
    <w:rsid w:val="003C49C6"/>
    <w:rsid w:val="003C4A68"/>
    <w:rsid w:val="003C5296"/>
    <w:rsid w:val="003C559A"/>
    <w:rsid w:val="003D004A"/>
    <w:rsid w:val="003D0287"/>
    <w:rsid w:val="003D0824"/>
    <w:rsid w:val="003D184A"/>
    <w:rsid w:val="003D290F"/>
    <w:rsid w:val="003D2CC8"/>
    <w:rsid w:val="003D3068"/>
    <w:rsid w:val="003D31E0"/>
    <w:rsid w:val="003D5EB9"/>
    <w:rsid w:val="003D5F0E"/>
    <w:rsid w:val="003D6A9C"/>
    <w:rsid w:val="003D70B3"/>
    <w:rsid w:val="003D766F"/>
    <w:rsid w:val="003D7E23"/>
    <w:rsid w:val="003D7ED6"/>
    <w:rsid w:val="003E0143"/>
    <w:rsid w:val="003E05FA"/>
    <w:rsid w:val="003E0D13"/>
    <w:rsid w:val="003E18DA"/>
    <w:rsid w:val="003E232B"/>
    <w:rsid w:val="003E316D"/>
    <w:rsid w:val="003E3F31"/>
    <w:rsid w:val="003E4138"/>
    <w:rsid w:val="003E509F"/>
    <w:rsid w:val="003E56F6"/>
    <w:rsid w:val="003E5A80"/>
    <w:rsid w:val="003E5EC5"/>
    <w:rsid w:val="003E5ECA"/>
    <w:rsid w:val="003E6458"/>
    <w:rsid w:val="003E6F19"/>
    <w:rsid w:val="003E71BB"/>
    <w:rsid w:val="003E7575"/>
    <w:rsid w:val="003E75A2"/>
    <w:rsid w:val="003E78D0"/>
    <w:rsid w:val="003E7A2B"/>
    <w:rsid w:val="003F0131"/>
    <w:rsid w:val="003F0640"/>
    <w:rsid w:val="003F1690"/>
    <w:rsid w:val="003F226B"/>
    <w:rsid w:val="003F2BFF"/>
    <w:rsid w:val="003F3F2F"/>
    <w:rsid w:val="003F519B"/>
    <w:rsid w:val="003F5F1F"/>
    <w:rsid w:val="003F638A"/>
    <w:rsid w:val="003F66D1"/>
    <w:rsid w:val="004007E0"/>
    <w:rsid w:val="00400914"/>
    <w:rsid w:val="00400C64"/>
    <w:rsid w:val="00401963"/>
    <w:rsid w:val="00401CA2"/>
    <w:rsid w:val="004029F6"/>
    <w:rsid w:val="004038A9"/>
    <w:rsid w:val="0040432C"/>
    <w:rsid w:val="00404623"/>
    <w:rsid w:val="00404B26"/>
    <w:rsid w:val="00405F1D"/>
    <w:rsid w:val="00405F43"/>
    <w:rsid w:val="00407053"/>
    <w:rsid w:val="00407085"/>
    <w:rsid w:val="004076E7"/>
    <w:rsid w:val="0041027B"/>
    <w:rsid w:val="004106AF"/>
    <w:rsid w:val="00410C96"/>
    <w:rsid w:val="00410DD6"/>
    <w:rsid w:val="00411027"/>
    <w:rsid w:val="004113B5"/>
    <w:rsid w:val="00411B19"/>
    <w:rsid w:val="00411C35"/>
    <w:rsid w:val="0041277F"/>
    <w:rsid w:val="00413786"/>
    <w:rsid w:val="004139D8"/>
    <w:rsid w:val="00413ED2"/>
    <w:rsid w:val="00414AFF"/>
    <w:rsid w:val="00414D0B"/>
    <w:rsid w:val="00415410"/>
    <w:rsid w:val="004154E9"/>
    <w:rsid w:val="0041573B"/>
    <w:rsid w:val="0041589C"/>
    <w:rsid w:val="00415B3C"/>
    <w:rsid w:val="00415C24"/>
    <w:rsid w:val="004161E1"/>
    <w:rsid w:val="00416406"/>
    <w:rsid w:val="004169D4"/>
    <w:rsid w:val="004176A1"/>
    <w:rsid w:val="00417CB4"/>
    <w:rsid w:val="00420E92"/>
    <w:rsid w:val="0042202B"/>
    <w:rsid w:val="0042267E"/>
    <w:rsid w:val="00422702"/>
    <w:rsid w:val="00422A46"/>
    <w:rsid w:val="00423B58"/>
    <w:rsid w:val="004241FE"/>
    <w:rsid w:val="00424A57"/>
    <w:rsid w:val="00425509"/>
    <w:rsid w:val="004255A3"/>
    <w:rsid w:val="00425630"/>
    <w:rsid w:val="00426AE8"/>
    <w:rsid w:val="00427637"/>
    <w:rsid w:val="00427F6E"/>
    <w:rsid w:val="00430D9D"/>
    <w:rsid w:val="004314DE"/>
    <w:rsid w:val="004317AF"/>
    <w:rsid w:val="0043220D"/>
    <w:rsid w:val="00432EC4"/>
    <w:rsid w:val="00433B0A"/>
    <w:rsid w:val="00433E64"/>
    <w:rsid w:val="00434000"/>
    <w:rsid w:val="004341AA"/>
    <w:rsid w:val="004344B2"/>
    <w:rsid w:val="00435110"/>
    <w:rsid w:val="00435219"/>
    <w:rsid w:val="00435E18"/>
    <w:rsid w:val="00436309"/>
    <w:rsid w:val="00436ABD"/>
    <w:rsid w:val="00436C25"/>
    <w:rsid w:val="0044033C"/>
    <w:rsid w:val="0044047C"/>
    <w:rsid w:val="00440F5C"/>
    <w:rsid w:val="00441041"/>
    <w:rsid w:val="00441111"/>
    <w:rsid w:val="004418B2"/>
    <w:rsid w:val="00441E2E"/>
    <w:rsid w:val="00442247"/>
    <w:rsid w:val="00442749"/>
    <w:rsid w:val="0044284F"/>
    <w:rsid w:val="00442928"/>
    <w:rsid w:val="00442B32"/>
    <w:rsid w:val="004430EB"/>
    <w:rsid w:val="004438AB"/>
    <w:rsid w:val="00443FB9"/>
    <w:rsid w:val="00443FC3"/>
    <w:rsid w:val="004447DF"/>
    <w:rsid w:val="00444840"/>
    <w:rsid w:val="0044496E"/>
    <w:rsid w:val="0044527B"/>
    <w:rsid w:val="00445C0F"/>
    <w:rsid w:val="00445E67"/>
    <w:rsid w:val="00445F7E"/>
    <w:rsid w:val="00446088"/>
    <w:rsid w:val="004469D2"/>
    <w:rsid w:val="00450096"/>
    <w:rsid w:val="00450944"/>
    <w:rsid w:val="00451209"/>
    <w:rsid w:val="00451293"/>
    <w:rsid w:val="00452E67"/>
    <w:rsid w:val="0045308B"/>
    <w:rsid w:val="00453744"/>
    <w:rsid w:val="00453F47"/>
    <w:rsid w:val="00454043"/>
    <w:rsid w:val="00454308"/>
    <w:rsid w:val="004544DD"/>
    <w:rsid w:val="0045485F"/>
    <w:rsid w:val="00455507"/>
    <w:rsid w:val="00455F5C"/>
    <w:rsid w:val="004560C4"/>
    <w:rsid w:val="00456840"/>
    <w:rsid w:val="00456B7B"/>
    <w:rsid w:val="0045730D"/>
    <w:rsid w:val="00457E71"/>
    <w:rsid w:val="0046038C"/>
    <w:rsid w:val="0046084E"/>
    <w:rsid w:val="004609B6"/>
    <w:rsid w:val="00461A7C"/>
    <w:rsid w:val="00463499"/>
    <w:rsid w:val="004638DB"/>
    <w:rsid w:val="00463D79"/>
    <w:rsid w:val="00463E1C"/>
    <w:rsid w:val="004641CD"/>
    <w:rsid w:val="00464A2B"/>
    <w:rsid w:val="00465C88"/>
    <w:rsid w:val="00465D5B"/>
    <w:rsid w:val="00465EAE"/>
    <w:rsid w:val="00466327"/>
    <w:rsid w:val="00466D88"/>
    <w:rsid w:val="00466D8E"/>
    <w:rsid w:val="004674E6"/>
    <w:rsid w:val="00467796"/>
    <w:rsid w:val="00470C1A"/>
    <w:rsid w:val="00470D4B"/>
    <w:rsid w:val="00471097"/>
    <w:rsid w:val="004713EB"/>
    <w:rsid w:val="004720DE"/>
    <w:rsid w:val="004720F3"/>
    <w:rsid w:val="004724C7"/>
    <w:rsid w:val="004725F2"/>
    <w:rsid w:val="004726F6"/>
    <w:rsid w:val="00472B65"/>
    <w:rsid w:val="004738CD"/>
    <w:rsid w:val="00475F7F"/>
    <w:rsid w:val="00476CED"/>
    <w:rsid w:val="004771ED"/>
    <w:rsid w:val="004775E8"/>
    <w:rsid w:val="00481BD2"/>
    <w:rsid w:val="00481F31"/>
    <w:rsid w:val="004839F0"/>
    <w:rsid w:val="00484F27"/>
    <w:rsid w:val="00485B97"/>
    <w:rsid w:val="00485D48"/>
    <w:rsid w:val="00486579"/>
    <w:rsid w:val="00490CAA"/>
    <w:rsid w:val="0049233D"/>
    <w:rsid w:val="004927D6"/>
    <w:rsid w:val="00492922"/>
    <w:rsid w:val="00492E3C"/>
    <w:rsid w:val="00493469"/>
    <w:rsid w:val="00493DE9"/>
    <w:rsid w:val="00494172"/>
    <w:rsid w:val="004948C1"/>
    <w:rsid w:val="00494E04"/>
    <w:rsid w:val="00495598"/>
    <w:rsid w:val="00495AC7"/>
    <w:rsid w:val="00495E6B"/>
    <w:rsid w:val="0049680D"/>
    <w:rsid w:val="00496A71"/>
    <w:rsid w:val="004978DE"/>
    <w:rsid w:val="0049795A"/>
    <w:rsid w:val="004A087D"/>
    <w:rsid w:val="004A0C30"/>
    <w:rsid w:val="004A150E"/>
    <w:rsid w:val="004A193B"/>
    <w:rsid w:val="004A2FCD"/>
    <w:rsid w:val="004A3352"/>
    <w:rsid w:val="004A3A53"/>
    <w:rsid w:val="004A54D8"/>
    <w:rsid w:val="004A5CE3"/>
    <w:rsid w:val="004A5D94"/>
    <w:rsid w:val="004B10AB"/>
    <w:rsid w:val="004B1166"/>
    <w:rsid w:val="004B165F"/>
    <w:rsid w:val="004B1716"/>
    <w:rsid w:val="004B179A"/>
    <w:rsid w:val="004B18C1"/>
    <w:rsid w:val="004B2CC8"/>
    <w:rsid w:val="004B42C1"/>
    <w:rsid w:val="004B4707"/>
    <w:rsid w:val="004B5759"/>
    <w:rsid w:val="004B583D"/>
    <w:rsid w:val="004B58B8"/>
    <w:rsid w:val="004B591F"/>
    <w:rsid w:val="004B7AB0"/>
    <w:rsid w:val="004B7E0E"/>
    <w:rsid w:val="004C00BD"/>
    <w:rsid w:val="004C0C42"/>
    <w:rsid w:val="004C10C1"/>
    <w:rsid w:val="004C15A0"/>
    <w:rsid w:val="004C1758"/>
    <w:rsid w:val="004C17CC"/>
    <w:rsid w:val="004C1D40"/>
    <w:rsid w:val="004C2098"/>
    <w:rsid w:val="004C2A55"/>
    <w:rsid w:val="004C2CCF"/>
    <w:rsid w:val="004C35F5"/>
    <w:rsid w:val="004C3B86"/>
    <w:rsid w:val="004C42C7"/>
    <w:rsid w:val="004C4CB0"/>
    <w:rsid w:val="004C4F9C"/>
    <w:rsid w:val="004C5597"/>
    <w:rsid w:val="004C5802"/>
    <w:rsid w:val="004C5CBB"/>
    <w:rsid w:val="004C6035"/>
    <w:rsid w:val="004C61A2"/>
    <w:rsid w:val="004C6653"/>
    <w:rsid w:val="004C6666"/>
    <w:rsid w:val="004C6853"/>
    <w:rsid w:val="004C6A82"/>
    <w:rsid w:val="004C7F2E"/>
    <w:rsid w:val="004D06A2"/>
    <w:rsid w:val="004D0A50"/>
    <w:rsid w:val="004D12D3"/>
    <w:rsid w:val="004D1551"/>
    <w:rsid w:val="004D1675"/>
    <w:rsid w:val="004D1A41"/>
    <w:rsid w:val="004D1CBB"/>
    <w:rsid w:val="004D2C09"/>
    <w:rsid w:val="004D3DF8"/>
    <w:rsid w:val="004D3EBE"/>
    <w:rsid w:val="004D539E"/>
    <w:rsid w:val="004D66F3"/>
    <w:rsid w:val="004D6EBD"/>
    <w:rsid w:val="004D776E"/>
    <w:rsid w:val="004D7AD2"/>
    <w:rsid w:val="004E0532"/>
    <w:rsid w:val="004E14A2"/>
    <w:rsid w:val="004E21C9"/>
    <w:rsid w:val="004E2E59"/>
    <w:rsid w:val="004E349D"/>
    <w:rsid w:val="004E392B"/>
    <w:rsid w:val="004E4439"/>
    <w:rsid w:val="004E652E"/>
    <w:rsid w:val="004E6C0C"/>
    <w:rsid w:val="004F03C3"/>
    <w:rsid w:val="004F0C79"/>
    <w:rsid w:val="004F0E94"/>
    <w:rsid w:val="004F167A"/>
    <w:rsid w:val="004F3C9F"/>
    <w:rsid w:val="004F4EF5"/>
    <w:rsid w:val="004F5AD8"/>
    <w:rsid w:val="004F6061"/>
    <w:rsid w:val="004F6277"/>
    <w:rsid w:val="004F71CF"/>
    <w:rsid w:val="004F74C8"/>
    <w:rsid w:val="004F74DD"/>
    <w:rsid w:val="004F75AB"/>
    <w:rsid w:val="004F7DA2"/>
    <w:rsid w:val="0050037A"/>
    <w:rsid w:val="00500E9C"/>
    <w:rsid w:val="00501750"/>
    <w:rsid w:val="00503D4A"/>
    <w:rsid w:val="005043B0"/>
    <w:rsid w:val="00504993"/>
    <w:rsid w:val="00504A82"/>
    <w:rsid w:val="005056D2"/>
    <w:rsid w:val="005056D3"/>
    <w:rsid w:val="00505775"/>
    <w:rsid w:val="00505C01"/>
    <w:rsid w:val="00506B6D"/>
    <w:rsid w:val="00510665"/>
    <w:rsid w:val="00510842"/>
    <w:rsid w:val="00511594"/>
    <w:rsid w:val="00511895"/>
    <w:rsid w:val="00511A74"/>
    <w:rsid w:val="00512806"/>
    <w:rsid w:val="00512A73"/>
    <w:rsid w:val="00512E19"/>
    <w:rsid w:val="005135F1"/>
    <w:rsid w:val="005141BF"/>
    <w:rsid w:val="00514851"/>
    <w:rsid w:val="005150E6"/>
    <w:rsid w:val="0051584A"/>
    <w:rsid w:val="00515D92"/>
    <w:rsid w:val="00516964"/>
    <w:rsid w:val="00516F6F"/>
    <w:rsid w:val="00516F80"/>
    <w:rsid w:val="00517AA3"/>
    <w:rsid w:val="00522077"/>
    <w:rsid w:val="00522627"/>
    <w:rsid w:val="0052363B"/>
    <w:rsid w:val="00523F83"/>
    <w:rsid w:val="00524066"/>
    <w:rsid w:val="00524E07"/>
    <w:rsid w:val="00525019"/>
    <w:rsid w:val="00526CCD"/>
    <w:rsid w:val="005273F5"/>
    <w:rsid w:val="00527401"/>
    <w:rsid w:val="00527A9A"/>
    <w:rsid w:val="00530B41"/>
    <w:rsid w:val="00530C5D"/>
    <w:rsid w:val="00531160"/>
    <w:rsid w:val="00531907"/>
    <w:rsid w:val="00531925"/>
    <w:rsid w:val="00532C03"/>
    <w:rsid w:val="005330F2"/>
    <w:rsid w:val="005335A6"/>
    <w:rsid w:val="005340BF"/>
    <w:rsid w:val="005346CB"/>
    <w:rsid w:val="00534FE8"/>
    <w:rsid w:val="00535989"/>
    <w:rsid w:val="0053703C"/>
    <w:rsid w:val="00537CA9"/>
    <w:rsid w:val="00537EE3"/>
    <w:rsid w:val="00543C51"/>
    <w:rsid w:val="00544193"/>
    <w:rsid w:val="00547BAB"/>
    <w:rsid w:val="00547F55"/>
    <w:rsid w:val="00550358"/>
    <w:rsid w:val="00550515"/>
    <w:rsid w:val="00552A84"/>
    <w:rsid w:val="00552DD9"/>
    <w:rsid w:val="00553709"/>
    <w:rsid w:val="0055370E"/>
    <w:rsid w:val="00553B26"/>
    <w:rsid w:val="00553C6C"/>
    <w:rsid w:val="00553D55"/>
    <w:rsid w:val="0055555F"/>
    <w:rsid w:val="00555603"/>
    <w:rsid w:val="00556BD3"/>
    <w:rsid w:val="0055747E"/>
    <w:rsid w:val="00557837"/>
    <w:rsid w:val="00561C31"/>
    <w:rsid w:val="00561FA0"/>
    <w:rsid w:val="00562F19"/>
    <w:rsid w:val="00565016"/>
    <w:rsid w:val="005653E7"/>
    <w:rsid w:val="0056572A"/>
    <w:rsid w:val="00565831"/>
    <w:rsid w:val="00565E46"/>
    <w:rsid w:val="00565E70"/>
    <w:rsid w:val="00566092"/>
    <w:rsid w:val="00566708"/>
    <w:rsid w:val="00566A86"/>
    <w:rsid w:val="00566E4B"/>
    <w:rsid w:val="005676B1"/>
    <w:rsid w:val="00567DE3"/>
    <w:rsid w:val="00570181"/>
    <w:rsid w:val="00570B46"/>
    <w:rsid w:val="005710DC"/>
    <w:rsid w:val="005734CF"/>
    <w:rsid w:val="00573518"/>
    <w:rsid w:val="00574393"/>
    <w:rsid w:val="00575E29"/>
    <w:rsid w:val="00576709"/>
    <w:rsid w:val="00576921"/>
    <w:rsid w:val="00580049"/>
    <w:rsid w:val="00580717"/>
    <w:rsid w:val="0058094E"/>
    <w:rsid w:val="00580C4A"/>
    <w:rsid w:val="0058140C"/>
    <w:rsid w:val="00581429"/>
    <w:rsid w:val="005819AC"/>
    <w:rsid w:val="00581BF9"/>
    <w:rsid w:val="00582008"/>
    <w:rsid w:val="00582B8F"/>
    <w:rsid w:val="00582F0E"/>
    <w:rsid w:val="00583054"/>
    <w:rsid w:val="00583340"/>
    <w:rsid w:val="0058392D"/>
    <w:rsid w:val="005842A1"/>
    <w:rsid w:val="005869AB"/>
    <w:rsid w:val="00586CE3"/>
    <w:rsid w:val="005904B8"/>
    <w:rsid w:val="005919F4"/>
    <w:rsid w:val="0059287E"/>
    <w:rsid w:val="00592E19"/>
    <w:rsid w:val="00592E46"/>
    <w:rsid w:val="00593E02"/>
    <w:rsid w:val="00593E2B"/>
    <w:rsid w:val="00593F73"/>
    <w:rsid w:val="0059482C"/>
    <w:rsid w:val="00594FAF"/>
    <w:rsid w:val="005954EB"/>
    <w:rsid w:val="005969CF"/>
    <w:rsid w:val="00596A36"/>
    <w:rsid w:val="005974DC"/>
    <w:rsid w:val="00597C51"/>
    <w:rsid w:val="005A0A72"/>
    <w:rsid w:val="005A16DA"/>
    <w:rsid w:val="005A1B07"/>
    <w:rsid w:val="005A24D5"/>
    <w:rsid w:val="005A24F6"/>
    <w:rsid w:val="005A28B2"/>
    <w:rsid w:val="005A3ED4"/>
    <w:rsid w:val="005A4A7E"/>
    <w:rsid w:val="005A5010"/>
    <w:rsid w:val="005A5169"/>
    <w:rsid w:val="005A596F"/>
    <w:rsid w:val="005A6895"/>
    <w:rsid w:val="005A6A00"/>
    <w:rsid w:val="005A74C2"/>
    <w:rsid w:val="005A74E3"/>
    <w:rsid w:val="005B0034"/>
    <w:rsid w:val="005B0561"/>
    <w:rsid w:val="005B10F8"/>
    <w:rsid w:val="005B12E0"/>
    <w:rsid w:val="005B1D55"/>
    <w:rsid w:val="005B2B38"/>
    <w:rsid w:val="005B2F21"/>
    <w:rsid w:val="005B36A8"/>
    <w:rsid w:val="005B36CF"/>
    <w:rsid w:val="005B3ED5"/>
    <w:rsid w:val="005B40F6"/>
    <w:rsid w:val="005B4AB9"/>
    <w:rsid w:val="005B5126"/>
    <w:rsid w:val="005B51A3"/>
    <w:rsid w:val="005B589A"/>
    <w:rsid w:val="005B7B24"/>
    <w:rsid w:val="005C0334"/>
    <w:rsid w:val="005C059C"/>
    <w:rsid w:val="005C0787"/>
    <w:rsid w:val="005C0BFD"/>
    <w:rsid w:val="005C1971"/>
    <w:rsid w:val="005C2C86"/>
    <w:rsid w:val="005C2DCB"/>
    <w:rsid w:val="005C316D"/>
    <w:rsid w:val="005C38A4"/>
    <w:rsid w:val="005C45D3"/>
    <w:rsid w:val="005C4A74"/>
    <w:rsid w:val="005C4ABB"/>
    <w:rsid w:val="005C5733"/>
    <w:rsid w:val="005C6E35"/>
    <w:rsid w:val="005C7437"/>
    <w:rsid w:val="005D0023"/>
    <w:rsid w:val="005D0AC3"/>
    <w:rsid w:val="005D10D9"/>
    <w:rsid w:val="005D137D"/>
    <w:rsid w:val="005D13B9"/>
    <w:rsid w:val="005D2459"/>
    <w:rsid w:val="005D5C15"/>
    <w:rsid w:val="005D610B"/>
    <w:rsid w:val="005D6460"/>
    <w:rsid w:val="005D67C3"/>
    <w:rsid w:val="005D6E72"/>
    <w:rsid w:val="005D78B4"/>
    <w:rsid w:val="005D78DD"/>
    <w:rsid w:val="005D7CAD"/>
    <w:rsid w:val="005E0D2D"/>
    <w:rsid w:val="005E0F13"/>
    <w:rsid w:val="005E12E8"/>
    <w:rsid w:val="005E2446"/>
    <w:rsid w:val="005E264B"/>
    <w:rsid w:val="005E3730"/>
    <w:rsid w:val="005E3D86"/>
    <w:rsid w:val="005E4103"/>
    <w:rsid w:val="005E4591"/>
    <w:rsid w:val="005E52BB"/>
    <w:rsid w:val="005E6477"/>
    <w:rsid w:val="005E69CF"/>
    <w:rsid w:val="005E6A2D"/>
    <w:rsid w:val="005E6AA4"/>
    <w:rsid w:val="005E6D9F"/>
    <w:rsid w:val="005F0044"/>
    <w:rsid w:val="005F0134"/>
    <w:rsid w:val="005F043C"/>
    <w:rsid w:val="005F0777"/>
    <w:rsid w:val="005F16CE"/>
    <w:rsid w:val="005F16E1"/>
    <w:rsid w:val="005F1A21"/>
    <w:rsid w:val="005F250C"/>
    <w:rsid w:val="005F2841"/>
    <w:rsid w:val="005F2C54"/>
    <w:rsid w:val="005F364F"/>
    <w:rsid w:val="005F3964"/>
    <w:rsid w:val="005F3A86"/>
    <w:rsid w:val="005F5996"/>
    <w:rsid w:val="005F5ED7"/>
    <w:rsid w:val="005F688A"/>
    <w:rsid w:val="005F6C16"/>
    <w:rsid w:val="005F7068"/>
    <w:rsid w:val="00600326"/>
    <w:rsid w:val="00601308"/>
    <w:rsid w:val="00601717"/>
    <w:rsid w:val="00603785"/>
    <w:rsid w:val="00603C90"/>
    <w:rsid w:val="006046CD"/>
    <w:rsid w:val="006056B6"/>
    <w:rsid w:val="006059DA"/>
    <w:rsid w:val="00605F8C"/>
    <w:rsid w:val="0060641C"/>
    <w:rsid w:val="0061182B"/>
    <w:rsid w:val="00611B0D"/>
    <w:rsid w:val="00611D29"/>
    <w:rsid w:val="0061251E"/>
    <w:rsid w:val="00612ACF"/>
    <w:rsid w:val="006130EB"/>
    <w:rsid w:val="00613FB7"/>
    <w:rsid w:val="006143DC"/>
    <w:rsid w:val="00614E64"/>
    <w:rsid w:val="006151EF"/>
    <w:rsid w:val="006157F9"/>
    <w:rsid w:val="00616F62"/>
    <w:rsid w:val="00616FD3"/>
    <w:rsid w:val="00617472"/>
    <w:rsid w:val="0061762F"/>
    <w:rsid w:val="00620377"/>
    <w:rsid w:val="00620508"/>
    <w:rsid w:val="00621254"/>
    <w:rsid w:val="006214AE"/>
    <w:rsid w:val="006214C6"/>
    <w:rsid w:val="00622FA4"/>
    <w:rsid w:val="0062319F"/>
    <w:rsid w:val="00623FE5"/>
    <w:rsid w:val="0062481C"/>
    <w:rsid w:val="00624C76"/>
    <w:rsid w:val="00625B3E"/>
    <w:rsid w:val="006266C1"/>
    <w:rsid w:val="00626A68"/>
    <w:rsid w:val="00626BA3"/>
    <w:rsid w:val="006279A7"/>
    <w:rsid w:val="00627CED"/>
    <w:rsid w:val="0063098E"/>
    <w:rsid w:val="0063178A"/>
    <w:rsid w:val="00631AA8"/>
    <w:rsid w:val="00631B33"/>
    <w:rsid w:val="006320AC"/>
    <w:rsid w:val="006328DA"/>
    <w:rsid w:val="00633EC7"/>
    <w:rsid w:val="0063485A"/>
    <w:rsid w:val="00634B9D"/>
    <w:rsid w:val="00634FA4"/>
    <w:rsid w:val="0063501F"/>
    <w:rsid w:val="00635C9A"/>
    <w:rsid w:val="006363AB"/>
    <w:rsid w:val="00637137"/>
    <w:rsid w:val="0063768A"/>
    <w:rsid w:val="006377EA"/>
    <w:rsid w:val="0064157A"/>
    <w:rsid w:val="0064189E"/>
    <w:rsid w:val="0064190E"/>
    <w:rsid w:val="00641A46"/>
    <w:rsid w:val="0064458B"/>
    <w:rsid w:val="00645E2B"/>
    <w:rsid w:val="00645E86"/>
    <w:rsid w:val="00645FA1"/>
    <w:rsid w:val="006468FF"/>
    <w:rsid w:val="0064793C"/>
    <w:rsid w:val="00653C52"/>
    <w:rsid w:val="00654232"/>
    <w:rsid w:val="00655A85"/>
    <w:rsid w:val="00655FB0"/>
    <w:rsid w:val="00657568"/>
    <w:rsid w:val="00657697"/>
    <w:rsid w:val="00657C9A"/>
    <w:rsid w:val="0066014F"/>
    <w:rsid w:val="006602D1"/>
    <w:rsid w:val="006602D8"/>
    <w:rsid w:val="0066068D"/>
    <w:rsid w:val="00660D3F"/>
    <w:rsid w:val="00660FC3"/>
    <w:rsid w:val="006619CA"/>
    <w:rsid w:val="0066356B"/>
    <w:rsid w:val="00663A50"/>
    <w:rsid w:val="00663B01"/>
    <w:rsid w:val="006644B0"/>
    <w:rsid w:val="00665971"/>
    <w:rsid w:val="00665FB2"/>
    <w:rsid w:val="00666442"/>
    <w:rsid w:val="00666660"/>
    <w:rsid w:val="00666E07"/>
    <w:rsid w:val="0066794B"/>
    <w:rsid w:val="0067071D"/>
    <w:rsid w:val="006715D3"/>
    <w:rsid w:val="00671DAD"/>
    <w:rsid w:val="00671E1B"/>
    <w:rsid w:val="006723EF"/>
    <w:rsid w:val="0067292E"/>
    <w:rsid w:val="00672DC6"/>
    <w:rsid w:val="00674339"/>
    <w:rsid w:val="00674752"/>
    <w:rsid w:val="0067492B"/>
    <w:rsid w:val="00675943"/>
    <w:rsid w:val="0067595E"/>
    <w:rsid w:val="00675B6A"/>
    <w:rsid w:val="00675DF7"/>
    <w:rsid w:val="00677032"/>
    <w:rsid w:val="00677A40"/>
    <w:rsid w:val="00680496"/>
    <w:rsid w:val="00680954"/>
    <w:rsid w:val="00680A08"/>
    <w:rsid w:val="00680FD0"/>
    <w:rsid w:val="00681302"/>
    <w:rsid w:val="00682161"/>
    <w:rsid w:val="006827AA"/>
    <w:rsid w:val="00682F7D"/>
    <w:rsid w:val="00683740"/>
    <w:rsid w:val="006839B4"/>
    <w:rsid w:val="0068421C"/>
    <w:rsid w:val="006857F0"/>
    <w:rsid w:val="006859A5"/>
    <w:rsid w:val="00686841"/>
    <w:rsid w:val="00686D91"/>
    <w:rsid w:val="0068780B"/>
    <w:rsid w:val="00687849"/>
    <w:rsid w:val="00687C49"/>
    <w:rsid w:val="00687FB3"/>
    <w:rsid w:val="00690826"/>
    <w:rsid w:val="0069271E"/>
    <w:rsid w:val="006928C5"/>
    <w:rsid w:val="00692BBB"/>
    <w:rsid w:val="00693479"/>
    <w:rsid w:val="006935A3"/>
    <w:rsid w:val="00693812"/>
    <w:rsid w:val="00695DA1"/>
    <w:rsid w:val="0069640A"/>
    <w:rsid w:val="0069711B"/>
    <w:rsid w:val="00697CB0"/>
    <w:rsid w:val="006A0CDD"/>
    <w:rsid w:val="006A2415"/>
    <w:rsid w:val="006A2A6D"/>
    <w:rsid w:val="006A3144"/>
    <w:rsid w:val="006A36CD"/>
    <w:rsid w:val="006A46AB"/>
    <w:rsid w:val="006A4D35"/>
    <w:rsid w:val="006A4E3F"/>
    <w:rsid w:val="006A520A"/>
    <w:rsid w:val="006A63AB"/>
    <w:rsid w:val="006A68DE"/>
    <w:rsid w:val="006A7A8A"/>
    <w:rsid w:val="006A7D46"/>
    <w:rsid w:val="006B0510"/>
    <w:rsid w:val="006B0A40"/>
    <w:rsid w:val="006B0DD7"/>
    <w:rsid w:val="006B0E0E"/>
    <w:rsid w:val="006B2564"/>
    <w:rsid w:val="006B3621"/>
    <w:rsid w:val="006B3F06"/>
    <w:rsid w:val="006B450E"/>
    <w:rsid w:val="006B4841"/>
    <w:rsid w:val="006B4E7C"/>
    <w:rsid w:val="006B5080"/>
    <w:rsid w:val="006B5600"/>
    <w:rsid w:val="006B5A4B"/>
    <w:rsid w:val="006B60A5"/>
    <w:rsid w:val="006B689B"/>
    <w:rsid w:val="006B6DC7"/>
    <w:rsid w:val="006B6E8C"/>
    <w:rsid w:val="006B75A4"/>
    <w:rsid w:val="006B773D"/>
    <w:rsid w:val="006B7D74"/>
    <w:rsid w:val="006C0EBE"/>
    <w:rsid w:val="006C10F9"/>
    <w:rsid w:val="006C24BD"/>
    <w:rsid w:val="006C3ABD"/>
    <w:rsid w:val="006C3BF3"/>
    <w:rsid w:val="006C495A"/>
    <w:rsid w:val="006C4B56"/>
    <w:rsid w:val="006C6E85"/>
    <w:rsid w:val="006C7BCF"/>
    <w:rsid w:val="006C7BD6"/>
    <w:rsid w:val="006D0577"/>
    <w:rsid w:val="006D14B9"/>
    <w:rsid w:val="006D1709"/>
    <w:rsid w:val="006D36B4"/>
    <w:rsid w:val="006D3C5E"/>
    <w:rsid w:val="006D3F4B"/>
    <w:rsid w:val="006D407C"/>
    <w:rsid w:val="006D57F1"/>
    <w:rsid w:val="006D5C67"/>
    <w:rsid w:val="006D5E12"/>
    <w:rsid w:val="006D7E56"/>
    <w:rsid w:val="006D7ED5"/>
    <w:rsid w:val="006E13F7"/>
    <w:rsid w:val="006E1511"/>
    <w:rsid w:val="006E1BDF"/>
    <w:rsid w:val="006E2E99"/>
    <w:rsid w:val="006E2F57"/>
    <w:rsid w:val="006E2F9C"/>
    <w:rsid w:val="006E38CC"/>
    <w:rsid w:val="006E3CAA"/>
    <w:rsid w:val="006E3FDB"/>
    <w:rsid w:val="006E45E9"/>
    <w:rsid w:val="006E4F57"/>
    <w:rsid w:val="006E5B8C"/>
    <w:rsid w:val="006E71E5"/>
    <w:rsid w:val="006E7E34"/>
    <w:rsid w:val="006F02F3"/>
    <w:rsid w:val="006F03B0"/>
    <w:rsid w:val="006F10AF"/>
    <w:rsid w:val="006F10E3"/>
    <w:rsid w:val="006F113B"/>
    <w:rsid w:val="006F1188"/>
    <w:rsid w:val="006F1CF3"/>
    <w:rsid w:val="006F340E"/>
    <w:rsid w:val="006F3E47"/>
    <w:rsid w:val="006F41A8"/>
    <w:rsid w:val="006F475D"/>
    <w:rsid w:val="006F5147"/>
    <w:rsid w:val="006F5B38"/>
    <w:rsid w:val="006F7164"/>
    <w:rsid w:val="006F72DB"/>
    <w:rsid w:val="006F77A6"/>
    <w:rsid w:val="00700789"/>
    <w:rsid w:val="00700E37"/>
    <w:rsid w:val="0070143A"/>
    <w:rsid w:val="0070297D"/>
    <w:rsid w:val="00703180"/>
    <w:rsid w:val="007036AD"/>
    <w:rsid w:val="00703742"/>
    <w:rsid w:val="00704130"/>
    <w:rsid w:val="0070527D"/>
    <w:rsid w:val="00706CB6"/>
    <w:rsid w:val="00707C94"/>
    <w:rsid w:val="007122B3"/>
    <w:rsid w:val="0071232B"/>
    <w:rsid w:val="00712E75"/>
    <w:rsid w:val="00712F22"/>
    <w:rsid w:val="00713F23"/>
    <w:rsid w:val="007144E2"/>
    <w:rsid w:val="007148AA"/>
    <w:rsid w:val="00714C1D"/>
    <w:rsid w:val="00715DB6"/>
    <w:rsid w:val="00715E49"/>
    <w:rsid w:val="00716137"/>
    <w:rsid w:val="007172BE"/>
    <w:rsid w:val="0071766A"/>
    <w:rsid w:val="00717AAC"/>
    <w:rsid w:val="00720109"/>
    <w:rsid w:val="00720145"/>
    <w:rsid w:val="007211D4"/>
    <w:rsid w:val="00721DB6"/>
    <w:rsid w:val="007227C8"/>
    <w:rsid w:val="007238F2"/>
    <w:rsid w:val="0072496A"/>
    <w:rsid w:val="007258A7"/>
    <w:rsid w:val="00726678"/>
    <w:rsid w:val="007307BF"/>
    <w:rsid w:val="00731BD4"/>
    <w:rsid w:val="00733A0A"/>
    <w:rsid w:val="00734678"/>
    <w:rsid w:val="0073493C"/>
    <w:rsid w:val="00734C34"/>
    <w:rsid w:val="00736293"/>
    <w:rsid w:val="0073747C"/>
    <w:rsid w:val="00737AEC"/>
    <w:rsid w:val="007412B3"/>
    <w:rsid w:val="0074161B"/>
    <w:rsid w:val="0074192C"/>
    <w:rsid w:val="00741C48"/>
    <w:rsid w:val="00741CA5"/>
    <w:rsid w:val="00742294"/>
    <w:rsid w:val="00742BEC"/>
    <w:rsid w:val="00743659"/>
    <w:rsid w:val="00743FA8"/>
    <w:rsid w:val="00744016"/>
    <w:rsid w:val="0074404C"/>
    <w:rsid w:val="007446A9"/>
    <w:rsid w:val="007447B4"/>
    <w:rsid w:val="00744C57"/>
    <w:rsid w:val="00744F1F"/>
    <w:rsid w:val="0074631C"/>
    <w:rsid w:val="00746902"/>
    <w:rsid w:val="007476DF"/>
    <w:rsid w:val="0074791E"/>
    <w:rsid w:val="00747A84"/>
    <w:rsid w:val="00747F42"/>
    <w:rsid w:val="00747F9D"/>
    <w:rsid w:val="00750393"/>
    <w:rsid w:val="00750AFE"/>
    <w:rsid w:val="00751096"/>
    <w:rsid w:val="00751632"/>
    <w:rsid w:val="00751F94"/>
    <w:rsid w:val="00752748"/>
    <w:rsid w:val="00752D0E"/>
    <w:rsid w:val="00753714"/>
    <w:rsid w:val="00753D4E"/>
    <w:rsid w:val="00754599"/>
    <w:rsid w:val="007547CA"/>
    <w:rsid w:val="00754AB3"/>
    <w:rsid w:val="00754F38"/>
    <w:rsid w:val="0075597B"/>
    <w:rsid w:val="00755AA5"/>
    <w:rsid w:val="00756514"/>
    <w:rsid w:val="0075749B"/>
    <w:rsid w:val="007579A1"/>
    <w:rsid w:val="00760567"/>
    <w:rsid w:val="0076068A"/>
    <w:rsid w:val="00760DF7"/>
    <w:rsid w:val="0076276F"/>
    <w:rsid w:val="00762CFD"/>
    <w:rsid w:val="00763EC9"/>
    <w:rsid w:val="00763F68"/>
    <w:rsid w:val="007646B4"/>
    <w:rsid w:val="0076471C"/>
    <w:rsid w:val="00765D0E"/>
    <w:rsid w:val="007675A1"/>
    <w:rsid w:val="007705E3"/>
    <w:rsid w:val="007716E5"/>
    <w:rsid w:val="0077197A"/>
    <w:rsid w:val="00772AAD"/>
    <w:rsid w:val="00772E18"/>
    <w:rsid w:val="00773340"/>
    <w:rsid w:val="00773500"/>
    <w:rsid w:val="00773D9C"/>
    <w:rsid w:val="007744A9"/>
    <w:rsid w:val="00774801"/>
    <w:rsid w:val="00774993"/>
    <w:rsid w:val="00774F53"/>
    <w:rsid w:val="00775BE2"/>
    <w:rsid w:val="00775F6D"/>
    <w:rsid w:val="00776743"/>
    <w:rsid w:val="00776D4C"/>
    <w:rsid w:val="00777626"/>
    <w:rsid w:val="00780C84"/>
    <w:rsid w:val="0078132B"/>
    <w:rsid w:val="0078158D"/>
    <w:rsid w:val="00781595"/>
    <w:rsid w:val="00781D6B"/>
    <w:rsid w:val="00781EB6"/>
    <w:rsid w:val="0078287F"/>
    <w:rsid w:val="007828F6"/>
    <w:rsid w:val="00783ECC"/>
    <w:rsid w:val="0078472D"/>
    <w:rsid w:val="00784C3C"/>
    <w:rsid w:val="00784D1B"/>
    <w:rsid w:val="007860C0"/>
    <w:rsid w:val="0078631C"/>
    <w:rsid w:val="00787267"/>
    <w:rsid w:val="00787447"/>
    <w:rsid w:val="007874C1"/>
    <w:rsid w:val="00790264"/>
    <w:rsid w:val="0079043A"/>
    <w:rsid w:val="00791D73"/>
    <w:rsid w:val="0079286F"/>
    <w:rsid w:val="00792C5D"/>
    <w:rsid w:val="00792CDF"/>
    <w:rsid w:val="0079343A"/>
    <w:rsid w:val="00793804"/>
    <w:rsid w:val="007947CC"/>
    <w:rsid w:val="00794BB3"/>
    <w:rsid w:val="00794FF7"/>
    <w:rsid w:val="00795B6A"/>
    <w:rsid w:val="00795DCE"/>
    <w:rsid w:val="0079646E"/>
    <w:rsid w:val="00796719"/>
    <w:rsid w:val="00796F02"/>
    <w:rsid w:val="00797B60"/>
    <w:rsid w:val="007A0438"/>
    <w:rsid w:val="007A0762"/>
    <w:rsid w:val="007A0B51"/>
    <w:rsid w:val="007A166F"/>
    <w:rsid w:val="007A18F1"/>
    <w:rsid w:val="007A23E6"/>
    <w:rsid w:val="007A265F"/>
    <w:rsid w:val="007A2DBA"/>
    <w:rsid w:val="007A3579"/>
    <w:rsid w:val="007A3F79"/>
    <w:rsid w:val="007A3FAF"/>
    <w:rsid w:val="007A4D5C"/>
    <w:rsid w:val="007A62CA"/>
    <w:rsid w:val="007A6825"/>
    <w:rsid w:val="007A763A"/>
    <w:rsid w:val="007B00C8"/>
    <w:rsid w:val="007B01DF"/>
    <w:rsid w:val="007B0F1C"/>
    <w:rsid w:val="007B11A8"/>
    <w:rsid w:val="007B1AB1"/>
    <w:rsid w:val="007B2233"/>
    <w:rsid w:val="007B2487"/>
    <w:rsid w:val="007B24CD"/>
    <w:rsid w:val="007B2708"/>
    <w:rsid w:val="007B2A7E"/>
    <w:rsid w:val="007B2FD2"/>
    <w:rsid w:val="007B3276"/>
    <w:rsid w:val="007B3F5D"/>
    <w:rsid w:val="007B443D"/>
    <w:rsid w:val="007B51DD"/>
    <w:rsid w:val="007B5E47"/>
    <w:rsid w:val="007B6491"/>
    <w:rsid w:val="007B6687"/>
    <w:rsid w:val="007B7395"/>
    <w:rsid w:val="007B74AA"/>
    <w:rsid w:val="007C0455"/>
    <w:rsid w:val="007C186E"/>
    <w:rsid w:val="007C1E97"/>
    <w:rsid w:val="007C1F9A"/>
    <w:rsid w:val="007C2448"/>
    <w:rsid w:val="007C2B1C"/>
    <w:rsid w:val="007C347B"/>
    <w:rsid w:val="007C358A"/>
    <w:rsid w:val="007C373F"/>
    <w:rsid w:val="007C3AF4"/>
    <w:rsid w:val="007C4CC4"/>
    <w:rsid w:val="007C5B01"/>
    <w:rsid w:val="007C5F9B"/>
    <w:rsid w:val="007C732F"/>
    <w:rsid w:val="007C7763"/>
    <w:rsid w:val="007D0796"/>
    <w:rsid w:val="007D150E"/>
    <w:rsid w:val="007D16E9"/>
    <w:rsid w:val="007D2359"/>
    <w:rsid w:val="007D324B"/>
    <w:rsid w:val="007D3D54"/>
    <w:rsid w:val="007D46A5"/>
    <w:rsid w:val="007D4BC6"/>
    <w:rsid w:val="007D4E99"/>
    <w:rsid w:val="007D5085"/>
    <w:rsid w:val="007D523F"/>
    <w:rsid w:val="007D52AB"/>
    <w:rsid w:val="007D5755"/>
    <w:rsid w:val="007D603B"/>
    <w:rsid w:val="007D6223"/>
    <w:rsid w:val="007D6E75"/>
    <w:rsid w:val="007E0366"/>
    <w:rsid w:val="007E0467"/>
    <w:rsid w:val="007E06EF"/>
    <w:rsid w:val="007E1048"/>
    <w:rsid w:val="007E1AFE"/>
    <w:rsid w:val="007E3331"/>
    <w:rsid w:val="007E345A"/>
    <w:rsid w:val="007E42B3"/>
    <w:rsid w:val="007E4B5D"/>
    <w:rsid w:val="007E5821"/>
    <w:rsid w:val="007E591B"/>
    <w:rsid w:val="007E598C"/>
    <w:rsid w:val="007E6ACC"/>
    <w:rsid w:val="007E7620"/>
    <w:rsid w:val="007E7E39"/>
    <w:rsid w:val="007F07B9"/>
    <w:rsid w:val="007F082F"/>
    <w:rsid w:val="007F0905"/>
    <w:rsid w:val="007F1370"/>
    <w:rsid w:val="007F17D2"/>
    <w:rsid w:val="007F1D3E"/>
    <w:rsid w:val="007F22BC"/>
    <w:rsid w:val="007F3202"/>
    <w:rsid w:val="007F35A1"/>
    <w:rsid w:val="007F36F2"/>
    <w:rsid w:val="007F3995"/>
    <w:rsid w:val="007F3C8C"/>
    <w:rsid w:val="007F3EF3"/>
    <w:rsid w:val="007F477B"/>
    <w:rsid w:val="007F5153"/>
    <w:rsid w:val="007F578B"/>
    <w:rsid w:val="007F6C73"/>
    <w:rsid w:val="00800357"/>
    <w:rsid w:val="00801322"/>
    <w:rsid w:val="00801EE3"/>
    <w:rsid w:val="00802937"/>
    <w:rsid w:val="00802AB6"/>
    <w:rsid w:val="00803FE4"/>
    <w:rsid w:val="00804D05"/>
    <w:rsid w:val="008064AE"/>
    <w:rsid w:val="00806E3A"/>
    <w:rsid w:val="00806FFA"/>
    <w:rsid w:val="00807611"/>
    <w:rsid w:val="0081071E"/>
    <w:rsid w:val="008127AF"/>
    <w:rsid w:val="00812F47"/>
    <w:rsid w:val="008135E7"/>
    <w:rsid w:val="008149AF"/>
    <w:rsid w:val="00814C55"/>
    <w:rsid w:val="00815D2F"/>
    <w:rsid w:val="008164D9"/>
    <w:rsid w:val="008165A5"/>
    <w:rsid w:val="00816763"/>
    <w:rsid w:val="00816B32"/>
    <w:rsid w:val="00816C68"/>
    <w:rsid w:val="00816F2F"/>
    <w:rsid w:val="00817122"/>
    <w:rsid w:val="00817720"/>
    <w:rsid w:val="00817B2E"/>
    <w:rsid w:val="00817C96"/>
    <w:rsid w:val="00820832"/>
    <w:rsid w:val="00820A14"/>
    <w:rsid w:val="00820BEE"/>
    <w:rsid w:val="0082121D"/>
    <w:rsid w:val="0082188B"/>
    <w:rsid w:val="008229A0"/>
    <w:rsid w:val="00822DAC"/>
    <w:rsid w:val="00822DC5"/>
    <w:rsid w:val="0082342C"/>
    <w:rsid w:val="008237B2"/>
    <w:rsid w:val="0082438B"/>
    <w:rsid w:val="0082457E"/>
    <w:rsid w:val="00824672"/>
    <w:rsid w:val="00824E52"/>
    <w:rsid w:val="008255C5"/>
    <w:rsid w:val="00826459"/>
    <w:rsid w:val="00826A78"/>
    <w:rsid w:val="0082793F"/>
    <w:rsid w:val="008311B8"/>
    <w:rsid w:val="00831623"/>
    <w:rsid w:val="008343F4"/>
    <w:rsid w:val="0083506D"/>
    <w:rsid w:val="00835596"/>
    <w:rsid w:val="00835C43"/>
    <w:rsid w:val="00835E01"/>
    <w:rsid w:val="008361AA"/>
    <w:rsid w:val="0083685B"/>
    <w:rsid w:val="00836FE9"/>
    <w:rsid w:val="0083729A"/>
    <w:rsid w:val="008375D6"/>
    <w:rsid w:val="0084018F"/>
    <w:rsid w:val="008404C4"/>
    <w:rsid w:val="0084060B"/>
    <w:rsid w:val="00841B68"/>
    <w:rsid w:val="0084227F"/>
    <w:rsid w:val="0084229F"/>
    <w:rsid w:val="00842D2C"/>
    <w:rsid w:val="008443D1"/>
    <w:rsid w:val="0084449B"/>
    <w:rsid w:val="0084731B"/>
    <w:rsid w:val="0085024B"/>
    <w:rsid w:val="00850785"/>
    <w:rsid w:val="00850F78"/>
    <w:rsid w:val="008518EC"/>
    <w:rsid w:val="00852EA4"/>
    <w:rsid w:val="008545AC"/>
    <w:rsid w:val="00854B60"/>
    <w:rsid w:val="00854BE8"/>
    <w:rsid w:val="00857A82"/>
    <w:rsid w:val="00860480"/>
    <w:rsid w:val="00861326"/>
    <w:rsid w:val="00861E9C"/>
    <w:rsid w:val="0086281A"/>
    <w:rsid w:val="00863832"/>
    <w:rsid w:val="00863DAA"/>
    <w:rsid w:val="00863E19"/>
    <w:rsid w:val="008643BF"/>
    <w:rsid w:val="00864BEC"/>
    <w:rsid w:val="00865318"/>
    <w:rsid w:val="00866442"/>
    <w:rsid w:val="008678F6"/>
    <w:rsid w:val="008679D3"/>
    <w:rsid w:val="00867F86"/>
    <w:rsid w:val="008700C4"/>
    <w:rsid w:val="008707BA"/>
    <w:rsid w:val="008723C1"/>
    <w:rsid w:val="00872860"/>
    <w:rsid w:val="00873BAE"/>
    <w:rsid w:val="00873D61"/>
    <w:rsid w:val="00874B74"/>
    <w:rsid w:val="00874D61"/>
    <w:rsid w:val="008751C1"/>
    <w:rsid w:val="008753DA"/>
    <w:rsid w:val="0087567F"/>
    <w:rsid w:val="00875715"/>
    <w:rsid w:val="00875ED2"/>
    <w:rsid w:val="0087666C"/>
    <w:rsid w:val="00876821"/>
    <w:rsid w:val="00876C5E"/>
    <w:rsid w:val="00877149"/>
    <w:rsid w:val="008813A2"/>
    <w:rsid w:val="00881DA3"/>
    <w:rsid w:val="0088307E"/>
    <w:rsid w:val="00884684"/>
    <w:rsid w:val="00885F19"/>
    <w:rsid w:val="00887B2E"/>
    <w:rsid w:val="00887C82"/>
    <w:rsid w:val="00891371"/>
    <w:rsid w:val="008929BC"/>
    <w:rsid w:val="00892EB2"/>
    <w:rsid w:val="008934E8"/>
    <w:rsid w:val="008941A0"/>
    <w:rsid w:val="00895663"/>
    <w:rsid w:val="0089598E"/>
    <w:rsid w:val="00895F18"/>
    <w:rsid w:val="008A1707"/>
    <w:rsid w:val="008A1B70"/>
    <w:rsid w:val="008A2B3C"/>
    <w:rsid w:val="008A427F"/>
    <w:rsid w:val="008A470E"/>
    <w:rsid w:val="008A5161"/>
    <w:rsid w:val="008A5602"/>
    <w:rsid w:val="008A61D9"/>
    <w:rsid w:val="008A65F2"/>
    <w:rsid w:val="008A698D"/>
    <w:rsid w:val="008A6C58"/>
    <w:rsid w:val="008B04BB"/>
    <w:rsid w:val="008B0C2A"/>
    <w:rsid w:val="008B1198"/>
    <w:rsid w:val="008B1C48"/>
    <w:rsid w:val="008B1F2A"/>
    <w:rsid w:val="008B2724"/>
    <w:rsid w:val="008B29BA"/>
    <w:rsid w:val="008B2B28"/>
    <w:rsid w:val="008B2BD5"/>
    <w:rsid w:val="008B414B"/>
    <w:rsid w:val="008B591E"/>
    <w:rsid w:val="008C109B"/>
    <w:rsid w:val="008C1556"/>
    <w:rsid w:val="008C1CB5"/>
    <w:rsid w:val="008C2DFB"/>
    <w:rsid w:val="008C44AA"/>
    <w:rsid w:val="008C54F0"/>
    <w:rsid w:val="008C6D2B"/>
    <w:rsid w:val="008C7C27"/>
    <w:rsid w:val="008C7E1C"/>
    <w:rsid w:val="008D046A"/>
    <w:rsid w:val="008D046E"/>
    <w:rsid w:val="008D0F20"/>
    <w:rsid w:val="008D19F9"/>
    <w:rsid w:val="008D1AA2"/>
    <w:rsid w:val="008D1B88"/>
    <w:rsid w:val="008D1FC1"/>
    <w:rsid w:val="008D22AC"/>
    <w:rsid w:val="008D2648"/>
    <w:rsid w:val="008D2DD0"/>
    <w:rsid w:val="008D354F"/>
    <w:rsid w:val="008D4267"/>
    <w:rsid w:val="008D5B26"/>
    <w:rsid w:val="008D68F5"/>
    <w:rsid w:val="008D69A9"/>
    <w:rsid w:val="008D6E3C"/>
    <w:rsid w:val="008D705D"/>
    <w:rsid w:val="008D73AA"/>
    <w:rsid w:val="008D75A6"/>
    <w:rsid w:val="008E0760"/>
    <w:rsid w:val="008E088D"/>
    <w:rsid w:val="008E180E"/>
    <w:rsid w:val="008E2143"/>
    <w:rsid w:val="008E305F"/>
    <w:rsid w:val="008E3067"/>
    <w:rsid w:val="008E362E"/>
    <w:rsid w:val="008E4219"/>
    <w:rsid w:val="008E4800"/>
    <w:rsid w:val="008E54D1"/>
    <w:rsid w:val="008E5A6C"/>
    <w:rsid w:val="008E6835"/>
    <w:rsid w:val="008E68C3"/>
    <w:rsid w:val="008E70F6"/>
    <w:rsid w:val="008E78A2"/>
    <w:rsid w:val="008E7E09"/>
    <w:rsid w:val="008F01AF"/>
    <w:rsid w:val="008F0886"/>
    <w:rsid w:val="008F135A"/>
    <w:rsid w:val="008F14E2"/>
    <w:rsid w:val="008F1C85"/>
    <w:rsid w:val="008F1D8F"/>
    <w:rsid w:val="008F1F6A"/>
    <w:rsid w:val="008F2224"/>
    <w:rsid w:val="008F2253"/>
    <w:rsid w:val="008F2D8B"/>
    <w:rsid w:val="008F2EC1"/>
    <w:rsid w:val="008F3050"/>
    <w:rsid w:val="008F332B"/>
    <w:rsid w:val="008F43F9"/>
    <w:rsid w:val="008F51AF"/>
    <w:rsid w:val="008F59A0"/>
    <w:rsid w:val="008F6763"/>
    <w:rsid w:val="008F6BAF"/>
    <w:rsid w:val="008F71CD"/>
    <w:rsid w:val="00900BE5"/>
    <w:rsid w:val="00900D2C"/>
    <w:rsid w:val="009012D5"/>
    <w:rsid w:val="0090164F"/>
    <w:rsid w:val="00901B3D"/>
    <w:rsid w:val="00902D49"/>
    <w:rsid w:val="00902EA1"/>
    <w:rsid w:val="00903593"/>
    <w:rsid w:val="00903E8F"/>
    <w:rsid w:val="00904906"/>
    <w:rsid w:val="00904F45"/>
    <w:rsid w:val="009050C3"/>
    <w:rsid w:val="009056DE"/>
    <w:rsid w:val="0090572D"/>
    <w:rsid w:val="00906502"/>
    <w:rsid w:val="00906571"/>
    <w:rsid w:val="00906591"/>
    <w:rsid w:val="009066C1"/>
    <w:rsid w:val="00906901"/>
    <w:rsid w:val="00906A58"/>
    <w:rsid w:val="00906C2C"/>
    <w:rsid w:val="00906DE8"/>
    <w:rsid w:val="009075C7"/>
    <w:rsid w:val="00910461"/>
    <w:rsid w:val="00910D3D"/>
    <w:rsid w:val="00911D46"/>
    <w:rsid w:val="00914819"/>
    <w:rsid w:val="00914B3A"/>
    <w:rsid w:val="00914F70"/>
    <w:rsid w:val="009151D1"/>
    <w:rsid w:val="009170D2"/>
    <w:rsid w:val="00917217"/>
    <w:rsid w:val="00917E7E"/>
    <w:rsid w:val="00917F76"/>
    <w:rsid w:val="00920166"/>
    <w:rsid w:val="009202D6"/>
    <w:rsid w:val="0092041C"/>
    <w:rsid w:val="009206E0"/>
    <w:rsid w:val="00920D65"/>
    <w:rsid w:val="009217FD"/>
    <w:rsid w:val="00921D2E"/>
    <w:rsid w:val="00921D5D"/>
    <w:rsid w:val="0092283D"/>
    <w:rsid w:val="00922CDD"/>
    <w:rsid w:val="00923F22"/>
    <w:rsid w:val="00923F46"/>
    <w:rsid w:val="00924A5D"/>
    <w:rsid w:val="00925D7E"/>
    <w:rsid w:val="00926177"/>
    <w:rsid w:val="0092632F"/>
    <w:rsid w:val="00926390"/>
    <w:rsid w:val="0092654D"/>
    <w:rsid w:val="00926F55"/>
    <w:rsid w:val="009272EC"/>
    <w:rsid w:val="00927596"/>
    <w:rsid w:val="00927AF7"/>
    <w:rsid w:val="00930668"/>
    <w:rsid w:val="00930D2F"/>
    <w:rsid w:val="009318DE"/>
    <w:rsid w:val="00931A73"/>
    <w:rsid w:val="00931B44"/>
    <w:rsid w:val="00932BC7"/>
    <w:rsid w:val="00933020"/>
    <w:rsid w:val="0093403E"/>
    <w:rsid w:val="00934C7B"/>
    <w:rsid w:val="0093510B"/>
    <w:rsid w:val="00935820"/>
    <w:rsid w:val="00935EB9"/>
    <w:rsid w:val="00935F51"/>
    <w:rsid w:val="00936121"/>
    <w:rsid w:val="00936129"/>
    <w:rsid w:val="00936DDD"/>
    <w:rsid w:val="00937996"/>
    <w:rsid w:val="009401B5"/>
    <w:rsid w:val="009416CD"/>
    <w:rsid w:val="00942F4F"/>
    <w:rsid w:val="0094338C"/>
    <w:rsid w:val="00944948"/>
    <w:rsid w:val="009449FE"/>
    <w:rsid w:val="00944C96"/>
    <w:rsid w:val="0094525F"/>
    <w:rsid w:val="009455B3"/>
    <w:rsid w:val="009456F0"/>
    <w:rsid w:val="00946800"/>
    <w:rsid w:val="00946A94"/>
    <w:rsid w:val="009471CF"/>
    <w:rsid w:val="00950913"/>
    <w:rsid w:val="0095225C"/>
    <w:rsid w:val="00953A98"/>
    <w:rsid w:val="00953B10"/>
    <w:rsid w:val="00953F7C"/>
    <w:rsid w:val="009543FA"/>
    <w:rsid w:val="00955B47"/>
    <w:rsid w:val="00956071"/>
    <w:rsid w:val="00956BDE"/>
    <w:rsid w:val="00957444"/>
    <w:rsid w:val="00957678"/>
    <w:rsid w:val="0095772B"/>
    <w:rsid w:val="009605F7"/>
    <w:rsid w:val="00960E05"/>
    <w:rsid w:val="00961E4F"/>
    <w:rsid w:val="00961FAD"/>
    <w:rsid w:val="00962847"/>
    <w:rsid w:val="009646D0"/>
    <w:rsid w:val="0096527A"/>
    <w:rsid w:val="00965280"/>
    <w:rsid w:val="00965D7A"/>
    <w:rsid w:val="00967335"/>
    <w:rsid w:val="00967645"/>
    <w:rsid w:val="00967CD3"/>
    <w:rsid w:val="00967E55"/>
    <w:rsid w:val="009706A3"/>
    <w:rsid w:val="00970836"/>
    <w:rsid w:val="00970C31"/>
    <w:rsid w:val="009718F6"/>
    <w:rsid w:val="009725B3"/>
    <w:rsid w:val="0097277F"/>
    <w:rsid w:val="00972946"/>
    <w:rsid w:val="00972F24"/>
    <w:rsid w:val="00973170"/>
    <w:rsid w:val="00973290"/>
    <w:rsid w:val="00973366"/>
    <w:rsid w:val="00973DBD"/>
    <w:rsid w:val="00973E5D"/>
    <w:rsid w:val="00974627"/>
    <w:rsid w:val="0097487D"/>
    <w:rsid w:val="00974E07"/>
    <w:rsid w:val="009751E2"/>
    <w:rsid w:val="009753D0"/>
    <w:rsid w:val="0097698A"/>
    <w:rsid w:val="00977352"/>
    <w:rsid w:val="009777C8"/>
    <w:rsid w:val="00977CA3"/>
    <w:rsid w:val="009810A8"/>
    <w:rsid w:val="00981CF3"/>
    <w:rsid w:val="00981D0B"/>
    <w:rsid w:val="00982860"/>
    <w:rsid w:val="00982BCB"/>
    <w:rsid w:val="009830BE"/>
    <w:rsid w:val="00984B7C"/>
    <w:rsid w:val="00985F7B"/>
    <w:rsid w:val="00986769"/>
    <w:rsid w:val="00987744"/>
    <w:rsid w:val="0098779C"/>
    <w:rsid w:val="00990425"/>
    <w:rsid w:val="00990CA7"/>
    <w:rsid w:val="00991137"/>
    <w:rsid w:val="009911C8"/>
    <w:rsid w:val="00993100"/>
    <w:rsid w:val="0099314B"/>
    <w:rsid w:val="00994D30"/>
    <w:rsid w:val="00994EC0"/>
    <w:rsid w:val="00994F61"/>
    <w:rsid w:val="009967FB"/>
    <w:rsid w:val="009968DA"/>
    <w:rsid w:val="00997538"/>
    <w:rsid w:val="00997EB1"/>
    <w:rsid w:val="009A0754"/>
    <w:rsid w:val="009A098A"/>
    <w:rsid w:val="009A0AA9"/>
    <w:rsid w:val="009A0E65"/>
    <w:rsid w:val="009A0EE2"/>
    <w:rsid w:val="009A0FE9"/>
    <w:rsid w:val="009A2426"/>
    <w:rsid w:val="009A26AD"/>
    <w:rsid w:val="009A3279"/>
    <w:rsid w:val="009A5FF9"/>
    <w:rsid w:val="009A620B"/>
    <w:rsid w:val="009A6314"/>
    <w:rsid w:val="009A65FC"/>
    <w:rsid w:val="009A6637"/>
    <w:rsid w:val="009A6B97"/>
    <w:rsid w:val="009A7999"/>
    <w:rsid w:val="009A7DD3"/>
    <w:rsid w:val="009B07BB"/>
    <w:rsid w:val="009B0C5C"/>
    <w:rsid w:val="009B1C97"/>
    <w:rsid w:val="009B2ADF"/>
    <w:rsid w:val="009B3B95"/>
    <w:rsid w:val="009B5E4B"/>
    <w:rsid w:val="009B683B"/>
    <w:rsid w:val="009C041A"/>
    <w:rsid w:val="009C060F"/>
    <w:rsid w:val="009C0704"/>
    <w:rsid w:val="009C1056"/>
    <w:rsid w:val="009C1213"/>
    <w:rsid w:val="009C1E3B"/>
    <w:rsid w:val="009C2078"/>
    <w:rsid w:val="009C280B"/>
    <w:rsid w:val="009C2BCF"/>
    <w:rsid w:val="009C2DE1"/>
    <w:rsid w:val="009C3685"/>
    <w:rsid w:val="009C454C"/>
    <w:rsid w:val="009C461D"/>
    <w:rsid w:val="009C6464"/>
    <w:rsid w:val="009C6A6D"/>
    <w:rsid w:val="009C6F0E"/>
    <w:rsid w:val="009C7632"/>
    <w:rsid w:val="009C7783"/>
    <w:rsid w:val="009D008D"/>
    <w:rsid w:val="009D0574"/>
    <w:rsid w:val="009D0A60"/>
    <w:rsid w:val="009D0EDC"/>
    <w:rsid w:val="009D2840"/>
    <w:rsid w:val="009D357B"/>
    <w:rsid w:val="009D4B71"/>
    <w:rsid w:val="009D791A"/>
    <w:rsid w:val="009E0027"/>
    <w:rsid w:val="009E13B4"/>
    <w:rsid w:val="009E16C9"/>
    <w:rsid w:val="009E2579"/>
    <w:rsid w:val="009E2C20"/>
    <w:rsid w:val="009E2F06"/>
    <w:rsid w:val="009E3277"/>
    <w:rsid w:val="009E488D"/>
    <w:rsid w:val="009E4AC0"/>
    <w:rsid w:val="009E4C25"/>
    <w:rsid w:val="009E4D08"/>
    <w:rsid w:val="009E5295"/>
    <w:rsid w:val="009E561C"/>
    <w:rsid w:val="009E5B9E"/>
    <w:rsid w:val="009E606B"/>
    <w:rsid w:val="009E6169"/>
    <w:rsid w:val="009E652A"/>
    <w:rsid w:val="009E6679"/>
    <w:rsid w:val="009E66EC"/>
    <w:rsid w:val="009E7DE4"/>
    <w:rsid w:val="009E7EFC"/>
    <w:rsid w:val="009F00DC"/>
    <w:rsid w:val="009F0ECF"/>
    <w:rsid w:val="009F12B9"/>
    <w:rsid w:val="009F15CB"/>
    <w:rsid w:val="009F170C"/>
    <w:rsid w:val="009F1CF0"/>
    <w:rsid w:val="009F1FCB"/>
    <w:rsid w:val="009F20E0"/>
    <w:rsid w:val="009F2631"/>
    <w:rsid w:val="009F2B76"/>
    <w:rsid w:val="009F3FCD"/>
    <w:rsid w:val="009F5F83"/>
    <w:rsid w:val="009F698F"/>
    <w:rsid w:val="009F6E25"/>
    <w:rsid w:val="009F75DA"/>
    <w:rsid w:val="009F7B81"/>
    <w:rsid w:val="00A0001F"/>
    <w:rsid w:val="00A003EE"/>
    <w:rsid w:val="00A0109A"/>
    <w:rsid w:val="00A024CB"/>
    <w:rsid w:val="00A029C2"/>
    <w:rsid w:val="00A039B0"/>
    <w:rsid w:val="00A04445"/>
    <w:rsid w:val="00A04C6B"/>
    <w:rsid w:val="00A05233"/>
    <w:rsid w:val="00A05700"/>
    <w:rsid w:val="00A07E05"/>
    <w:rsid w:val="00A07E8C"/>
    <w:rsid w:val="00A1011A"/>
    <w:rsid w:val="00A10320"/>
    <w:rsid w:val="00A1049C"/>
    <w:rsid w:val="00A10BE4"/>
    <w:rsid w:val="00A114F8"/>
    <w:rsid w:val="00A141B1"/>
    <w:rsid w:val="00A14B65"/>
    <w:rsid w:val="00A15140"/>
    <w:rsid w:val="00A152D1"/>
    <w:rsid w:val="00A1677E"/>
    <w:rsid w:val="00A1762F"/>
    <w:rsid w:val="00A17C1B"/>
    <w:rsid w:val="00A17F6A"/>
    <w:rsid w:val="00A208D4"/>
    <w:rsid w:val="00A20AFB"/>
    <w:rsid w:val="00A21176"/>
    <w:rsid w:val="00A217C0"/>
    <w:rsid w:val="00A21EE4"/>
    <w:rsid w:val="00A2377A"/>
    <w:rsid w:val="00A2379D"/>
    <w:rsid w:val="00A23AAC"/>
    <w:rsid w:val="00A23B7F"/>
    <w:rsid w:val="00A24B72"/>
    <w:rsid w:val="00A25194"/>
    <w:rsid w:val="00A25231"/>
    <w:rsid w:val="00A263F6"/>
    <w:rsid w:val="00A266C3"/>
    <w:rsid w:val="00A304E0"/>
    <w:rsid w:val="00A30AB9"/>
    <w:rsid w:val="00A30FCC"/>
    <w:rsid w:val="00A31430"/>
    <w:rsid w:val="00A31FB3"/>
    <w:rsid w:val="00A32035"/>
    <w:rsid w:val="00A3206B"/>
    <w:rsid w:val="00A321F3"/>
    <w:rsid w:val="00A33471"/>
    <w:rsid w:val="00A34008"/>
    <w:rsid w:val="00A34268"/>
    <w:rsid w:val="00A35299"/>
    <w:rsid w:val="00A359CE"/>
    <w:rsid w:val="00A35CE4"/>
    <w:rsid w:val="00A3662F"/>
    <w:rsid w:val="00A36A53"/>
    <w:rsid w:val="00A376A4"/>
    <w:rsid w:val="00A377A1"/>
    <w:rsid w:val="00A3797F"/>
    <w:rsid w:val="00A4047D"/>
    <w:rsid w:val="00A41D21"/>
    <w:rsid w:val="00A41FF3"/>
    <w:rsid w:val="00A4343B"/>
    <w:rsid w:val="00A434C2"/>
    <w:rsid w:val="00A438E2"/>
    <w:rsid w:val="00A43BB8"/>
    <w:rsid w:val="00A44441"/>
    <w:rsid w:val="00A45BA3"/>
    <w:rsid w:val="00A462F9"/>
    <w:rsid w:val="00A46312"/>
    <w:rsid w:val="00A46661"/>
    <w:rsid w:val="00A51C1B"/>
    <w:rsid w:val="00A5201C"/>
    <w:rsid w:val="00A52099"/>
    <w:rsid w:val="00A523ED"/>
    <w:rsid w:val="00A52822"/>
    <w:rsid w:val="00A53C9D"/>
    <w:rsid w:val="00A542E2"/>
    <w:rsid w:val="00A549F3"/>
    <w:rsid w:val="00A54F5F"/>
    <w:rsid w:val="00A5728E"/>
    <w:rsid w:val="00A57509"/>
    <w:rsid w:val="00A5755E"/>
    <w:rsid w:val="00A57784"/>
    <w:rsid w:val="00A57D01"/>
    <w:rsid w:val="00A613DC"/>
    <w:rsid w:val="00A616E2"/>
    <w:rsid w:val="00A618ED"/>
    <w:rsid w:val="00A61C61"/>
    <w:rsid w:val="00A61F74"/>
    <w:rsid w:val="00A63F72"/>
    <w:rsid w:val="00A64058"/>
    <w:rsid w:val="00A655AE"/>
    <w:rsid w:val="00A65EB9"/>
    <w:rsid w:val="00A6629B"/>
    <w:rsid w:val="00A668EF"/>
    <w:rsid w:val="00A66C47"/>
    <w:rsid w:val="00A66DF3"/>
    <w:rsid w:val="00A6718A"/>
    <w:rsid w:val="00A674CB"/>
    <w:rsid w:val="00A67EB1"/>
    <w:rsid w:val="00A70159"/>
    <w:rsid w:val="00A701BA"/>
    <w:rsid w:val="00A705E8"/>
    <w:rsid w:val="00A708D8"/>
    <w:rsid w:val="00A70940"/>
    <w:rsid w:val="00A70BDE"/>
    <w:rsid w:val="00A711E1"/>
    <w:rsid w:val="00A71917"/>
    <w:rsid w:val="00A71B4D"/>
    <w:rsid w:val="00A7203E"/>
    <w:rsid w:val="00A722C6"/>
    <w:rsid w:val="00A727B1"/>
    <w:rsid w:val="00A72AEA"/>
    <w:rsid w:val="00A73BDC"/>
    <w:rsid w:val="00A73F7E"/>
    <w:rsid w:val="00A74005"/>
    <w:rsid w:val="00A7446E"/>
    <w:rsid w:val="00A74D09"/>
    <w:rsid w:val="00A74F60"/>
    <w:rsid w:val="00A7503B"/>
    <w:rsid w:val="00A753B9"/>
    <w:rsid w:val="00A76A6B"/>
    <w:rsid w:val="00A76AD2"/>
    <w:rsid w:val="00A77296"/>
    <w:rsid w:val="00A77AAA"/>
    <w:rsid w:val="00A806CC"/>
    <w:rsid w:val="00A80E15"/>
    <w:rsid w:val="00A811FD"/>
    <w:rsid w:val="00A83C04"/>
    <w:rsid w:val="00A83F82"/>
    <w:rsid w:val="00A842C9"/>
    <w:rsid w:val="00A84E85"/>
    <w:rsid w:val="00A85202"/>
    <w:rsid w:val="00A86B42"/>
    <w:rsid w:val="00A86C23"/>
    <w:rsid w:val="00A86C4A"/>
    <w:rsid w:val="00A87216"/>
    <w:rsid w:val="00A87FE3"/>
    <w:rsid w:val="00A87FFC"/>
    <w:rsid w:val="00A90B40"/>
    <w:rsid w:val="00A91D42"/>
    <w:rsid w:val="00A9201E"/>
    <w:rsid w:val="00A93790"/>
    <w:rsid w:val="00A94553"/>
    <w:rsid w:val="00A94685"/>
    <w:rsid w:val="00A95B92"/>
    <w:rsid w:val="00A971F1"/>
    <w:rsid w:val="00A97786"/>
    <w:rsid w:val="00AA036C"/>
    <w:rsid w:val="00AA13AD"/>
    <w:rsid w:val="00AA23BD"/>
    <w:rsid w:val="00AA34FD"/>
    <w:rsid w:val="00AA476C"/>
    <w:rsid w:val="00AA4C49"/>
    <w:rsid w:val="00AA4D13"/>
    <w:rsid w:val="00AA572F"/>
    <w:rsid w:val="00AA67A5"/>
    <w:rsid w:val="00AA6822"/>
    <w:rsid w:val="00AA683F"/>
    <w:rsid w:val="00AA6B72"/>
    <w:rsid w:val="00AA6C00"/>
    <w:rsid w:val="00AA6E89"/>
    <w:rsid w:val="00AA74AA"/>
    <w:rsid w:val="00AA7C6E"/>
    <w:rsid w:val="00AB0496"/>
    <w:rsid w:val="00AB0D6C"/>
    <w:rsid w:val="00AB13CC"/>
    <w:rsid w:val="00AB1BDC"/>
    <w:rsid w:val="00AB2E67"/>
    <w:rsid w:val="00AB50EB"/>
    <w:rsid w:val="00AB53B6"/>
    <w:rsid w:val="00AB5514"/>
    <w:rsid w:val="00AB56DC"/>
    <w:rsid w:val="00AB5CD1"/>
    <w:rsid w:val="00AB6483"/>
    <w:rsid w:val="00AB66A9"/>
    <w:rsid w:val="00AB71EA"/>
    <w:rsid w:val="00AB72CE"/>
    <w:rsid w:val="00AB7A90"/>
    <w:rsid w:val="00AB7E53"/>
    <w:rsid w:val="00AC0004"/>
    <w:rsid w:val="00AC03F9"/>
    <w:rsid w:val="00AC0D56"/>
    <w:rsid w:val="00AC1F32"/>
    <w:rsid w:val="00AC3629"/>
    <w:rsid w:val="00AC4BCA"/>
    <w:rsid w:val="00AC4E42"/>
    <w:rsid w:val="00AC52DC"/>
    <w:rsid w:val="00AC5FC8"/>
    <w:rsid w:val="00AC7856"/>
    <w:rsid w:val="00AC79FA"/>
    <w:rsid w:val="00AC7A99"/>
    <w:rsid w:val="00AC7B86"/>
    <w:rsid w:val="00AC7F77"/>
    <w:rsid w:val="00AD0FAA"/>
    <w:rsid w:val="00AD1458"/>
    <w:rsid w:val="00AD1506"/>
    <w:rsid w:val="00AD28AF"/>
    <w:rsid w:val="00AD3499"/>
    <w:rsid w:val="00AD3848"/>
    <w:rsid w:val="00AD44D9"/>
    <w:rsid w:val="00AD46BF"/>
    <w:rsid w:val="00AD4D5D"/>
    <w:rsid w:val="00AD50A6"/>
    <w:rsid w:val="00AD5516"/>
    <w:rsid w:val="00AD63A3"/>
    <w:rsid w:val="00AD6501"/>
    <w:rsid w:val="00AE01C2"/>
    <w:rsid w:val="00AE08D6"/>
    <w:rsid w:val="00AE0A1F"/>
    <w:rsid w:val="00AE1B4D"/>
    <w:rsid w:val="00AE375F"/>
    <w:rsid w:val="00AE42A2"/>
    <w:rsid w:val="00AE47C1"/>
    <w:rsid w:val="00AE56C8"/>
    <w:rsid w:val="00AE57F1"/>
    <w:rsid w:val="00AE5DCC"/>
    <w:rsid w:val="00AE682D"/>
    <w:rsid w:val="00AE6C7B"/>
    <w:rsid w:val="00AE724A"/>
    <w:rsid w:val="00AE7302"/>
    <w:rsid w:val="00AE78D2"/>
    <w:rsid w:val="00AE794C"/>
    <w:rsid w:val="00AF0B82"/>
    <w:rsid w:val="00AF0E01"/>
    <w:rsid w:val="00AF124B"/>
    <w:rsid w:val="00AF12F5"/>
    <w:rsid w:val="00AF1E9C"/>
    <w:rsid w:val="00AF21C2"/>
    <w:rsid w:val="00AF25B2"/>
    <w:rsid w:val="00AF25FA"/>
    <w:rsid w:val="00AF266F"/>
    <w:rsid w:val="00AF345D"/>
    <w:rsid w:val="00AF41DC"/>
    <w:rsid w:val="00AF4566"/>
    <w:rsid w:val="00AF470F"/>
    <w:rsid w:val="00AF4AFF"/>
    <w:rsid w:val="00AF518A"/>
    <w:rsid w:val="00AF521A"/>
    <w:rsid w:val="00AF5C13"/>
    <w:rsid w:val="00AF6209"/>
    <w:rsid w:val="00AF62EC"/>
    <w:rsid w:val="00AF66F5"/>
    <w:rsid w:val="00AF6CAE"/>
    <w:rsid w:val="00AF6F38"/>
    <w:rsid w:val="00AF7398"/>
    <w:rsid w:val="00B00FD2"/>
    <w:rsid w:val="00B01152"/>
    <w:rsid w:val="00B02B18"/>
    <w:rsid w:val="00B02E78"/>
    <w:rsid w:val="00B03A25"/>
    <w:rsid w:val="00B04D64"/>
    <w:rsid w:val="00B05F5C"/>
    <w:rsid w:val="00B065A8"/>
    <w:rsid w:val="00B07198"/>
    <w:rsid w:val="00B073E0"/>
    <w:rsid w:val="00B10476"/>
    <w:rsid w:val="00B10F3E"/>
    <w:rsid w:val="00B1148B"/>
    <w:rsid w:val="00B1160B"/>
    <w:rsid w:val="00B11C1C"/>
    <w:rsid w:val="00B12834"/>
    <w:rsid w:val="00B1432F"/>
    <w:rsid w:val="00B15579"/>
    <w:rsid w:val="00B16287"/>
    <w:rsid w:val="00B16F69"/>
    <w:rsid w:val="00B172BB"/>
    <w:rsid w:val="00B20105"/>
    <w:rsid w:val="00B20333"/>
    <w:rsid w:val="00B20C95"/>
    <w:rsid w:val="00B20CF5"/>
    <w:rsid w:val="00B20D0A"/>
    <w:rsid w:val="00B217DF"/>
    <w:rsid w:val="00B21F1C"/>
    <w:rsid w:val="00B22137"/>
    <w:rsid w:val="00B22418"/>
    <w:rsid w:val="00B22EEB"/>
    <w:rsid w:val="00B25050"/>
    <w:rsid w:val="00B25A79"/>
    <w:rsid w:val="00B25B39"/>
    <w:rsid w:val="00B25CCF"/>
    <w:rsid w:val="00B25E58"/>
    <w:rsid w:val="00B2601C"/>
    <w:rsid w:val="00B2649B"/>
    <w:rsid w:val="00B272B1"/>
    <w:rsid w:val="00B279E7"/>
    <w:rsid w:val="00B27EDF"/>
    <w:rsid w:val="00B341A5"/>
    <w:rsid w:val="00B348DA"/>
    <w:rsid w:val="00B34BC8"/>
    <w:rsid w:val="00B34E14"/>
    <w:rsid w:val="00B3519E"/>
    <w:rsid w:val="00B351D4"/>
    <w:rsid w:val="00B3552A"/>
    <w:rsid w:val="00B36732"/>
    <w:rsid w:val="00B379CC"/>
    <w:rsid w:val="00B37A77"/>
    <w:rsid w:val="00B37EFD"/>
    <w:rsid w:val="00B402E9"/>
    <w:rsid w:val="00B404EA"/>
    <w:rsid w:val="00B40503"/>
    <w:rsid w:val="00B405C4"/>
    <w:rsid w:val="00B40777"/>
    <w:rsid w:val="00B407A5"/>
    <w:rsid w:val="00B40FAA"/>
    <w:rsid w:val="00B41686"/>
    <w:rsid w:val="00B4191D"/>
    <w:rsid w:val="00B41FF1"/>
    <w:rsid w:val="00B4237D"/>
    <w:rsid w:val="00B425C3"/>
    <w:rsid w:val="00B42F49"/>
    <w:rsid w:val="00B430A1"/>
    <w:rsid w:val="00B43A96"/>
    <w:rsid w:val="00B44441"/>
    <w:rsid w:val="00B44D0D"/>
    <w:rsid w:val="00B47022"/>
    <w:rsid w:val="00B50A7F"/>
    <w:rsid w:val="00B518B1"/>
    <w:rsid w:val="00B51A85"/>
    <w:rsid w:val="00B52060"/>
    <w:rsid w:val="00B527DB"/>
    <w:rsid w:val="00B527E6"/>
    <w:rsid w:val="00B52CCC"/>
    <w:rsid w:val="00B53B3D"/>
    <w:rsid w:val="00B53E1A"/>
    <w:rsid w:val="00B544A4"/>
    <w:rsid w:val="00B55920"/>
    <w:rsid w:val="00B55DA7"/>
    <w:rsid w:val="00B55E0E"/>
    <w:rsid w:val="00B56946"/>
    <w:rsid w:val="00B60207"/>
    <w:rsid w:val="00B614F3"/>
    <w:rsid w:val="00B63B35"/>
    <w:rsid w:val="00B63D15"/>
    <w:rsid w:val="00B63D2E"/>
    <w:rsid w:val="00B640BC"/>
    <w:rsid w:val="00B64712"/>
    <w:rsid w:val="00B64724"/>
    <w:rsid w:val="00B652A0"/>
    <w:rsid w:val="00B653C7"/>
    <w:rsid w:val="00B6579C"/>
    <w:rsid w:val="00B65EAA"/>
    <w:rsid w:val="00B65FD2"/>
    <w:rsid w:val="00B66C62"/>
    <w:rsid w:val="00B66F1C"/>
    <w:rsid w:val="00B67022"/>
    <w:rsid w:val="00B677ED"/>
    <w:rsid w:val="00B67D1B"/>
    <w:rsid w:val="00B702A2"/>
    <w:rsid w:val="00B70902"/>
    <w:rsid w:val="00B717A4"/>
    <w:rsid w:val="00B71FEC"/>
    <w:rsid w:val="00B7220A"/>
    <w:rsid w:val="00B72BBA"/>
    <w:rsid w:val="00B7340C"/>
    <w:rsid w:val="00B74D95"/>
    <w:rsid w:val="00B7590E"/>
    <w:rsid w:val="00B75B6C"/>
    <w:rsid w:val="00B75D52"/>
    <w:rsid w:val="00B76952"/>
    <w:rsid w:val="00B76FB6"/>
    <w:rsid w:val="00B77CEB"/>
    <w:rsid w:val="00B77D9A"/>
    <w:rsid w:val="00B805C0"/>
    <w:rsid w:val="00B82B11"/>
    <w:rsid w:val="00B8440C"/>
    <w:rsid w:val="00B84C56"/>
    <w:rsid w:val="00B84CC7"/>
    <w:rsid w:val="00B85005"/>
    <w:rsid w:val="00B85066"/>
    <w:rsid w:val="00B85B3C"/>
    <w:rsid w:val="00B85FC0"/>
    <w:rsid w:val="00B863FD"/>
    <w:rsid w:val="00B86EA6"/>
    <w:rsid w:val="00B87A19"/>
    <w:rsid w:val="00B87DD9"/>
    <w:rsid w:val="00B90479"/>
    <w:rsid w:val="00B90B0D"/>
    <w:rsid w:val="00B9122A"/>
    <w:rsid w:val="00B912F1"/>
    <w:rsid w:val="00B9153A"/>
    <w:rsid w:val="00B91F95"/>
    <w:rsid w:val="00B926C1"/>
    <w:rsid w:val="00B92AB4"/>
    <w:rsid w:val="00B9411D"/>
    <w:rsid w:val="00B9441D"/>
    <w:rsid w:val="00B94736"/>
    <w:rsid w:val="00B955FE"/>
    <w:rsid w:val="00B956A2"/>
    <w:rsid w:val="00B95D5F"/>
    <w:rsid w:val="00B95E15"/>
    <w:rsid w:val="00B9695B"/>
    <w:rsid w:val="00B96BAD"/>
    <w:rsid w:val="00B96DBB"/>
    <w:rsid w:val="00B9799D"/>
    <w:rsid w:val="00BA013C"/>
    <w:rsid w:val="00BA0210"/>
    <w:rsid w:val="00BA182E"/>
    <w:rsid w:val="00BA1F12"/>
    <w:rsid w:val="00BA2920"/>
    <w:rsid w:val="00BA2E12"/>
    <w:rsid w:val="00BA3317"/>
    <w:rsid w:val="00BA347B"/>
    <w:rsid w:val="00BA65EE"/>
    <w:rsid w:val="00BA66E8"/>
    <w:rsid w:val="00BA71D2"/>
    <w:rsid w:val="00BA724F"/>
    <w:rsid w:val="00BB0695"/>
    <w:rsid w:val="00BB076F"/>
    <w:rsid w:val="00BB45E5"/>
    <w:rsid w:val="00BB45F4"/>
    <w:rsid w:val="00BB6F63"/>
    <w:rsid w:val="00BB787B"/>
    <w:rsid w:val="00BC0003"/>
    <w:rsid w:val="00BC0373"/>
    <w:rsid w:val="00BC07B8"/>
    <w:rsid w:val="00BC089D"/>
    <w:rsid w:val="00BC0EA5"/>
    <w:rsid w:val="00BC119A"/>
    <w:rsid w:val="00BC1200"/>
    <w:rsid w:val="00BC2E61"/>
    <w:rsid w:val="00BC332B"/>
    <w:rsid w:val="00BC334E"/>
    <w:rsid w:val="00BC4278"/>
    <w:rsid w:val="00BC4F05"/>
    <w:rsid w:val="00BC529C"/>
    <w:rsid w:val="00BC5359"/>
    <w:rsid w:val="00BC5699"/>
    <w:rsid w:val="00BC588C"/>
    <w:rsid w:val="00BC63AB"/>
    <w:rsid w:val="00BC707B"/>
    <w:rsid w:val="00BC72E4"/>
    <w:rsid w:val="00BC7D31"/>
    <w:rsid w:val="00BD04CE"/>
    <w:rsid w:val="00BD066F"/>
    <w:rsid w:val="00BD0EDD"/>
    <w:rsid w:val="00BD0FF7"/>
    <w:rsid w:val="00BD1502"/>
    <w:rsid w:val="00BD176F"/>
    <w:rsid w:val="00BD1E7E"/>
    <w:rsid w:val="00BD1E89"/>
    <w:rsid w:val="00BD3286"/>
    <w:rsid w:val="00BD34B6"/>
    <w:rsid w:val="00BD3708"/>
    <w:rsid w:val="00BD3B8D"/>
    <w:rsid w:val="00BD4D5E"/>
    <w:rsid w:val="00BD5AAB"/>
    <w:rsid w:val="00BD5E12"/>
    <w:rsid w:val="00BD6B69"/>
    <w:rsid w:val="00BD75DF"/>
    <w:rsid w:val="00BE03B7"/>
    <w:rsid w:val="00BE0764"/>
    <w:rsid w:val="00BE0992"/>
    <w:rsid w:val="00BE21CE"/>
    <w:rsid w:val="00BE33F7"/>
    <w:rsid w:val="00BE3A0D"/>
    <w:rsid w:val="00BE5B63"/>
    <w:rsid w:val="00BE5BB7"/>
    <w:rsid w:val="00BE61E3"/>
    <w:rsid w:val="00BE6660"/>
    <w:rsid w:val="00BE7326"/>
    <w:rsid w:val="00BE7669"/>
    <w:rsid w:val="00BE772F"/>
    <w:rsid w:val="00BE7D84"/>
    <w:rsid w:val="00BF05AB"/>
    <w:rsid w:val="00BF0ED3"/>
    <w:rsid w:val="00BF18FB"/>
    <w:rsid w:val="00BF1AFF"/>
    <w:rsid w:val="00BF1D3C"/>
    <w:rsid w:val="00BF1E9C"/>
    <w:rsid w:val="00BF2088"/>
    <w:rsid w:val="00BF21D4"/>
    <w:rsid w:val="00BF247E"/>
    <w:rsid w:val="00BF2548"/>
    <w:rsid w:val="00BF256C"/>
    <w:rsid w:val="00BF3A9B"/>
    <w:rsid w:val="00BF3EDD"/>
    <w:rsid w:val="00BF412F"/>
    <w:rsid w:val="00BF4DB4"/>
    <w:rsid w:val="00BF52A3"/>
    <w:rsid w:val="00BF5D4B"/>
    <w:rsid w:val="00BF6A90"/>
    <w:rsid w:val="00BF6F65"/>
    <w:rsid w:val="00BF7E75"/>
    <w:rsid w:val="00C00655"/>
    <w:rsid w:val="00C00FC4"/>
    <w:rsid w:val="00C0235F"/>
    <w:rsid w:val="00C028F2"/>
    <w:rsid w:val="00C0293B"/>
    <w:rsid w:val="00C030DE"/>
    <w:rsid w:val="00C03423"/>
    <w:rsid w:val="00C03838"/>
    <w:rsid w:val="00C03EBF"/>
    <w:rsid w:val="00C047F4"/>
    <w:rsid w:val="00C05132"/>
    <w:rsid w:val="00C05A6E"/>
    <w:rsid w:val="00C06F50"/>
    <w:rsid w:val="00C07053"/>
    <w:rsid w:val="00C1078F"/>
    <w:rsid w:val="00C10A77"/>
    <w:rsid w:val="00C10EBA"/>
    <w:rsid w:val="00C11BBB"/>
    <w:rsid w:val="00C11C9F"/>
    <w:rsid w:val="00C11F17"/>
    <w:rsid w:val="00C1208A"/>
    <w:rsid w:val="00C12415"/>
    <w:rsid w:val="00C12528"/>
    <w:rsid w:val="00C125B7"/>
    <w:rsid w:val="00C12946"/>
    <w:rsid w:val="00C12B25"/>
    <w:rsid w:val="00C13379"/>
    <w:rsid w:val="00C1370E"/>
    <w:rsid w:val="00C1445B"/>
    <w:rsid w:val="00C1494E"/>
    <w:rsid w:val="00C1665A"/>
    <w:rsid w:val="00C16B7B"/>
    <w:rsid w:val="00C16BDB"/>
    <w:rsid w:val="00C20A04"/>
    <w:rsid w:val="00C20F57"/>
    <w:rsid w:val="00C211D7"/>
    <w:rsid w:val="00C22228"/>
    <w:rsid w:val="00C22D8D"/>
    <w:rsid w:val="00C23E6C"/>
    <w:rsid w:val="00C23F7E"/>
    <w:rsid w:val="00C23FE2"/>
    <w:rsid w:val="00C24A82"/>
    <w:rsid w:val="00C24D14"/>
    <w:rsid w:val="00C251C7"/>
    <w:rsid w:val="00C25E3D"/>
    <w:rsid w:val="00C26AED"/>
    <w:rsid w:val="00C27C60"/>
    <w:rsid w:val="00C30186"/>
    <w:rsid w:val="00C30202"/>
    <w:rsid w:val="00C30517"/>
    <w:rsid w:val="00C308AD"/>
    <w:rsid w:val="00C329F7"/>
    <w:rsid w:val="00C334B2"/>
    <w:rsid w:val="00C33962"/>
    <w:rsid w:val="00C33969"/>
    <w:rsid w:val="00C33B94"/>
    <w:rsid w:val="00C34076"/>
    <w:rsid w:val="00C34549"/>
    <w:rsid w:val="00C3468B"/>
    <w:rsid w:val="00C34A39"/>
    <w:rsid w:val="00C34F5C"/>
    <w:rsid w:val="00C35190"/>
    <w:rsid w:val="00C35AE0"/>
    <w:rsid w:val="00C3696B"/>
    <w:rsid w:val="00C37FC7"/>
    <w:rsid w:val="00C400EA"/>
    <w:rsid w:val="00C40673"/>
    <w:rsid w:val="00C41098"/>
    <w:rsid w:val="00C413D1"/>
    <w:rsid w:val="00C415AE"/>
    <w:rsid w:val="00C4163F"/>
    <w:rsid w:val="00C41B61"/>
    <w:rsid w:val="00C41DB0"/>
    <w:rsid w:val="00C4391A"/>
    <w:rsid w:val="00C43B51"/>
    <w:rsid w:val="00C445FE"/>
    <w:rsid w:val="00C4468B"/>
    <w:rsid w:val="00C44A55"/>
    <w:rsid w:val="00C46185"/>
    <w:rsid w:val="00C461A0"/>
    <w:rsid w:val="00C4626E"/>
    <w:rsid w:val="00C462E4"/>
    <w:rsid w:val="00C46753"/>
    <w:rsid w:val="00C471B0"/>
    <w:rsid w:val="00C47285"/>
    <w:rsid w:val="00C508AF"/>
    <w:rsid w:val="00C50B8D"/>
    <w:rsid w:val="00C52A20"/>
    <w:rsid w:val="00C52C33"/>
    <w:rsid w:val="00C52E41"/>
    <w:rsid w:val="00C5311C"/>
    <w:rsid w:val="00C536C6"/>
    <w:rsid w:val="00C53FBF"/>
    <w:rsid w:val="00C5437B"/>
    <w:rsid w:val="00C54A6C"/>
    <w:rsid w:val="00C55552"/>
    <w:rsid w:val="00C557C3"/>
    <w:rsid w:val="00C55C4D"/>
    <w:rsid w:val="00C56AB1"/>
    <w:rsid w:val="00C57027"/>
    <w:rsid w:val="00C57599"/>
    <w:rsid w:val="00C60CAB"/>
    <w:rsid w:val="00C61D10"/>
    <w:rsid w:val="00C621AC"/>
    <w:rsid w:val="00C634A9"/>
    <w:rsid w:val="00C639ED"/>
    <w:rsid w:val="00C644A2"/>
    <w:rsid w:val="00C66A08"/>
    <w:rsid w:val="00C67E56"/>
    <w:rsid w:val="00C700A0"/>
    <w:rsid w:val="00C71A28"/>
    <w:rsid w:val="00C721E7"/>
    <w:rsid w:val="00C7359E"/>
    <w:rsid w:val="00C73816"/>
    <w:rsid w:val="00C739F2"/>
    <w:rsid w:val="00C74665"/>
    <w:rsid w:val="00C7590F"/>
    <w:rsid w:val="00C760AB"/>
    <w:rsid w:val="00C76DDD"/>
    <w:rsid w:val="00C77EA6"/>
    <w:rsid w:val="00C80860"/>
    <w:rsid w:val="00C80AEB"/>
    <w:rsid w:val="00C80B9C"/>
    <w:rsid w:val="00C80FDC"/>
    <w:rsid w:val="00C812B2"/>
    <w:rsid w:val="00C8288A"/>
    <w:rsid w:val="00C82A87"/>
    <w:rsid w:val="00C831B1"/>
    <w:rsid w:val="00C834DD"/>
    <w:rsid w:val="00C83A81"/>
    <w:rsid w:val="00C83C50"/>
    <w:rsid w:val="00C847B8"/>
    <w:rsid w:val="00C84FC5"/>
    <w:rsid w:val="00C8535C"/>
    <w:rsid w:val="00C85D2E"/>
    <w:rsid w:val="00C86295"/>
    <w:rsid w:val="00C865A3"/>
    <w:rsid w:val="00C86AEC"/>
    <w:rsid w:val="00C871C7"/>
    <w:rsid w:val="00C87737"/>
    <w:rsid w:val="00C90598"/>
    <w:rsid w:val="00C90740"/>
    <w:rsid w:val="00C908D3"/>
    <w:rsid w:val="00C912C8"/>
    <w:rsid w:val="00C9197F"/>
    <w:rsid w:val="00C92166"/>
    <w:rsid w:val="00C92B47"/>
    <w:rsid w:val="00C92D75"/>
    <w:rsid w:val="00C934DE"/>
    <w:rsid w:val="00C9445F"/>
    <w:rsid w:val="00C949F2"/>
    <w:rsid w:val="00C95266"/>
    <w:rsid w:val="00C95965"/>
    <w:rsid w:val="00C96112"/>
    <w:rsid w:val="00C96822"/>
    <w:rsid w:val="00C97058"/>
    <w:rsid w:val="00C97154"/>
    <w:rsid w:val="00C9736F"/>
    <w:rsid w:val="00C9793A"/>
    <w:rsid w:val="00C97B2D"/>
    <w:rsid w:val="00C97EA0"/>
    <w:rsid w:val="00CA071F"/>
    <w:rsid w:val="00CA0AD3"/>
    <w:rsid w:val="00CA1205"/>
    <w:rsid w:val="00CA1DA4"/>
    <w:rsid w:val="00CA1DB9"/>
    <w:rsid w:val="00CA23CD"/>
    <w:rsid w:val="00CA28ED"/>
    <w:rsid w:val="00CA307D"/>
    <w:rsid w:val="00CA383D"/>
    <w:rsid w:val="00CA3B67"/>
    <w:rsid w:val="00CA54A2"/>
    <w:rsid w:val="00CA600E"/>
    <w:rsid w:val="00CA601D"/>
    <w:rsid w:val="00CA66B1"/>
    <w:rsid w:val="00CA67A6"/>
    <w:rsid w:val="00CA73F7"/>
    <w:rsid w:val="00CB1FA4"/>
    <w:rsid w:val="00CB200B"/>
    <w:rsid w:val="00CB204D"/>
    <w:rsid w:val="00CB2B76"/>
    <w:rsid w:val="00CB32B5"/>
    <w:rsid w:val="00CB36CC"/>
    <w:rsid w:val="00CB37DD"/>
    <w:rsid w:val="00CB4CAF"/>
    <w:rsid w:val="00CB4DF6"/>
    <w:rsid w:val="00CB5F00"/>
    <w:rsid w:val="00CC03D1"/>
    <w:rsid w:val="00CC048B"/>
    <w:rsid w:val="00CC0570"/>
    <w:rsid w:val="00CC0E2A"/>
    <w:rsid w:val="00CC1190"/>
    <w:rsid w:val="00CC15AE"/>
    <w:rsid w:val="00CC15BC"/>
    <w:rsid w:val="00CC1791"/>
    <w:rsid w:val="00CC1D0C"/>
    <w:rsid w:val="00CC2432"/>
    <w:rsid w:val="00CC2D74"/>
    <w:rsid w:val="00CC3B10"/>
    <w:rsid w:val="00CC45CE"/>
    <w:rsid w:val="00CC46A1"/>
    <w:rsid w:val="00CC52BF"/>
    <w:rsid w:val="00CC5342"/>
    <w:rsid w:val="00CC5F1A"/>
    <w:rsid w:val="00CC6355"/>
    <w:rsid w:val="00CC7602"/>
    <w:rsid w:val="00CC78FC"/>
    <w:rsid w:val="00CD0A1F"/>
    <w:rsid w:val="00CD19EC"/>
    <w:rsid w:val="00CD1C60"/>
    <w:rsid w:val="00CD1F43"/>
    <w:rsid w:val="00CD1F7C"/>
    <w:rsid w:val="00CD32AC"/>
    <w:rsid w:val="00CD3B0E"/>
    <w:rsid w:val="00CD3CEE"/>
    <w:rsid w:val="00CD476B"/>
    <w:rsid w:val="00CD4A19"/>
    <w:rsid w:val="00CD5343"/>
    <w:rsid w:val="00CD59E0"/>
    <w:rsid w:val="00CD5E51"/>
    <w:rsid w:val="00CD6712"/>
    <w:rsid w:val="00CD6A34"/>
    <w:rsid w:val="00CD7379"/>
    <w:rsid w:val="00CE03DF"/>
    <w:rsid w:val="00CE08C6"/>
    <w:rsid w:val="00CE092B"/>
    <w:rsid w:val="00CE0E71"/>
    <w:rsid w:val="00CE1378"/>
    <w:rsid w:val="00CE169E"/>
    <w:rsid w:val="00CE24FB"/>
    <w:rsid w:val="00CE325B"/>
    <w:rsid w:val="00CE355A"/>
    <w:rsid w:val="00CE3DC6"/>
    <w:rsid w:val="00CE3E9C"/>
    <w:rsid w:val="00CE4AB5"/>
    <w:rsid w:val="00CE4C23"/>
    <w:rsid w:val="00CE5B4F"/>
    <w:rsid w:val="00CE657C"/>
    <w:rsid w:val="00CE6E6B"/>
    <w:rsid w:val="00CE7161"/>
    <w:rsid w:val="00CE794C"/>
    <w:rsid w:val="00CF055F"/>
    <w:rsid w:val="00CF0BF6"/>
    <w:rsid w:val="00CF0E45"/>
    <w:rsid w:val="00CF0E52"/>
    <w:rsid w:val="00CF16BD"/>
    <w:rsid w:val="00CF1711"/>
    <w:rsid w:val="00CF1906"/>
    <w:rsid w:val="00CF20E8"/>
    <w:rsid w:val="00CF360E"/>
    <w:rsid w:val="00CF36F9"/>
    <w:rsid w:val="00CF3A28"/>
    <w:rsid w:val="00CF3C79"/>
    <w:rsid w:val="00CF422F"/>
    <w:rsid w:val="00CF4F66"/>
    <w:rsid w:val="00CF6F0F"/>
    <w:rsid w:val="00CF7481"/>
    <w:rsid w:val="00CF7856"/>
    <w:rsid w:val="00CF7954"/>
    <w:rsid w:val="00CF7F14"/>
    <w:rsid w:val="00D010A3"/>
    <w:rsid w:val="00D012A8"/>
    <w:rsid w:val="00D012C7"/>
    <w:rsid w:val="00D015FD"/>
    <w:rsid w:val="00D0164B"/>
    <w:rsid w:val="00D02053"/>
    <w:rsid w:val="00D0284C"/>
    <w:rsid w:val="00D029AD"/>
    <w:rsid w:val="00D02AEB"/>
    <w:rsid w:val="00D02E87"/>
    <w:rsid w:val="00D03983"/>
    <w:rsid w:val="00D03B32"/>
    <w:rsid w:val="00D0501D"/>
    <w:rsid w:val="00D0511C"/>
    <w:rsid w:val="00D05451"/>
    <w:rsid w:val="00D06803"/>
    <w:rsid w:val="00D06956"/>
    <w:rsid w:val="00D073E3"/>
    <w:rsid w:val="00D10370"/>
    <w:rsid w:val="00D10BF5"/>
    <w:rsid w:val="00D1146B"/>
    <w:rsid w:val="00D12A49"/>
    <w:rsid w:val="00D12F88"/>
    <w:rsid w:val="00D13436"/>
    <w:rsid w:val="00D1366D"/>
    <w:rsid w:val="00D142BB"/>
    <w:rsid w:val="00D14498"/>
    <w:rsid w:val="00D14845"/>
    <w:rsid w:val="00D14CC4"/>
    <w:rsid w:val="00D14E10"/>
    <w:rsid w:val="00D15621"/>
    <w:rsid w:val="00D156ED"/>
    <w:rsid w:val="00D15834"/>
    <w:rsid w:val="00D1594B"/>
    <w:rsid w:val="00D15B1A"/>
    <w:rsid w:val="00D16448"/>
    <w:rsid w:val="00D17BEE"/>
    <w:rsid w:val="00D20319"/>
    <w:rsid w:val="00D20816"/>
    <w:rsid w:val="00D20EAC"/>
    <w:rsid w:val="00D22B9E"/>
    <w:rsid w:val="00D22BC5"/>
    <w:rsid w:val="00D24FA3"/>
    <w:rsid w:val="00D24FED"/>
    <w:rsid w:val="00D25594"/>
    <w:rsid w:val="00D262EF"/>
    <w:rsid w:val="00D26624"/>
    <w:rsid w:val="00D26C97"/>
    <w:rsid w:val="00D26F14"/>
    <w:rsid w:val="00D270D3"/>
    <w:rsid w:val="00D271E9"/>
    <w:rsid w:val="00D27870"/>
    <w:rsid w:val="00D27AD1"/>
    <w:rsid w:val="00D27FE7"/>
    <w:rsid w:val="00D305AA"/>
    <w:rsid w:val="00D3085E"/>
    <w:rsid w:val="00D31A76"/>
    <w:rsid w:val="00D32724"/>
    <w:rsid w:val="00D32E2B"/>
    <w:rsid w:val="00D32E9E"/>
    <w:rsid w:val="00D33EB9"/>
    <w:rsid w:val="00D33EBE"/>
    <w:rsid w:val="00D34F82"/>
    <w:rsid w:val="00D3555C"/>
    <w:rsid w:val="00D359B6"/>
    <w:rsid w:val="00D361DA"/>
    <w:rsid w:val="00D36DF2"/>
    <w:rsid w:val="00D36FA2"/>
    <w:rsid w:val="00D37FC3"/>
    <w:rsid w:val="00D40936"/>
    <w:rsid w:val="00D412D1"/>
    <w:rsid w:val="00D41405"/>
    <w:rsid w:val="00D4150C"/>
    <w:rsid w:val="00D43555"/>
    <w:rsid w:val="00D43840"/>
    <w:rsid w:val="00D44B37"/>
    <w:rsid w:val="00D4665C"/>
    <w:rsid w:val="00D46A2D"/>
    <w:rsid w:val="00D46E72"/>
    <w:rsid w:val="00D50E51"/>
    <w:rsid w:val="00D51082"/>
    <w:rsid w:val="00D5169E"/>
    <w:rsid w:val="00D5246A"/>
    <w:rsid w:val="00D5349D"/>
    <w:rsid w:val="00D534D1"/>
    <w:rsid w:val="00D54078"/>
    <w:rsid w:val="00D55977"/>
    <w:rsid w:val="00D55E3C"/>
    <w:rsid w:val="00D56DB1"/>
    <w:rsid w:val="00D56F3B"/>
    <w:rsid w:val="00D602C0"/>
    <w:rsid w:val="00D60B4B"/>
    <w:rsid w:val="00D60D00"/>
    <w:rsid w:val="00D60D26"/>
    <w:rsid w:val="00D6161D"/>
    <w:rsid w:val="00D6180E"/>
    <w:rsid w:val="00D65763"/>
    <w:rsid w:val="00D66624"/>
    <w:rsid w:val="00D66A41"/>
    <w:rsid w:val="00D7166D"/>
    <w:rsid w:val="00D716C9"/>
    <w:rsid w:val="00D72C6E"/>
    <w:rsid w:val="00D7383C"/>
    <w:rsid w:val="00D7394C"/>
    <w:rsid w:val="00D73B48"/>
    <w:rsid w:val="00D7483A"/>
    <w:rsid w:val="00D74DDB"/>
    <w:rsid w:val="00D74DDF"/>
    <w:rsid w:val="00D7626D"/>
    <w:rsid w:val="00D7668E"/>
    <w:rsid w:val="00D77151"/>
    <w:rsid w:val="00D8064C"/>
    <w:rsid w:val="00D813F0"/>
    <w:rsid w:val="00D82251"/>
    <w:rsid w:val="00D82EA4"/>
    <w:rsid w:val="00D840D8"/>
    <w:rsid w:val="00D84D6E"/>
    <w:rsid w:val="00D85878"/>
    <w:rsid w:val="00D87D54"/>
    <w:rsid w:val="00D906B1"/>
    <w:rsid w:val="00D906CF"/>
    <w:rsid w:val="00D908E8"/>
    <w:rsid w:val="00D92021"/>
    <w:rsid w:val="00D9309A"/>
    <w:rsid w:val="00D9378A"/>
    <w:rsid w:val="00D93A36"/>
    <w:rsid w:val="00D93FFD"/>
    <w:rsid w:val="00D943E5"/>
    <w:rsid w:val="00D95E85"/>
    <w:rsid w:val="00D96CD2"/>
    <w:rsid w:val="00D970BA"/>
    <w:rsid w:val="00D973EE"/>
    <w:rsid w:val="00D97EFC"/>
    <w:rsid w:val="00D97F30"/>
    <w:rsid w:val="00DA0668"/>
    <w:rsid w:val="00DA101E"/>
    <w:rsid w:val="00DA2086"/>
    <w:rsid w:val="00DA287F"/>
    <w:rsid w:val="00DA2AFF"/>
    <w:rsid w:val="00DA3263"/>
    <w:rsid w:val="00DA458C"/>
    <w:rsid w:val="00DA673D"/>
    <w:rsid w:val="00DA6F5A"/>
    <w:rsid w:val="00DA712B"/>
    <w:rsid w:val="00DA7675"/>
    <w:rsid w:val="00DA7928"/>
    <w:rsid w:val="00DA7F5E"/>
    <w:rsid w:val="00DB052A"/>
    <w:rsid w:val="00DB07C3"/>
    <w:rsid w:val="00DB120F"/>
    <w:rsid w:val="00DB193C"/>
    <w:rsid w:val="00DB2279"/>
    <w:rsid w:val="00DB376C"/>
    <w:rsid w:val="00DB37EA"/>
    <w:rsid w:val="00DB3CA6"/>
    <w:rsid w:val="00DB410E"/>
    <w:rsid w:val="00DB4488"/>
    <w:rsid w:val="00DB4A5C"/>
    <w:rsid w:val="00DB4C0F"/>
    <w:rsid w:val="00DB50F6"/>
    <w:rsid w:val="00DB6DB7"/>
    <w:rsid w:val="00DB6EA0"/>
    <w:rsid w:val="00DC1AA9"/>
    <w:rsid w:val="00DC20F7"/>
    <w:rsid w:val="00DC216E"/>
    <w:rsid w:val="00DC2339"/>
    <w:rsid w:val="00DC272C"/>
    <w:rsid w:val="00DC36A4"/>
    <w:rsid w:val="00DC3A94"/>
    <w:rsid w:val="00DC4F81"/>
    <w:rsid w:val="00DC6161"/>
    <w:rsid w:val="00DC68E6"/>
    <w:rsid w:val="00DC6F39"/>
    <w:rsid w:val="00DC7563"/>
    <w:rsid w:val="00DC7FEB"/>
    <w:rsid w:val="00DD0109"/>
    <w:rsid w:val="00DD0157"/>
    <w:rsid w:val="00DD037A"/>
    <w:rsid w:val="00DD0414"/>
    <w:rsid w:val="00DD0756"/>
    <w:rsid w:val="00DD0A61"/>
    <w:rsid w:val="00DD1F23"/>
    <w:rsid w:val="00DD2334"/>
    <w:rsid w:val="00DD23CC"/>
    <w:rsid w:val="00DD28A8"/>
    <w:rsid w:val="00DD3239"/>
    <w:rsid w:val="00DD3CB8"/>
    <w:rsid w:val="00DD4718"/>
    <w:rsid w:val="00DD6A0B"/>
    <w:rsid w:val="00DD739E"/>
    <w:rsid w:val="00DD7848"/>
    <w:rsid w:val="00DD7B2E"/>
    <w:rsid w:val="00DE0D78"/>
    <w:rsid w:val="00DE0EB7"/>
    <w:rsid w:val="00DE239C"/>
    <w:rsid w:val="00DE29A0"/>
    <w:rsid w:val="00DE2D0B"/>
    <w:rsid w:val="00DE3BAD"/>
    <w:rsid w:val="00DE3E22"/>
    <w:rsid w:val="00DE53A2"/>
    <w:rsid w:val="00DE5B35"/>
    <w:rsid w:val="00DE5D06"/>
    <w:rsid w:val="00DE5D0F"/>
    <w:rsid w:val="00DE6598"/>
    <w:rsid w:val="00DE71C2"/>
    <w:rsid w:val="00DE7B69"/>
    <w:rsid w:val="00DF0F89"/>
    <w:rsid w:val="00DF10EB"/>
    <w:rsid w:val="00DF118E"/>
    <w:rsid w:val="00DF1624"/>
    <w:rsid w:val="00DF1781"/>
    <w:rsid w:val="00DF38AB"/>
    <w:rsid w:val="00DF38B4"/>
    <w:rsid w:val="00DF3AF5"/>
    <w:rsid w:val="00DF3BBC"/>
    <w:rsid w:val="00DF3F51"/>
    <w:rsid w:val="00DF5974"/>
    <w:rsid w:val="00DF598C"/>
    <w:rsid w:val="00DF5BDA"/>
    <w:rsid w:val="00DF5F95"/>
    <w:rsid w:val="00DF6511"/>
    <w:rsid w:val="00DF7E29"/>
    <w:rsid w:val="00E0037C"/>
    <w:rsid w:val="00E0134A"/>
    <w:rsid w:val="00E01786"/>
    <w:rsid w:val="00E02397"/>
    <w:rsid w:val="00E0271D"/>
    <w:rsid w:val="00E032DB"/>
    <w:rsid w:val="00E036A9"/>
    <w:rsid w:val="00E03DEA"/>
    <w:rsid w:val="00E04AF5"/>
    <w:rsid w:val="00E04C2C"/>
    <w:rsid w:val="00E05F3A"/>
    <w:rsid w:val="00E07608"/>
    <w:rsid w:val="00E0771C"/>
    <w:rsid w:val="00E07BAD"/>
    <w:rsid w:val="00E07DBE"/>
    <w:rsid w:val="00E10060"/>
    <w:rsid w:val="00E11397"/>
    <w:rsid w:val="00E1159B"/>
    <w:rsid w:val="00E11CE4"/>
    <w:rsid w:val="00E11E88"/>
    <w:rsid w:val="00E11FF5"/>
    <w:rsid w:val="00E124F1"/>
    <w:rsid w:val="00E1251C"/>
    <w:rsid w:val="00E126B5"/>
    <w:rsid w:val="00E12A90"/>
    <w:rsid w:val="00E12C5C"/>
    <w:rsid w:val="00E12DB9"/>
    <w:rsid w:val="00E148AE"/>
    <w:rsid w:val="00E14A33"/>
    <w:rsid w:val="00E156F6"/>
    <w:rsid w:val="00E161BB"/>
    <w:rsid w:val="00E1622E"/>
    <w:rsid w:val="00E1694A"/>
    <w:rsid w:val="00E16B98"/>
    <w:rsid w:val="00E16E38"/>
    <w:rsid w:val="00E1706D"/>
    <w:rsid w:val="00E17508"/>
    <w:rsid w:val="00E20896"/>
    <w:rsid w:val="00E212D8"/>
    <w:rsid w:val="00E2186D"/>
    <w:rsid w:val="00E22D68"/>
    <w:rsid w:val="00E2305A"/>
    <w:rsid w:val="00E232E5"/>
    <w:rsid w:val="00E23E4C"/>
    <w:rsid w:val="00E242E8"/>
    <w:rsid w:val="00E24B15"/>
    <w:rsid w:val="00E253B6"/>
    <w:rsid w:val="00E25FCB"/>
    <w:rsid w:val="00E26454"/>
    <w:rsid w:val="00E26487"/>
    <w:rsid w:val="00E271A8"/>
    <w:rsid w:val="00E30539"/>
    <w:rsid w:val="00E3058D"/>
    <w:rsid w:val="00E30ED3"/>
    <w:rsid w:val="00E31695"/>
    <w:rsid w:val="00E32CD5"/>
    <w:rsid w:val="00E3308D"/>
    <w:rsid w:val="00E3353D"/>
    <w:rsid w:val="00E33B57"/>
    <w:rsid w:val="00E34D92"/>
    <w:rsid w:val="00E354CC"/>
    <w:rsid w:val="00E369F8"/>
    <w:rsid w:val="00E37628"/>
    <w:rsid w:val="00E37F50"/>
    <w:rsid w:val="00E40314"/>
    <w:rsid w:val="00E42FD3"/>
    <w:rsid w:val="00E4386D"/>
    <w:rsid w:val="00E43D69"/>
    <w:rsid w:val="00E43FF8"/>
    <w:rsid w:val="00E4508C"/>
    <w:rsid w:val="00E4516F"/>
    <w:rsid w:val="00E45622"/>
    <w:rsid w:val="00E45806"/>
    <w:rsid w:val="00E4789C"/>
    <w:rsid w:val="00E50134"/>
    <w:rsid w:val="00E501EF"/>
    <w:rsid w:val="00E50290"/>
    <w:rsid w:val="00E5046A"/>
    <w:rsid w:val="00E50673"/>
    <w:rsid w:val="00E50AEC"/>
    <w:rsid w:val="00E50CC3"/>
    <w:rsid w:val="00E50D42"/>
    <w:rsid w:val="00E51D10"/>
    <w:rsid w:val="00E51EB9"/>
    <w:rsid w:val="00E5257A"/>
    <w:rsid w:val="00E52B74"/>
    <w:rsid w:val="00E5363C"/>
    <w:rsid w:val="00E544F1"/>
    <w:rsid w:val="00E55384"/>
    <w:rsid w:val="00E56133"/>
    <w:rsid w:val="00E5652F"/>
    <w:rsid w:val="00E57141"/>
    <w:rsid w:val="00E60305"/>
    <w:rsid w:val="00E607B6"/>
    <w:rsid w:val="00E611E5"/>
    <w:rsid w:val="00E613ED"/>
    <w:rsid w:val="00E62184"/>
    <w:rsid w:val="00E62363"/>
    <w:rsid w:val="00E626AC"/>
    <w:rsid w:val="00E6276C"/>
    <w:rsid w:val="00E63271"/>
    <w:rsid w:val="00E6330F"/>
    <w:rsid w:val="00E63D88"/>
    <w:rsid w:val="00E64063"/>
    <w:rsid w:val="00E64887"/>
    <w:rsid w:val="00E64ED1"/>
    <w:rsid w:val="00E64FF9"/>
    <w:rsid w:val="00E6542D"/>
    <w:rsid w:val="00E65430"/>
    <w:rsid w:val="00E66B28"/>
    <w:rsid w:val="00E66BA1"/>
    <w:rsid w:val="00E67500"/>
    <w:rsid w:val="00E705B4"/>
    <w:rsid w:val="00E70930"/>
    <w:rsid w:val="00E70B4C"/>
    <w:rsid w:val="00E71BB0"/>
    <w:rsid w:val="00E71FC5"/>
    <w:rsid w:val="00E738B8"/>
    <w:rsid w:val="00E73CB8"/>
    <w:rsid w:val="00E74150"/>
    <w:rsid w:val="00E74B58"/>
    <w:rsid w:val="00E75F12"/>
    <w:rsid w:val="00E76492"/>
    <w:rsid w:val="00E7713C"/>
    <w:rsid w:val="00E77E39"/>
    <w:rsid w:val="00E801F6"/>
    <w:rsid w:val="00E804C3"/>
    <w:rsid w:val="00E80549"/>
    <w:rsid w:val="00E80597"/>
    <w:rsid w:val="00E80663"/>
    <w:rsid w:val="00E81567"/>
    <w:rsid w:val="00E81699"/>
    <w:rsid w:val="00E826D5"/>
    <w:rsid w:val="00E83716"/>
    <w:rsid w:val="00E842CA"/>
    <w:rsid w:val="00E862CC"/>
    <w:rsid w:val="00E90146"/>
    <w:rsid w:val="00E906DD"/>
    <w:rsid w:val="00E90FB2"/>
    <w:rsid w:val="00E93460"/>
    <w:rsid w:val="00E93680"/>
    <w:rsid w:val="00E937A4"/>
    <w:rsid w:val="00E94D5E"/>
    <w:rsid w:val="00E965A8"/>
    <w:rsid w:val="00EA04ED"/>
    <w:rsid w:val="00EA0B33"/>
    <w:rsid w:val="00EA117C"/>
    <w:rsid w:val="00EA302B"/>
    <w:rsid w:val="00EA4067"/>
    <w:rsid w:val="00EA4A25"/>
    <w:rsid w:val="00EA5176"/>
    <w:rsid w:val="00EA54D1"/>
    <w:rsid w:val="00EA61FB"/>
    <w:rsid w:val="00EA70DB"/>
    <w:rsid w:val="00EA74A3"/>
    <w:rsid w:val="00EA7D6A"/>
    <w:rsid w:val="00EB014B"/>
    <w:rsid w:val="00EB0183"/>
    <w:rsid w:val="00EB01D2"/>
    <w:rsid w:val="00EB0671"/>
    <w:rsid w:val="00EB2609"/>
    <w:rsid w:val="00EB2E2C"/>
    <w:rsid w:val="00EB3085"/>
    <w:rsid w:val="00EB3F7C"/>
    <w:rsid w:val="00EB3FBA"/>
    <w:rsid w:val="00EB41F2"/>
    <w:rsid w:val="00EB491E"/>
    <w:rsid w:val="00EB5185"/>
    <w:rsid w:val="00EB5C00"/>
    <w:rsid w:val="00EB6107"/>
    <w:rsid w:val="00EB647A"/>
    <w:rsid w:val="00EB6D4D"/>
    <w:rsid w:val="00EB72ED"/>
    <w:rsid w:val="00EB7BDA"/>
    <w:rsid w:val="00EB7C64"/>
    <w:rsid w:val="00EC022C"/>
    <w:rsid w:val="00EC0BFA"/>
    <w:rsid w:val="00EC1274"/>
    <w:rsid w:val="00EC16FE"/>
    <w:rsid w:val="00EC1BEE"/>
    <w:rsid w:val="00EC2597"/>
    <w:rsid w:val="00EC322E"/>
    <w:rsid w:val="00EC4A7C"/>
    <w:rsid w:val="00EC4F0A"/>
    <w:rsid w:val="00EC5700"/>
    <w:rsid w:val="00EC5D46"/>
    <w:rsid w:val="00EC5D7F"/>
    <w:rsid w:val="00EC6E56"/>
    <w:rsid w:val="00EC7070"/>
    <w:rsid w:val="00EC7715"/>
    <w:rsid w:val="00EC7B5E"/>
    <w:rsid w:val="00ED0595"/>
    <w:rsid w:val="00ED1941"/>
    <w:rsid w:val="00ED1FD2"/>
    <w:rsid w:val="00ED20B6"/>
    <w:rsid w:val="00ED294A"/>
    <w:rsid w:val="00ED2BE5"/>
    <w:rsid w:val="00ED3AB4"/>
    <w:rsid w:val="00ED4558"/>
    <w:rsid w:val="00ED535C"/>
    <w:rsid w:val="00ED6315"/>
    <w:rsid w:val="00ED6B80"/>
    <w:rsid w:val="00ED709F"/>
    <w:rsid w:val="00ED7187"/>
    <w:rsid w:val="00ED784F"/>
    <w:rsid w:val="00ED7C27"/>
    <w:rsid w:val="00ED7F0A"/>
    <w:rsid w:val="00EE0129"/>
    <w:rsid w:val="00EE0A8D"/>
    <w:rsid w:val="00EE1429"/>
    <w:rsid w:val="00EE2BFC"/>
    <w:rsid w:val="00EE2F27"/>
    <w:rsid w:val="00EE4BC2"/>
    <w:rsid w:val="00EE4C23"/>
    <w:rsid w:val="00EE5B56"/>
    <w:rsid w:val="00EE5E1A"/>
    <w:rsid w:val="00EE70F9"/>
    <w:rsid w:val="00EE7721"/>
    <w:rsid w:val="00EE7884"/>
    <w:rsid w:val="00EE7E70"/>
    <w:rsid w:val="00EE7FCE"/>
    <w:rsid w:val="00EF0956"/>
    <w:rsid w:val="00EF0D09"/>
    <w:rsid w:val="00EF0E11"/>
    <w:rsid w:val="00EF133F"/>
    <w:rsid w:val="00EF331F"/>
    <w:rsid w:val="00EF4168"/>
    <w:rsid w:val="00EF5695"/>
    <w:rsid w:val="00EF5F4A"/>
    <w:rsid w:val="00EF7EEE"/>
    <w:rsid w:val="00F00C25"/>
    <w:rsid w:val="00F02AEB"/>
    <w:rsid w:val="00F02C7E"/>
    <w:rsid w:val="00F02D47"/>
    <w:rsid w:val="00F0385B"/>
    <w:rsid w:val="00F0477B"/>
    <w:rsid w:val="00F04EEF"/>
    <w:rsid w:val="00F05624"/>
    <w:rsid w:val="00F0595E"/>
    <w:rsid w:val="00F06D78"/>
    <w:rsid w:val="00F06F4B"/>
    <w:rsid w:val="00F077B5"/>
    <w:rsid w:val="00F10751"/>
    <w:rsid w:val="00F114C4"/>
    <w:rsid w:val="00F11607"/>
    <w:rsid w:val="00F11711"/>
    <w:rsid w:val="00F11AAD"/>
    <w:rsid w:val="00F11CC7"/>
    <w:rsid w:val="00F1235E"/>
    <w:rsid w:val="00F12A33"/>
    <w:rsid w:val="00F12ABC"/>
    <w:rsid w:val="00F1396E"/>
    <w:rsid w:val="00F14707"/>
    <w:rsid w:val="00F14DBD"/>
    <w:rsid w:val="00F15A9B"/>
    <w:rsid w:val="00F15E4D"/>
    <w:rsid w:val="00F17345"/>
    <w:rsid w:val="00F1736C"/>
    <w:rsid w:val="00F17579"/>
    <w:rsid w:val="00F207D7"/>
    <w:rsid w:val="00F20978"/>
    <w:rsid w:val="00F20E0B"/>
    <w:rsid w:val="00F2126C"/>
    <w:rsid w:val="00F22FDC"/>
    <w:rsid w:val="00F2321C"/>
    <w:rsid w:val="00F23337"/>
    <w:rsid w:val="00F2336B"/>
    <w:rsid w:val="00F2361E"/>
    <w:rsid w:val="00F23DE0"/>
    <w:rsid w:val="00F23E7D"/>
    <w:rsid w:val="00F241D4"/>
    <w:rsid w:val="00F26403"/>
    <w:rsid w:val="00F271A1"/>
    <w:rsid w:val="00F2762C"/>
    <w:rsid w:val="00F300A0"/>
    <w:rsid w:val="00F31558"/>
    <w:rsid w:val="00F31B1E"/>
    <w:rsid w:val="00F31C6D"/>
    <w:rsid w:val="00F31DBC"/>
    <w:rsid w:val="00F32032"/>
    <w:rsid w:val="00F3229F"/>
    <w:rsid w:val="00F32527"/>
    <w:rsid w:val="00F325A4"/>
    <w:rsid w:val="00F32ED0"/>
    <w:rsid w:val="00F33DC7"/>
    <w:rsid w:val="00F341F4"/>
    <w:rsid w:val="00F34358"/>
    <w:rsid w:val="00F359FA"/>
    <w:rsid w:val="00F35A2F"/>
    <w:rsid w:val="00F36A09"/>
    <w:rsid w:val="00F36B83"/>
    <w:rsid w:val="00F37649"/>
    <w:rsid w:val="00F37683"/>
    <w:rsid w:val="00F37E83"/>
    <w:rsid w:val="00F40F15"/>
    <w:rsid w:val="00F42912"/>
    <w:rsid w:val="00F432A8"/>
    <w:rsid w:val="00F4348D"/>
    <w:rsid w:val="00F466DC"/>
    <w:rsid w:val="00F472CE"/>
    <w:rsid w:val="00F4765A"/>
    <w:rsid w:val="00F478A0"/>
    <w:rsid w:val="00F478B7"/>
    <w:rsid w:val="00F479ED"/>
    <w:rsid w:val="00F47E16"/>
    <w:rsid w:val="00F47F7B"/>
    <w:rsid w:val="00F47FBD"/>
    <w:rsid w:val="00F50777"/>
    <w:rsid w:val="00F50A52"/>
    <w:rsid w:val="00F51077"/>
    <w:rsid w:val="00F52C6C"/>
    <w:rsid w:val="00F52E19"/>
    <w:rsid w:val="00F52EF9"/>
    <w:rsid w:val="00F5322B"/>
    <w:rsid w:val="00F54F58"/>
    <w:rsid w:val="00F55693"/>
    <w:rsid w:val="00F55E02"/>
    <w:rsid w:val="00F56701"/>
    <w:rsid w:val="00F60345"/>
    <w:rsid w:val="00F605F2"/>
    <w:rsid w:val="00F60D58"/>
    <w:rsid w:val="00F61C22"/>
    <w:rsid w:val="00F6269E"/>
    <w:rsid w:val="00F63248"/>
    <w:rsid w:val="00F63519"/>
    <w:rsid w:val="00F64EE7"/>
    <w:rsid w:val="00F650FF"/>
    <w:rsid w:val="00F65CE1"/>
    <w:rsid w:val="00F65DA5"/>
    <w:rsid w:val="00F6658C"/>
    <w:rsid w:val="00F66E09"/>
    <w:rsid w:val="00F703B6"/>
    <w:rsid w:val="00F7143D"/>
    <w:rsid w:val="00F71825"/>
    <w:rsid w:val="00F72C36"/>
    <w:rsid w:val="00F730B5"/>
    <w:rsid w:val="00F73671"/>
    <w:rsid w:val="00F73A8F"/>
    <w:rsid w:val="00F74059"/>
    <w:rsid w:val="00F74A6A"/>
    <w:rsid w:val="00F7524D"/>
    <w:rsid w:val="00F75925"/>
    <w:rsid w:val="00F77545"/>
    <w:rsid w:val="00F8042C"/>
    <w:rsid w:val="00F8083D"/>
    <w:rsid w:val="00F808F4"/>
    <w:rsid w:val="00F82E6B"/>
    <w:rsid w:val="00F82F93"/>
    <w:rsid w:val="00F83436"/>
    <w:rsid w:val="00F837D2"/>
    <w:rsid w:val="00F83DE5"/>
    <w:rsid w:val="00F84801"/>
    <w:rsid w:val="00F85084"/>
    <w:rsid w:val="00F8511B"/>
    <w:rsid w:val="00F8566E"/>
    <w:rsid w:val="00F87BD2"/>
    <w:rsid w:val="00F87EE4"/>
    <w:rsid w:val="00F908C0"/>
    <w:rsid w:val="00F9098C"/>
    <w:rsid w:val="00F91212"/>
    <w:rsid w:val="00F94291"/>
    <w:rsid w:val="00F952AF"/>
    <w:rsid w:val="00F9551F"/>
    <w:rsid w:val="00F968FE"/>
    <w:rsid w:val="00F9697D"/>
    <w:rsid w:val="00F96C1C"/>
    <w:rsid w:val="00F97140"/>
    <w:rsid w:val="00F97B73"/>
    <w:rsid w:val="00FA12F4"/>
    <w:rsid w:val="00FA1799"/>
    <w:rsid w:val="00FA1F7B"/>
    <w:rsid w:val="00FA2778"/>
    <w:rsid w:val="00FA296B"/>
    <w:rsid w:val="00FA2AA6"/>
    <w:rsid w:val="00FA2D50"/>
    <w:rsid w:val="00FA3407"/>
    <w:rsid w:val="00FA356D"/>
    <w:rsid w:val="00FA3BA6"/>
    <w:rsid w:val="00FA5AF4"/>
    <w:rsid w:val="00FA68B4"/>
    <w:rsid w:val="00FA6900"/>
    <w:rsid w:val="00FA699E"/>
    <w:rsid w:val="00FA6FC0"/>
    <w:rsid w:val="00FA7DA9"/>
    <w:rsid w:val="00FA7E73"/>
    <w:rsid w:val="00FB08BA"/>
    <w:rsid w:val="00FB0C51"/>
    <w:rsid w:val="00FB12C8"/>
    <w:rsid w:val="00FB1AE7"/>
    <w:rsid w:val="00FB1D17"/>
    <w:rsid w:val="00FB226F"/>
    <w:rsid w:val="00FB23B9"/>
    <w:rsid w:val="00FB243A"/>
    <w:rsid w:val="00FB292B"/>
    <w:rsid w:val="00FB3029"/>
    <w:rsid w:val="00FB41D4"/>
    <w:rsid w:val="00FB4553"/>
    <w:rsid w:val="00FB4A20"/>
    <w:rsid w:val="00FB4DA5"/>
    <w:rsid w:val="00FB5509"/>
    <w:rsid w:val="00FB5D03"/>
    <w:rsid w:val="00FB61DE"/>
    <w:rsid w:val="00FB621C"/>
    <w:rsid w:val="00FB6433"/>
    <w:rsid w:val="00FB75B5"/>
    <w:rsid w:val="00FB7937"/>
    <w:rsid w:val="00FB7DBF"/>
    <w:rsid w:val="00FC0384"/>
    <w:rsid w:val="00FC0CA8"/>
    <w:rsid w:val="00FC11C9"/>
    <w:rsid w:val="00FC16E3"/>
    <w:rsid w:val="00FC2234"/>
    <w:rsid w:val="00FC2511"/>
    <w:rsid w:val="00FC2E91"/>
    <w:rsid w:val="00FC30B9"/>
    <w:rsid w:val="00FC30F2"/>
    <w:rsid w:val="00FC312F"/>
    <w:rsid w:val="00FC502F"/>
    <w:rsid w:val="00FC5389"/>
    <w:rsid w:val="00FC5A2F"/>
    <w:rsid w:val="00FC5CDB"/>
    <w:rsid w:val="00FC6C21"/>
    <w:rsid w:val="00FC714D"/>
    <w:rsid w:val="00FC7CE3"/>
    <w:rsid w:val="00FD00A2"/>
    <w:rsid w:val="00FD0400"/>
    <w:rsid w:val="00FD05F0"/>
    <w:rsid w:val="00FD10C3"/>
    <w:rsid w:val="00FD125C"/>
    <w:rsid w:val="00FD153C"/>
    <w:rsid w:val="00FD17DC"/>
    <w:rsid w:val="00FD2897"/>
    <w:rsid w:val="00FD2AA4"/>
    <w:rsid w:val="00FD2B90"/>
    <w:rsid w:val="00FD30E0"/>
    <w:rsid w:val="00FD4242"/>
    <w:rsid w:val="00FD4445"/>
    <w:rsid w:val="00FD44C4"/>
    <w:rsid w:val="00FD6560"/>
    <w:rsid w:val="00FD6A41"/>
    <w:rsid w:val="00FD6F0C"/>
    <w:rsid w:val="00FD767C"/>
    <w:rsid w:val="00FE1340"/>
    <w:rsid w:val="00FE2BB3"/>
    <w:rsid w:val="00FE2FA2"/>
    <w:rsid w:val="00FE356E"/>
    <w:rsid w:val="00FE35B2"/>
    <w:rsid w:val="00FE3755"/>
    <w:rsid w:val="00FE3ABE"/>
    <w:rsid w:val="00FE3CFF"/>
    <w:rsid w:val="00FE6B96"/>
    <w:rsid w:val="00FE6D0C"/>
    <w:rsid w:val="00FE74CB"/>
    <w:rsid w:val="00FE783B"/>
    <w:rsid w:val="00FE7E87"/>
    <w:rsid w:val="00FF0D8F"/>
    <w:rsid w:val="00FF1561"/>
    <w:rsid w:val="00FF1B00"/>
    <w:rsid w:val="00FF1C42"/>
    <w:rsid w:val="00FF21CD"/>
    <w:rsid w:val="00FF3214"/>
    <w:rsid w:val="00FF3490"/>
    <w:rsid w:val="00FF38E8"/>
    <w:rsid w:val="00FF3FEF"/>
    <w:rsid w:val="00FF4501"/>
    <w:rsid w:val="00FF456A"/>
    <w:rsid w:val="00FF4935"/>
    <w:rsid w:val="00FF6015"/>
    <w:rsid w:val="00FF74EC"/>
    <w:rsid w:val="00FF7940"/>
    <w:rsid w:val="010CAAE5"/>
    <w:rsid w:val="01731E9E"/>
    <w:rsid w:val="051DF271"/>
    <w:rsid w:val="085F10B1"/>
    <w:rsid w:val="090743E4"/>
    <w:rsid w:val="0C960E30"/>
    <w:rsid w:val="0D54BFFD"/>
    <w:rsid w:val="1530A452"/>
    <w:rsid w:val="197C2A37"/>
    <w:rsid w:val="1BBF878E"/>
    <w:rsid w:val="1EEBF1D2"/>
    <w:rsid w:val="22E2B4DE"/>
    <w:rsid w:val="2530041A"/>
    <w:rsid w:val="2CF54EA0"/>
    <w:rsid w:val="37D6CD82"/>
    <w:rsid w:val="38449812"/>
    <w:rsid w:val="424DE68D"/>
    <w:rsid w:val="426047F0"/>
    <w:rsid w:val="45D59CEB"/>
    <w:rsid w:val="4AA749C5"/>
    <w:rsid w:val="4B7B86D3"/>
    <w:rsid w:val="4CA696E0"/>
    <w:rsid w:val="4D91603D"/>
    <w:rsid w:val="4FB7C590"/>
    <w:rsid w:val="50BB8270"/>
    <w:rsid w:val="578F8F26"/>
    <w:rsid w:val="5824C593"/>
    <w:rsid w:val="5BC2DB8C"/>
    <w:rsid w:val="5D3C4970"/>
    <w:rsid w:val="62DD99B0"/>
    <w:rsid w:val="62F4DED8"/>
    <w:rsid w:val="691244DB"/>
    <w:rsid w:val="69CD4692"/>
    <w:rsid w:val="6BB12C26"/>
    <w:rsid w:val="6CEA71A2"/>
    <w:rsid w:val="6D5AD3C6"/>
    <w:rsid w:val="71CBF66E"/>
    <w:rsid w:val="7AE93333"/>
    <w:rsid w:val="7C4A195E"/>
    <w:rsid w:val="7D65D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65F97059"/>
  <w14:defaultImageDpi w14:val="330"/>
  <w15:docId w15:val="{306401AE-9F1A-48B8-AE46-EB62367F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07959"/>
  </w:style>
  <w:style w:type="paragraph" w:styleId="Nagwek1">
    <w:name w:val="heading 1"/>
    <w:basedOn w:val="Normalny"/>
    <w:next w:val="Normalny"/>
    <w:link w:val="Nagwek1Znak"/>
    <w:qFormat/>
    <w:rsid w:val="0033424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nhideWhenUsed/>
    <w:qFormat/>
    <w:rsid w:val="007C3AF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E271A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645E2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645E2B"/>
  </w:style>
  <w:style w:type="paragraph" w:styleId="Stopka">
    <w:name w:val="footer"/>
    <w:basedOn w:val="Normalny"/>
    <w:link w:val="StopkaZnak"/>
    <w:uiPriority w:val="99"/>
    <w:unhideWhenUsed/>
    <w:rsid w:val="00645E2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45E2B"/>
  </w:style>
  <w:style w:type="character" w:styleId="Hipercze">
    <w:name w:val="Hyperlink"/>
    <w:basedOn w:val="Domylnaczcionkaakapitu"/>
    <w:uiPriority w:val="99"/>
    <w:unhideWhenUsed/>
    <w:rsid w:val="006602D1"/>
    <w:rPr>
      <w:color w:val="0563C1" w:themeColor="hyperlink"/>
      <w:u w:val="single"/>
    </w:rPr>
  </w:style>
  <w:style w:type="character" w:styleId="UyteHipercze">
    <w:name w:val="FollowedHyperlink"/>
    <w:basedOn w:val="Domylnaczcionkaakapitu"/>
    <w:semiHidden/>
    <w:unhideWhenUsed/>
    <w:rsid w:val="002270FD"/>
    <w:rPr>
      <w:color w:val="954F72" w:themeColor="followedHyperlink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5F0044"/>
    <w:pPr>
      <w:spacing w:after="160" w:line="256" w:lineRule="auto"/>
      <w:ind w:left="720"/>
      <w:contextualSpacing/>
    </w:pPr>
    <w:rPr>
      <w:sz w:val="22"/>
      <w:szCs w:val="22"/>
    </w:rPr>
  </w:style>
  <w:style w:type="character" w:styleId="Odwoaniedokomentarza">
    <w:name w:val="annotation reference"/>
    <w:basedOn w:val="Domylnaczcionkaakapitu"/>
    <w:uiPriority w:val="99"/>
    <w:unhideWhenUsed/>
    <w:rsid w:val="00E50AE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50AE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50AE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50AE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50AE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E50AE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E50AEC"/>
    <w:rPr>
      <w:rFonts w:ascii="Segoe UI" w:hAnsi="Segoe UI" w:cs="Segoe UI"/>
      <w:sz w:val="18"/>
      <w:szCs w:val="18"/>
    </w:rPr>
  </w:style>
  <w:style w:type="character" w:customStyle="1" w:styleId="wffiletext">
    <w:name w:val="wf_file_text"/>
    <w:basedOn w:val="Domylnaczcionkaakapitu"/>
    <w:rsid w:val="00CA67A6"/>
  </w:style>
  <w:style w:type="paragraph" w:customStyle="1" w:styleId="ARTartustawynprozporzdzenia">
    <w:name w:val="ART(§) – art. ustawy (§ np. rozporządzenia)"/>
    <w:uiPriority w:val="11"/>
    <w:qFormat/>
    <w:rsid w:val="006E45E9"/>
    <w:pPr>
      <w:suppressAutoHyphens/>
      <w:autoSpaceDE w:val="0"/>
      <w:autoSpaceDN w:val="0"/>
      <w:adjustRightInd w:val="0"/>
      <w:spacing w:before="120" w:line="360" w:lineRule="auto"/>
      <w:ind w:firstLine="510"/>
      <w:jc w:val="both"/>
    </w:pPr>
    <w:rPr>
      <w:rFonts w:ascii="Times" w:eastAsiaTheme="minorEastAsia" w:hAnsi="Times" w:cs="Arial"/>
      <w:szCs w:val="20"/>
      <w:lang w:eastAsia="pl-PL"/>
    </w:rPr>
  </w:style>
  <w:style w:type="paragraph" w:customStyle="1" w:styleId="USTustnpkodeksu">
    <w:name w:val="UST(§) – ust. (§ np. kodeksu)"/>
    <w:basedOn w:val="ARTartustawynprozporzdzenia"/>
    <w:uiPriority w:val="12"/>
    <w:qFormat/>
    <w:rsid w:val="006E45E9"/>
    <w:pPr>
      <w:spacing w:before="0"/>
    </w:pPr>
    <w:rPr>
      <w:bCs/>
    </w:rPr>
  </w:style>
  <w:style w:type="paragraph" w:styleId="Tekstprzypisukocowego">
    <w:name w:val="endnote text"/>
    <w:basedOn w:val="Normalny"/>
    <w:link w:val="TekstprzypisukocowegoZnak"/>
    <w:unhideWhenUsed/>
    <w:rsid w:val="0043630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436309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436309"/>
    <w:rPr>
      <w:vertAlign w:val="superscript"/>
    </w:rPr>
  </w:style>
  <w:style w:type="paragraph" w:styleId="Poprawka">
    <w:name w:val="Revision"/>
    <w:hidden/>
    <w:uiPriority w:val="99"/>
    <w:semiHidden/>
    <w:rsid w:val="007B3276"/>
  </w:style>
  <w:style w:type="paragraph" w:customStyle="1" w:styleId="Default">
    <w:name w:val="Default"/>
    <w:rsid w:val="00C74665"/>
    <w:pPr>
      <w:autoSpaceDE w:val="0"/>
      <w:autoSpaceDN w:val="0"/>
      <w:adjustRightInd w:val="0"/>
    </w:pPr>
    <w:rPr>
      <w:rFonts w:ascii="Trebuchet MS" w:hAnsi="Trebuchet MS" w:cs="Trebuchet MS"/>
      <w:color w:val="000000"/>
    </w:rPr>
  </w:style>
  <w:style w:type="character" w:customStyle="1" w:styleId="Nagwek1Znak">
    <w:name w:val="Nagłówek 1 Znak"/>
    <w:basedOn w:val="Domylnaczcionkaakapitu"/>
    <w:link w:val="Nagwek1"/>
    <w:rsid w:val="003342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34242"/>
    <w:pPr>
      <w:spacing w:line="259" w:lineRule="auto"/>
      <w:outlineLvl w:val="9"/>
    </w:pPr>
    <w:rPr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397B1C"/>
    <w:pPr>
      <w:tabs>
        <w:tab w:val="left" w:pos="1134"/>
        <w:tab w:val="right" w:leader="dot" w:pos="9056"/>
      </w:tabs>
      <w:spacing w:after="100"/>
      <w:ind w:left="1134" w:hanging="567"/>
    </w:pPr>
    <w:rPr>
      <w:rFonts w:eastAsiaTheme="minorEastAsia" w:cs="Times New Roman"/>
      <w:sz w:val="22"/>
      <w:szCs w:val="2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0614EC"/>
    <w:pPr>
      <w:tabs>
        <w:tab w:val="left" w:pos="567"/>
        <w:tab w:val="right" w:leader="dot" w:pos="9056"/>
      </w:tabs>
      <w:spacing w:after="100" w:line="259" w:lineRule="auto"/>
    </w:pPr>
    <w:rPr>
      <w:rFonts w:eastAsiaTheme="minorEastAsia" w:cs="Times New Roman"/>
      <w:sz w:val="22"/>
      <w:szCs w:val="22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334242"/>
    <w:pPr>
      <w:spacing w:after="100" w:line="259" w:lineRule="auto"/>
      <w:ind w:left="440"/>
    </w:pPr>
    <w:rPr>
      <w:rFonts w:eastAsiaTheme="minorEastAsia" w:cs="Times New Roman"/>
      <w:sz w:val="22"/>
      <w:szCs w:val="22"/>
      <w:lang w:eastAsia="pl-PL"/>
    </w:rPr>
  </w:style>
  <w:style w:type="character" w:customStyle="1" w:styleId="footnote">
    <w:name w:val="footnote"/>
    <w:basedOn w:val="Domylnaczcionkaakapitu"/>
    <w:rsid w:val="00CC15AE"/>
  </w:style>
  <w:style w:type="table" w:styleId="Tabela-Siatka">
    <w:name w:val="Table Grid"/>
    <w:basedOn w:val="Standardowy"/>
    <w:uiPriority w:val="39"/>
    <w:rsid w:val="004019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rsid w:val="007C3A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AkapitzlistZnak">
    <w:name w:val="Akapit z listą Znak"/>
    <w:link w:val="Akapitzlist"/>
    <w:uiPriority w:val="34"/>
    <w:rsid w:val="00066488"/>
    <w:rPr>
      <w:sz w:val="22"/>
      <w:szCs w:val="22"/>
    </w:rPr>
  </w:style>
  <w:style w:type="character" w:customStyle="1" w:styleId="Znakiprzypiswdolnych">
    <w:name w:val="Znaki przypisów dolnych"/>
    <w:rsid w:val="004E14A2"/>
    <w:rPr>
      <w:vertAlign w:val="superscript"/>
    </w:rPr>
  </w:style>
  <w:style w:type="character" w:styleId="Odwoanieprzypisudolnego">
    <w:name w:val="footnote reference"/>
    <w:uiPriority w:val="99"/>
    <w:rsid w:val="004E14A2"/>
    <w:rPr>
      <w:vertAlign w:val="superscript"/>
    </w:rPr>
  </w:style>
  <w:style w:type="paragraph" w:styleId="Tekstprzypisudolnego">
    <w:name w:val="footnote text"/>
    <w:aliases w:val="Podrozdział,Footnote,Podrozdział Znak,Podrozdzia3"/>
    <w:basedOn w:val="Normalny"/>
    <w:link w:val="TekstprzypisudolnegoZnak1"/>
    <w:uiPriority w:val="99"/>
    <w:rsid w:val="004E14A2"/>
    <w:pPr>
      <w:suppressAutoHyphens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customStyle="1" w:styleId="TekstprzypisudolnegoZnak">
    <w:name w:val="Tekst przypisu dolnego Znak"/>
    <w:basedOn w:val="Domylnaczcionkaakapitu"/>
    <w:uiPriority w:val="99"/>
    <w:rsid w:val="004E14A2"/>
    <w:rPr>
      <w:sz w:val="20"/>
      <w:szCs w:val="20"/>
    </w:rPr>
  </w:style>
  <w:style w:type="character" w:customStyle="1" w:styleId="TekstprzypisudolnegoZnak1">
    <w:name w:val="Tekst przypisu dolnego Znak1"/>
    <w:aliases w:val="Podrozdział Znak1,Footnote Znak,Podrozdział Znak Znak,Podrozdzia3 Znak"/>
    <w:link w:val="Tekstprzypisudolnego"/>
    <w:uiPriority w:val="99"/>
    <w:locked/>
    <w:rsid w:val="004E14A2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Bezodstpw">
    <w:name w:val="No Spacing"/>
    <w:uiPriority w:val="1"/>
    <w:qFormat/>
    <w:rsid w:val="007E591B"/>
  </w:style>
  <w:style w:type="character" w:customStyle="1" w:styleId="Nagwek3Znak">
    <w:name w:val="Nagłówek 3 Znak"/>
    <w:basedOn w:val="Domylnaczcionkaakapitu"/>
    <w:link w:val="Nagwek3"/>
    <w:rsid w:val="00E271A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styleId="Pogrubienie">
    <w:name w:val="Strong"/>
    <w:basedOn w:val="Domylnaczcionkaakapitu"/>
    <w:uiPriority w:val="22"/>
    <w:qFormat/>
    <w:rsid w:val="0039761E"/>
    <w:rPr>
      <w:b/>
      <w:bCs/>
    </w:rPr>
  </w:style>
  <w:style w:type="numbering" w:customStyle="1" w:styleId="Zaimportowanystyl16">
    <w:name w:val="Zaimportowany styl 16"/>
    <w:rsid w:val="00756514"/>
    <w:pPr>
      <w:numPr>
        <w:numId w:val="17"/>
      </w:numPr>
    </w:pPr>
  </w:style>
  <w:style w:type="paragraph" w:styleId="Tekstpodstawowy">
    <w:name w:val="Body Text"/>
    <w:basedOn w:val="Normalny"/>
    <w:link w:val="TekstpodstawowyZnak1"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character" w:customStyle="1" w:styleId="TekstpodstawowyZnak">
    <w:name w:val="Tekst podstawowy Znak"/>
    <w:basedOn w:val="Domylnaczcionkaakapitu"/>
    <w:rsid w:val="002C00E0"/>
  </w:style>
  <w:style w:type="character" w:customStyle="1" w:styleId="TekstpodstawowyZnak1">
    <w:name w:val="Tekst podstawowy Znak1"/>
    <w:link w:val="Tekstpodstawowy"/>
    <w:locked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paragraph" w:customStyle="1" w:styleId="Wzorytekst">
    <w:name w:val="Wzory tekst"/>
    <w:basedOn w:val="Normalny"/>
    <w:uiPriority w:val="99"/>
    <w:rsid w:val="00107959"/>
    <w:pPr>
      <w:widowControl w:val="0"/>
      <w:autoSpaceDE w:val="0"/>
      <w:autoSpaceDN w:val="0"/>
      <w:adjustRightInd w:val="0"/>
      <w:spacing w:line="288" w:lineRule="auto"/>
      <w:jc w:val="both"/>
    </w:pPr>
    <w:rPr>
      <w:rFonts w:ascii="Charter BT Pro" w:eastAsia="Times New Roman" w:hAnsi="Charter BT Pro" w:cs="Charter BT Pro"/>
      <w:color w:val="000000"/>
      <w:sz w:val="18"/>
      <w:szCs w:val="18"/>
      <w:lang w:eastAsia="pl-PL"/>
    </w:rPr>
  </w:style>
  <w:style w:type="paragraph" w:customStyle="1" w:styleId="WzoryTytu2">
    <w:name w:val="Wzory Tytuł 2"/>
    <w:basedOn w:val="Normalny"/>
    <w:uiPriority w:val="99"/>
    <w:rsid w:val="00107959"/>
    <w:pPr>
      <w:widowControl w:val="0"/>
      <w:autoSpaceDE w:val="0"/>
      <w:autoSpaceDN w:val="0"/>
      <w:adjustRightInd w:val="0"/>
      <w:spacing w:before="170" w:after="170" w:line="288" w:lineRule="auto"/>
      <w:jc w:val="center"/>
    </w:pPr>
    <w:rPr>
      <w:rFonts w:ascii="Charter BT Bd Pro" w:eastAsia="Times New Roman" w:hAnsi="Charter BT Bd Pro" w:cs="Charter BT Bd Pro"/>
      <w:b/>
      <w:bCs/>
      <w:color w:val="000000"/>
      <w:sz w:val="20"/>
      <w:szCs w:val="20"/>
      <w:lang w:eastAsia="pl-PL"/>
    </w:rPr>
  </w:style>
  <w:style w:type="character" w:customStyle="1" w:styleId="Bold">
    <w:name w:val="Bold"/>
    <w:uiPriority w:val="99"/>
    <w:rsid w:val="00107959"/>
    <w:rPr>
      <w:b/>
      <w:bCs/>
    </w:rPr>
  </w:style>
  <w:style w:type="paragraph" w:styleId="HTML-adres">
    <w:name w:val="HTML Address"/>
    <w:basedOn w:val="Normalny"/>
    <w:link w:val="HTML-adresZnak"/>
    <w:semiHidden/>
    <w:unhideWhenUsed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customStyle="1" w:styleId="HTML-adresZnak">
    <w:name w:val="HTML - adres Znak"/>
    <w:basedOn w:val="Domylnaczcionkaakapitu"/>
    <w:link w:val="HTML-adres"/>
    <w:semiHidden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styleId="Numerstrony">
    <w:name w:val="page number"/>
    <w:basedOn w:val="Domylnaczcionkaakapitu"/>
    <w:rsid w:val="00623FE5"/>
  </w:style>
  <w:style w:type="numbering" w:customStyle="1" w:styleId="Bezlisty1">
    <w:name w:val="Bez listy1"/>
    <w:next w:val="Bezlisty"/>
    <w:uiPriority w:val="99"/>
    <w:semiHidden/>
    <w:unhideWhenUsed/>
    <w:rsid w:val="00623FE5"/>
  </w:style>
  <w:style w:type="paragraph" w:styleId="Tekstpodstawowy3">
    <w:name w:val="Body Text 3"/>
    <w:basedOn w:val="Normalny"/>
    <w:link w:val="Tekstpodstawowy3Znak"/>
    <w:rsid w:val="00623FE5"/>
    <w:pPr>
      <w:ind w:left="539"/>
      <w:jc w:val="both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623FE5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yle5">
    <w:name w:val="style5"/>
    <w:rsid w:val="00623FE5"/>
    <w:rPr>
      <w:rFonts w:cs="Times New Roman"/>
    </w:rPr>
  </w:style>
  <w:style w:type="character" w:customStyle="1" w:styleId="apple-converted-space">
    <w:name w:val="apple-converted-space"/>
    <w:rsid w:val="00623FE5"/>
  </w:style>
  <w:style w:type="paragraph" w:styleId="NormalnyWeb">
    <w:name w:val="Normal (Web)"/>
    <w:basedOn w:val="Normalny"/>
    <w:uiPriority w:val="99"/>
    <w:rsid w:val="00623FE5"/>
    <w:pPr>
      <w:spacing w:before="100" w:beforeAutospacing="1" w:after="100" w:afterAutospacing="1"/>
      <w:ind w:left="539"/>
      <w:jc w:val="both"/>
    </w:pPr>
    <w:rPr>
      <w:rFonts w:ascii="Times New Roman" w:eastAsia="Times New Roman" w:hAnsi="Times New Roman" w:cs="Times New Roman"/>
      <w:lang w:eastAsia="pl-PL"/>
    </w:rPr>
  </w:style>
  <w:style w:type="table" w:customStyle="1" w:styleId="Tabela-Siatka1">
    <w:name w:val="Tabela - Siatka1"/>
    <w:basedOn w:val="Standardowy"/>
    <w:next w:val="Tabela-Siatka"/>
    <w:uiPriority w:val="99"/>
    <w:rsid w:val="00623FE5"/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">
    <w:name w:val="Body Text Indent"/>
    <w:basedOn w:val="Normalny"/>
    <w:link w:val="TekstpodstawowywcityZnak"/>
    <w:rsid w:val="00623FE5"/>
    <w:pPr>
      <w:spacing w:after="120"/>
      <w:ind w:left="283"/>
    </w:pPr>
    <w:rPr>
      <w:rFonts w:ascii="Times New Roman" w:eastAsia="Times New Roman" w:hAnsi="Times New Roman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23FE5"/>
    <w:rPr>
      <w:rFonts w:ascii="Times New Roman" w:eastAsia="Times New Roman" w:hAnsi="Times New Roman" w:cs="Times New Roman"/>
      <w:lang w:eastAsia="pl-PL"/>
    </w:rPr>
  </w:style>
  <w:style w:type="paragraph" w:styleId="Legenda">
    <w:name w:val="caption"/>
    <w:basedOn w:val="Normalny"/>
    <w:next w:val="Normalny"/>
    <w:unhideWhenUsed/>
    <w:qFormat/>
    <w:rsid w:val="00623FE5"/>
    <w:pPr>
      <w:spacing w:after="200"/>
    </w:pPr>
    <w:rPr>
      <w:rFonts w:ascii="Times New Roman" w:eastAsia="Times New Roman" w:hAnsi="Times New Roman" w:cs="Times New Roman"/>
      <w:b/>
      <w:bCs/>
      <w:color w:val="4F81BD"/>
      <w:sz w:val="18"/>
      <w:szCs w:val="18"/>
      <w:lang w:eastAsia="pl-PL"/>
    </w:rPr>
  </w:style>
  <w:style w:type="paragraph" w:customStyle="1" w:styleId="Paragraf">
    <w:name w:val="Paragraf"/>
    <w:basedOn w:val="Normalny"/>
    <w:rsid w:val="00623FE5"/>
    <w:pPr>
      <w:widowControl w:val="0"/>
      <w:adjustRightInd w:val="0"/>
      <w:spacing w:before="480" w:after="240" w:line="360" w:lineRule="atLeast"/>
      <w:jc w:val="both"/>
      <w:textAlignment w:val="baseline"/>
    </w:pPr>
    <w:rPr>
      <w:rFonts w:ascii="Times New Roman" w:eastAsia="Times New Roman" w:hAnsi="Times New Roman" w:cs="Times New Roman"/>
      <w:b/>
      <w:spacing w:val="30"/>
      <w:sz w:val="28"/>
      <w:szCs w:val="20"/>
      <w:u w:val="single"/>
    </w:rPr>
  </w:style>
  <w:style w:type="character" w:customStyle="1" w:styleId="DeltaViewInsertion">
    <w:name w:val="DeltaView Insertion"/>
    <w:rsid w:val="00623FE5"/>
    <w:rPr>
      <w:b/>
      <w:i/>
      <w:spacing w:val="0"/>
    </w:rPr>
  </w:style>
  <w:style w:type="paragraph" w:customStyle="1" w:styleId="ZnakZnak">
    <w:name w:val="Znak Znak"/>
    <w:basedOn w:val="Normalny"/>
    <w:rsid w:val="00623FE5"/>
    <w:pPr>
      <w:spacing w:line="360" w:lineRule="auto"/>
      <w:jc w:val="both"/>
    </w:pPr>
    <w:rPr>
      <w:rFonts w:ascii="Verdana" w:eastAsia="Times New Roman" w:hAnsi="Verdana" w:cs="Times New Roman"/>
      <w:sz w:val="20"/>
      <w:szCs w:val="20"/>
      <w:lang w:eastAsia="pl-PL"/>
    </w:rPr>
  </w:style>
  <w:style w:type="paragraph" w:customStyle="1" w:styleId="Nagwek5">
    <w:name w:val="Nag?—wek 5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paragraph" w:customStyle="1" w:styleId="Nagwek4">
    <w:name w:val="Nag?—wek 4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-37" w:righ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character" w:customStyle="1" w:styleId="alb">
    <w:name w:val="a_lb"/>
    <w:basedOn w:val="Domylnaczcionkaakapitu"/>
    <w:rsid w:val="00623FE5"/>
  </w:style>
  <w:style w:type="paragraph" w:customStyle="1" w:styleId="Lista21">
    <w:name w:val="Lista 21"/>
    <w:basedOn w:val="Normalny"/>
    <w:rsid w:val="00623FE5"/>
    <w:pPr>
      <w:suppressAutoHyphens/>
      <w:ind w:left="566" w:hanging="283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07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95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4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64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2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2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02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97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7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28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82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8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61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207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34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9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8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329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401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71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1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9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10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Mleczny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��< ? x m l   v e r s i o n = " 1 . 0 "   e n c o d i n g = " u t f - 1 6 " ? > < A r r a y O f D o c u m e n t L i n k   x m l n s : x s d = " h t t p : / / w w w . w 3 . o r g / 2 0 0 1 / X M L S c h e m a "   x m l n s : x s i = " h t t p : / / w w w . w 3 . o r g / 2 0 0 1 / X M L S c h e m a - i n s t a n c e " / > 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91CD414747B94785DE8177199A5104" ma:contentTypeVersion="2" ma:contentTypeDescription="Utwórz nowy dokument." ma:contentTypeScope="" ma:versionID="2cfa1e9943aeca164980373431fe59d2">
  <xsd:schema xmlns:xsd="http://www.w3.org/2001/XMLSchema" xmlns:xs="http://www.w3.org/2001/XMLSchema" xmlns:p="http://schemas.microsoft.com/office/2006/metadata/properties" xmlns:ns2="22921a4d-e341-4ab0-9239-b4a094e20df3" targetNamespace="http://schemas.microsoft.com/office/2006/metadata/properties" ma:root="true" ma:fieldsID="19cb3fb2624affb4c632b65470a6d1ab" ns2:_="">
    <xsd:import namespace="22921a4d-e341-4ab0-9239-b4a094e20d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21a4d-e341-4ab0-9239-b4a094e20d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8F3343B-A435-4C86-A993-E4F478BD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09ECFE-6391-492A-92CC-C57A58EE14DC}">
  <ds:schemaRefs>
    <ds:schemaRef ds:uri="http://www.w3.org/2001/XMLSchema"/>
  </ds:schemaRefs>
</ds:datastoreItem>
</file>

<file path=customXml/itemProps3.xml><?xml version="1.0" encoding="utf-8"?>
<ds:datastoreItem xmlns:ds="http://schemas.openxmlformats.org/officeDocument/2006/customXml" ds:itemID="{DC75A86C-C2D0-4E8C-8426-A5D31999CEE9}">
  <ds:schemaRefs>
    <ds:schemaRef ds:uri="22921a4d-e341-4ab0-9239-b4a094e20df3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0C7A2EEC-ED78-4DEE-8728-06A0738C95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921a4d-e341-4ab0-9239-b4a094e20d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BE013C3-6470-460B-87A9-F8C9997207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nik</dc:creator>
  <cp:keywords/>
  <dc:description/>
  <cp:lastModifiedBy>Adam Brańko</cp:lastModifiedBy>
  <cp:revision>2</cp:revision>
  <cp:lastPrinted>2021-04-08T11:43:00Z</cp:lastPrinted>
  <dcterms:created xsi:type="dcterms:W3CDTF">2022-11-30T12:29:00Z</dcterms:created>
  <dcterms:modified xsi:type="dcterms:W3CDTF">2022-11-30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91CD414747B94785DE8177199A5104</vt:lpwstr>
  </property>
</Properties>
</file>